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191D28" w14:textId="67CDE784" w:rsidR="00EF65BE" w:rsidRPr="000B52AC" w:rsidRDefault="00EF65BE" w:rsidP="00EF65BE">
      <w:pPr>
        <w:tabs>
          <w:tab w:val="center" w:pos="0"/>
        </w:tabs>
        <w:jc w:val="center"/>
        <w:rPr>
          <w:b/>
          <w:bCs/>
          <w:sz w:val="32"/>
          <w:szCs w:val="32"/>
        </w:rPr>
      </w:pPr>
      <w:r w:rsidRPr="000B52AC">
        <w:rPr>
          <w:b/>
          <w:bCs/>
          <w:sz w:val="32"/>
          <w:szCs w:val="32"/>
        </w:rPr>
        <w:t>HAFIZ OYEDIMEJI</w:t>
      </w:r>
      <w:r w:rsidR="002C675F" w:rsidRPr="000B52AC">
        <w:rPr>
          <w:b/>
          <w:bCs/>
          <w:sz w:val="32"/>
          <w:szCs w:val="32"/>
        </w:rPr>
        <w:t xml:space="preserve"> OYEDIRAN</w:t>
      </w:r>
    </w:p>
    <w:p w14:paraId="22DB09CD" w14:textId="77777777" w:rsidR="00A644A8" w:rsidRDefault="00A644A8" w:rsidP="00EF65BE">
      <w:pPr>
        <w:jc w:val="center"/>
      </w:pPr>
      <w:r>
        <w:t xml:space="preserve">Lecturer, Department of Civil Engineering, </w:t>
      </w:r>
      <w:proofErr w:type="spellStart"/>
      <w:r>
        <w:t>Tagliatela</w:t>
      </w:r>
      <w:proofErr w:type="spellEnd"/>
      <w:r>
        <w:t xml:space="preserve"> College of Engineering, </w:t>
      </w:r>
    </w:p>
    <w:p w14:paraId="7A275287" w14:textId="6756EDDF" w:rsidR="0014433C" w:rsidRPr="00790766" w:rsidRDefault="00A644A8" w:rsidP="009E2C01">
      <w:pPr>
        <w:jc w:val="center"/>
      </w:pPr>
      <w:r>
        <w:t>University of New Haven, Connecticut</w:t>
      </w:r>
    </w:p>
    <w:p w14:paraId="5693A4FE" w14:textId="0DC9BA01" w:rsidR="00036055" w:rsidRPr="00790766" w:rsidRDefault="0034295D" w:rsidP="00036055">
      <w:pPr>
        <w:tabs>
          <w:tab w:val="center" w:pos="0"/>
        </w:tabs>
        <w:jc w:val="center"/>
        <w:rPr>
          <w:color w:val="0000FF" w:themeColor="hyperlink"/>
          <w:u w:val="single"/>
        </w:rPr>
      </w:pPr>
      <w:r>
        <w:t>+1</w:t>
      </w:r>
      <w:r w:rsidR="004A5C88" w:rsidRPr="00790766">
        <w:t xml:space="preserve">(531) 229 – 7133 | </w:t>
      </w:r>
      <w:hyperlink r:id="rId8" w:history="1">
        <w:r w:rsidR="00EF058A" w:rsidRPr="00EF4315">
          <w:rPr>
            <w:rStyle w:val="Hyperlink"/>
          </w:rPr>
          <w:t>hoyediran@newhaven.edu</w:t>
        </w:r>
      </w:hyperlink>
      <w:r w:rsidR="00EF65BE" w:rsidRPr="00790766">
        <w:t xml:space="preserve">, </w:t>
      </w:r>
      <w:hyperlink r:id="rId9" w:history="1">
        <w:r w:rsidRPr="00DF29AF">
          <w:rPr>
            <w:rStyle w:val="Hyperlink"/>
          </w:rPr>
          <w:t>oyediran.hafiz@gmail.</w:t>
        </w:r>
      </w:hyperlink>
      <w:r w:rsidR="00DF20A6">
        <w:rPr>
          <w:rStyle w:val="Hyperlink"/>
        </w:rPr>
        <w:t>com</w:t>
      </w:r>
      <w:r w:rsidR="00EF65BE" w:rsidRPr="00790766">
        <w:t xml:space="preserve"> </w:t>
      </w:r>
    </w:p>
    <w:p w14:paraId="69F6E990" w14:textId="7A32F046" w:rsidR="003A7709" w:rsidRPr="00790766" w:rsidRDefault="003A7709" w:rsidP="003A7709">
      <w:pPr>
        <w:pStyle w:val="NormalWeb"/>
        <w:spacing w:before="0" w:beforeAutospacing="0" w:after="0" w:afterAutospacing="0"/>
        <w:rPr>
          <w:color w:val="000000"/>
        </w:rPr>
        <w:sectPr w:rsidR="003A7709" w:rsidRPr="00790766" w:rsidSect="00E332A8">
          <w:footerReference w:type="default" r:id="rId10"/>
          <w:pgSz w:w="12240" w:h="15840" w:code="1"/>
          <w:pgMar w:top="720" w:right="720" w:bottom="720" w:left="720" w:header="360" w:footer="360" w:gutter="0"/>
          <w:cols w:space="720"/>
          <w:docGrid w:linePitch="360"/>
        </w:sectPr>
      </w:pPr>
    </w:p>
    <w:p w14:paraId="27BD9314" w14:textId="77777777" w:rsidR="00E34CDC" w:rsidRPr="00790766" w:rsidRDefault="00E34CDC" w:rsidP="00581E2E">
      <w:pPr>
        <w:tabs>
          <w:tab w:val="left" w:pos="960"/>
        </w:tabs>
        <w:sectPr w:rsidR="00E34CDC" w:rsidRPr="00790766" w:rsidSect="00E332A8">
          <w:type w:val="continuous"/>
          <w:pgSz w:w="12240" w:h="15840" w:code="1"/>
          <w:pgMar w:top="720" w:right="720" w:bottom="720" w:left="720" w:header="360" w:footer="360" w:gutter="0"/>
          <w:cols w:num="2" w:space="720"/>
          <w:docGrid w:linePitch="360"/>
        </w:sectPr>
      </w:pPr>
    </w:p>
    <w:p w14:paraId="018A7AA2" w14:textId="121281B6" w:rsidR="00742DE2" w:rsidRPr="00790766" w:rsidRDefault="003A7709" w:rsidP="00CE7E59">
      <w:pPr>
        <w:pStyle w:val="HeadingProfessional"/>
      </w:pPr>
      <w:r w:rsidRPr="00790766">
        <w:t>Education</w:t>
      </w:r>
      <w:r w:rsidR="00B76125" w:rsidRPr="00790766">
        <w:tab/>
      </w:r>
      <w:r w:rsidR="00B80207" w:rsidRPr="00790766">
        <w:tab/>
      </w:r>
    </w:p>
    <w:p w14:paraId="457439F0" w14:textId="0BB148C9" w:rsidR="00EF65BE" w:rsidRPr="00790766" w:rsidRDefault="00EF65BE" w:rsidP="00EF65BE">
      <w:pPr>
        <w:rPr>
          <w:lang w:eastAsia="zh-TW"/>
        </w:rPr>
      </w:pPr>
      <w:r w:rsidRPr="00790766">
        <w:t>University of Nebraska – Lincoln, Lincoln, Nebraska</w:t>
      </w:r>
      <w:r w:rsidR="00BD0551" w:rsidRPr="00790766">
        <w:rPr>
          <w:lang w:eastAsia="zh-TW"/>
        </w:rPr>
        <w:tab/>
      </w:r>
      <w:r w:rsidR="00BD0551" w:rsidRPr="00790766">
        <w:rPr>
          <w:lang w:eastAsia="zh-TW"/>
        </w:rPr>
        <w:tab/>
      </w:r>
      <w:r w:rsidR="00607EA6">
        <w:rPr>
          <w:lang w:eastAsia="zh-TW"/>
        </w:rPr>
        <w:t xml:space="preserve">      </w:t>
      </w:r>
      <w:r w:rsidR="00C811A8">
        <w:rPr>
          <w:lang w:eastAsia="zh-TW"/>
        </w:rPr>
        <w:t xml:space="preserve">      </w:t>
      </w:r>
      <w:r w:rsidR="00E11392">
        <w:rPr>
          <w:lang w:eastAsia="zh-TW"/>
        </w:rPr>
        <w:t xml:space="preserve">  </w:t>
      </w:r>
      <w:r w:rsidR="00BD0551" w:rsidRPr="00790766">
        <w:t xml:space="preserve">Expected </w:t>
      </w:r>
      <w:r w:rsidR="00C811A8">
        <w:t>May</w:t>
      </w:r>
      <w:r w:rsidR="00BD0551" w:rsidRPr="00790766">
        <w:t xml:space="preserve"> 202</w:t>
      </w:r>
      <w:r w:rsidR="00C811A8">
        <w:t>5</w:t>
      </w:r>
    </w:p>
    <w:p w14:paraId="4655EE88" w14:textId="4D538213" w:rsidR="00EF65BE" w:rsidRPr="00790766" w:rsidRDefault="00EF65BE" w:rsidP="00F109A1">
      <w:pPr>
        <w:rPr>
          <w:b/>
        </w:rPr>
      </w:pPr>
      <w:r w:rsidRPr="00790766">
        <w:rPr>
          <w:b/>
        </w:rPr>
        <w:t xml:space="preserve">Ph.D. </w:t>
      </w:r>
      <w:r w:rsidR="00F109A1" w:rsidRPr="00790766">
        <w:rPr>
          <w:b/>
        </w:rPr>
        <w:t xml:space="preserve">in </w:t>
      </w:r>
      <w:r w:rsidRPr="00790766">
        <w:rPr>
          <w:b/>
        </w:rPr>
        <w:t>Construction Engineering and Management</w:t>
      </w:r>
      <w:r w:rsidR="00A57B98" w:rsidRPr="00790766">
        <w:rPr>
          <w:b/>
        </w:rPr>
        <w:t xml:space="preserve"> </w:t>
      </w:r>
      <w:r w:rsidR="00A57B98" w:rsidRPr="000B52AC">
        <w:rPr>
          <w:bCs/>
        </w:rPr>
        <w:t>(</w:t>
      </w:r>
      <w:r w:rsidR="00B74EC8" w:rsidRPr="000B52AC">
        <w:rPr>
          <w:bCs/>
        </w:rPr>
        <w:t>M</w:t>
      </w:r>
      <w:r w:rsidR="00A57B98" w:rsidRPr="000B52AC">
        <w:rPr>
          <w:bCs/>
        </w:rPr>
        <w:t xml:space="preserve">inor in Computer </w:t>
      </w:r>
      <w:r w:rsidR="006F3614" w:rsidRPr="000B52AC">
        <w:rPr>
          <w:bCs/>
        </w:rPr>
        <w:t>Science</w:t>
      </w:r>
      <w:r w:rsidR="00743EB3" w:rsidRPr="000B52AC">
        <w:rPr>
          <w:bCs/>
        </w:rPr>
        <w:t>)</w:t>
      </w:r>
    </w:p>
    <w:p w14:paraId="07C69F11" w14:textId="6CE29C57" w:rsidR="00743EB3" w:rsidRPr="00790766" w:rsidRDefault="00743EB3" w:rsidP="00F109A1">
      <w:pPr>
        <w:rPr>
          <w:bCs/>
        </w:rPr>
      </w:pPr>
      <w:r w:rsidRPr="00790766">
        <w:rPr>
          <w:bCs/>
        </w:rPr>
        <w:t>Thesis: Robot Integrated 4D Building Information Modeling</w:t>
      </w:r>
      <w:r w:rsidR="008769D8">
        <w:rPr>
          <w:bCs/>
        </w:rPr>
        <w:t xml:space="preserve"> for </w:t>
      </w:r>
      <w:r w:rsidR="00D35D9C">
        <w:rPr>
          <w:bCs/>
        </w:rPr>
        <w:t>Construction Project Planning</w:t>
      </w:r>
    </w:p>
    <w:p w14:paraId="17C17EB8" w14:textId="5B6EF3F0" w:rsidR="00DD3A44" w:rsidRPr="00790766" w:rsidRDefault="00DD3A44" w:rsidP="00F109A1">
      <w:pPr>
        <w:rPr>
          <w:bCs/>
        </w:rPr>
      </w:pPr>
      <w:r w:rsidRPr="00790766">
        <w:rPr>
          <w:bCs/>
        </w:rPr>
        <w:t>Adv</w:t>
      </w:r>
      <w:r w:rsidR="00D63159" w:rsidRPr="00790766">
        <w:rPr>
          <w:bCs/>
        </w:rPr>
        <w:t xml:space="preserve">isor: Dr. </w:t>
      </w:r>
      <w:proofErr w:type="spellStart"/>
      <w:r w:rsidR="00D63159" w:rsidRPr="00790766">
        <w:rPr>
          <w:bCs/>
        </w:rPr>
        <w:t>Kyungki</w:t>
      </w:r>
      <w:proofErr w:type="spellEnd"/>
      <w:r w:rsidR="00D63159" w:rsidRPr="00790766">
        <w:rPr>
          <w:bCs/>
        </w:rPr>
        <w:t xml:space="preserve"> Kim</w:t>
      </w:r>
    </w:p>
    <w:p w14:paraId="71114EE6" w14:textId="2FFEFF3A" w:rsidR="00EF65BE" w:rsidRPr="00790766" w:rsidRDefault="00EF65BE" w:rsidP="00016A6F">
      <w:pPr>
        <w:rPr>
          <w:b/>
        </w:rPr>
      </w:pPr>
    </w:p>
    <w:p w14:paraId="1619467E" w14:textId="28CCE414" w:rsidR="00755425" w:rsidRPr="00790766" w:rsidRDefault="00EF65BE" w:rsidP="00EF65BE">
      <w:pPr>
        <w:tabs>
          <w:tab w:val="center" w:pos="0"/>
        </w:tabs>
      </w:pPr>
      <w:r w:rsidRPr="00790766">
        <w:t>University of Lagos, Lagos State</w:t>
      </w:r>
      <w:r w:rsidR="008F6686">
        <w:t>, Nigeria</w:t>
      </w:r>
      <w:r w:rsidR="00E7088F" w:rsidRPr="00790766">
        <w:tab/>
      </w:r>
      <w:r w:rsidR="00E7088F" w:rsidRPr="00790766">
        <w:tab/>
      </w:r>
      <w:r w:rsidR="00E7088F" w:rsidRPr="00790766">
        <w:tab/>
      </w:r>
      <w:r w:rsidR="00E7088F" w:rsidRPr="00790766">
        <w:tab/>
      </w:r>
      <w:r w:rsidR="00E7088F" w:rsidRPr="00790766">
        <w:tab/>
      </w:r>
      <w:r w:rsidR="000B52AC">
        <w:t xml:space="preserve">            </w:t>
      </w:r>
      <w:r w:rsidR="00E7088F" w:rsidRPr="00790766">
        <w:t xml:space="preserve"> January 2017</w:t>
      </w:r>
      <w:r w:rsidR="00E7088F" w:rsidRPr="00790766">
        <w:tab/>
      </w:r>
    </w:p>
    <w:p w14:paraId="23EA0F1A" w14:textId="1C5706B2" w:rsidR="00EF65BE" w:rsidRPr="00790766" w:rsidRDefault="00B74EC8" w:rsidP="00EF65BE">
      <w:pPr>
        <w:tabs>
          <w:tab w:val="center" w:pos="0"/>
        </w:tabs>
        <w:rPr>
          <w:b/>
        </w:rPr>
      </w:pPr>
      <w:r w:rsidRPr="00790766">
        <w:rPr>
          <w:b/>
        </w:rPr>
        <w:t>M.Sc.</w:t>
      </w:r>
      <w:r w:rsidR="00EF65BE" w:rsidRPr="00790766">
        <w:rPr>
          <w:b/>
        </w:rPr>
        <w:t xml:space="preserve"> Construction Management </w:t>
      </w:r>
    </w:p>
    <w:p w14:paraId="65520CE5" w14:textId="77777777" w:rsidR="00EF65BE" w:rsidRPr="00790766" w:rsidRDefault="00EF65BE" w:rsidP="00EF65BE">
      <w:pPr>
        <w:tabs>
          <w:tab w:val="center" w:pos="0"/>
        </w:tabs>
      </w:pPr>
    </w:p>
    <w:p w14:paraId="17C58CBA" w14:textId="2F78386B" w:rsidR="00EF65BE" w:rsidRPr="00790766" w:rsidRDefault="00EF65BE" w:rsidP="00EF65BE">
      <w:pPr>
        <w:tabs>
          <w:tab w:val="center" w:pos="0"/>
        </w:tabs>
      </w:pPr>
      <w:r w:rsidRPr="00790766">
        <w:t>University of Lagos, Lagos State</w:t>
      </w:r>
      <w:r w:rsidR="008F6686">
        <w:t>, Nigeria</w:t>
      </w:r>
      <w:r w:rsidR="00A74E6E" w:rsidRPr="00790766">
        <w:tab/>
      </w:r>
      <w:r w:rsidR="00A74E6E" w:rsidRPr="00790766">
        <w:tab/>
      </w:r>
      <w:r w:rsidR="00A74E6E" w:rsidRPr="00790766">
        <w:tab/>
      </w:r>
      <w:r w:rsidR="00A74E6E" w:rsidRPr="00790766">
        <w:tab/>
      </w:r>
      <w:r w:rsidR="00AE093C">
        <w:tab/>
      </w:r>
      <w:r w:rsidR="000B52AC">
        <w:t xml:space="preserve">            </w:t>
      </w:r>
      <w:r w:rsidR="00536F58">
        <w:t xml:space="preserve"> </w:t>
      </w:r>
      <w:r w:rsidR="00A74E6E" w:rsidRPr="00790766">
        <w:t>October 2013</w:t>
      </w:r>
      <w:r w:rsidR="00A74E6E" w:rsidRPr="00790766">
        <w:tab/>
      </w:r>
    </w:p>
    <w:p w14:paraId="10B485C1" w14:textId="034C8D55" w:rsidR="00EF65BE" w:rsidRPr="00790766" w:rsidRDefault="00A74E6E" w:rsidP="00EF65BE">
      <w:pPr>
        <w:tabs>
          <w:tab w:val="center" w:pos="0"/>
        </w:tabs>
        <w:rPr>
          <w:b/>
        </w:rPr>
      </w:pPr>
      <w:r w:rsidRPr="00790766">
        <w:rPr>
          <w:b/>
        </w:rPr>
        <w:t>B.Sc.</w:t>
      </w:r>
      <w:r w:rsidR="00EF65BE" w:rsidRPr="00790766">
        <w:rPr>
          <w:b/>
        </w:rPr>
        <w:t xml:space="preserve"> Building </w:t>
      </w:r>
    </w:p>
    <w:p w14:paraId="787BE9D8" w14:textId="77777777" w:rsidR="00EF65BE" w:rsidRPr="00790766" w:rsidRDefault="00EF65BE" w:rsidP="00EF65BE">
      <w:pPr>
        <w:tabs>
          <w:tab w:val="center" w:pos="0"/>
        </w:tabs>
      </w:pPr>
    </w:p>
    <w:p w14:paraId="1A3C9471" w14:textId="0B9A795F" w:rsidR="00A74E6E" w:rsidRPr="00790766" w:rsidRDefault="00EF65BE" w:rsidP="00EF65BE">
      <w:pPr>
        <w:tabs>
          <w:tab w:val="center" w:pos="0"/>
        </w:tabs>
      </w:pPr>
      <w:r w:rsidRPr="00790766">
        <w:t>Lagos State Polytechnic, Lagos State</w:t>
      </w:r>
      <w:r w:rsidR="008F6686">
        <w:t>, Nigeria</w:t>
      </w:r>
      <w:r w:rsidR="00A74E6E" w:rsidRPr="00790766">
        <w:tab/>
      </w:r>
      <w:r w:rsidR="00A74E6E" w:rsidRPr="00790766">
        <w:tab/>
      </w:r>
      <w:r w:rsidR="00A74E6E" w:rsidRPr="00790766">
        <w:tab/>
      </w:r>
      <w:r w:rsidR="00A74E6E" w:rsidRPr="00790766">
        <w:tab/>
      </w:r>
      <w:r w:rsidR="00536F58">
        <w:t xml:space="preserve"> </w:t>
      </w:r>
      <w:r w:rsidR="000B52AC">
        <w:t xml:space="preserve">            </w:t>
      </w:r>
      <w:r w:rsidR="00A74E6E" w:rsidRPr="00790766">
        <w:t>October 2011</w:t>
      </w:r>
      <w:r w:rsidR="00A74E6E" w:rsidRPr="00790766">
        <w:tab/>
      </w:r>
    </w:p>
    <w:p w14:paraId="1EABB446" w14:textId="3EBE0117" w:rsidR="00EF65BE" w:rsidRPr="00790766" w:rsidRDefault="00EF65BE" w:rsidP="00EF65BE">
      <w:pPr>
        <w:tabs>
          <w:tab w:val="center" w:pos="0"/>
        </w:tabs>
        <w:rPr>
          <w:b/>
        </w:rPr>
      </w:pPr>
      <w:r w:rsidRPr="00790766">
        <w:rPr>
          <w:b/>
        </w:rPr>
        <w:t>Higher National Diploma in Civil Engineering Technology</w:t>
      </w:r>
    </w:p>
    <w:p w14:paraId="3C2FB44D" w14:textId="77777777" w:rsidR="00EF65BE" w:rsidRPr="00790766" w:rsidRDefault="00EF65BE" w:rsidP="00EF65BE">
      <w:pPr>
        <w:tabs>
          <w:tab w:val="center" w:pos="0"/>
        </w:tabs>
        <w:rPr>
          <w:b/>
        </w:rPr>
      </w:pPr>
    </w:p>
    <w:p w14:paraId="0D24C3C5" w14:textId="2415434E" w:rsidR="00EF65BE" w:rsidRPr="00790766" w:rsidRDefault="00EF65BE" w:rsidP="00EF65BE">
      <w:pPr>
        <w:tabs>
          <w:tab w:val="center" w:pos="0"/>
        </w:tabs>
      </w:pPr>
      <w:r w:rsidRPr="00790766">
        <w:t>Lagos State Polytechnic, Lagos State</w:t>
      </w:r>
      <w:r w:rsidR="008F6686">
        <w:t>, Nigeria</w:t>
      </w:r>
      <w:r w:rsidR="00C010E7" w:rsidRPr="00790766">
        <w:tab/>
      </w:r>
      <w:r w:rsidR="00C010E7" w:rsidRPr="00790766">
        <w:tab/>
      </w:r>
      <w:r w:rsidR="00C010E7" w:rsidRPr="00790766">
        <w:tab/>
      </w:r>
      <w:r w:rsidR="00C010E7" w:rsidRPr="00790766">
        <w:tab/>
      </w:r>
      <w:r w:rsidR="00536F58">
        <w:t xml:space="preserve"> </w:t>
      </w:r>
      <w:r w:rsidR="000B52AC">
        <w:t xml:space="preserve">            </w:t>
      </w:r>
      <w:r w:rsidR="00C010E7" w:rsidRPr="00790766">
        <w:t>October 2008</w:t>
      </w:r>
      <w:r w:rsidR="00C010E7" w:rsidRPr="00790766">
        <w:tab/>
      </w:r>
    </w:p>
    <w:p w14:paraId="56770F38" w14:textId="15162AE5" w:rsidR="00EF65BE" w:rsidRPr="00790766" w:rsidRDefault="00EF65BE" w:rsidP="00C010E7">
      <w:pPr>
        <w:tabs>
          <w:tab w:val="center" w:pos="0"/>
        </w:tabs>
        <w:rPr>
          <w:b/>
        </w:rPr>
      </w:pPr>
      <w:r w:rsidRPr="00790766">
        <w:rPr>
          <w:b/>
        </w:rPr>
        <w:t>Ordinary National Diploma (Distinction) in Civil Engineering Technology</w:t>
      </w:r>
    </w:p>
    <w:p w14:paraId="4825714A" w14:textId="77777777" w:rsidR="0015279F" w:rsidRDefault="0015279F" w:rsidP="00AC5480">
      <w:pPr>
        <w:tabs>
          <w:tab w:val="center" w:pos="0"/>
        </w:tabs>
        <w:rPr>
          <w:bCs/>
        </w:rPr>
      </w:pPr>
    </w:p>
    <w:p w14:paraId="5EBDB31B" w14:textId="6901333A" w:rsidR="00ED0BE2" w:rsidRPr="00790766" w:rsidRDefault="00E11392" w:rsidP="00ED0BE2">
      <w:pPr>
        <w:pBdr>
          <w:bottom w:val="single" w:sz="4" w:space="1" w:color="auto"/>
        </w:pBdr>
        <w:rPr>
          <w:rFonts w:eastAsia="Times New Roman"/>
          <w:b/>
          <w:lang w:eastAsia="zh-TW"/>
        </w:rPr>
      </w:pPr>
      <w:r>
        <w:rPr>
          <w:rFonts w:eastAsia="Times New Roman"/>
          <w:b/>
          <w:color w:val="000000"/>
          <w:lang w:eastAsia="zh-TW"/>
        </w:rPr>
        <w:t>RESEARCH/</w:t>
      </w:r>
      <w:r w:rsidR="00ED0BE2" w:rsidRPr="00790766">
        <w:rPr>
          <w:rFonts w:eastAsia="Times New Roman"/>
          <w:b/>
          <w:color w:val="000000"/>
          <w:lang w:eastAsia="zh-TW"/>
        </w:rPr>
        <w:t>T</w:t>
      </w:r>
      <w:r w:rsidR="00ED0BE2" w:rsidRPr="00790766">
        <w:rPr>
          <w:rFonts w:eastAsia="Times New Roman"/>
          <w:b/>
          <w:bCs/>
          <w:color w:val="000000"/>
          <w:lang w:eastAsia="zh-TW"/>
        </w:rPr>
        <w:t>EACHING</w:t>
      </w:r>
      <w:r w:rsidR="00ED0BE2" w:rsidRPr="00790766">
        <w:rPr>
          <w:rFonts w:eastAsia="Times New Roman"/>
          <w:b/>
          <w:color w:val="000000"/>
          <w:lang w:eastAsia="zh-TW"/>
        </w:rPr>
        <w:t xml:space="preserve"> E</w:t>
      </w:r>
      <w:r w:rsidR="00ED0BE2" w:rsidRPr="00790766">
        <w:rPr>
          <w:rFonts w:eastAsia="Times New Roman"/>
          <w:b/>
          <w:bCs/>
          <w:color w:val="000000"/>
          <w:lang w:eastAsia="zh-TW"/>
        </w:rPr>
        <w:t>XPERIENCE</w:t>
      </w:r>
      <w:r w:rsidR="00ED0BE2" w:rsidRPr="00790766">
        <w:rPr>
          <w:rFonts w:eastAsia="Times New Roman"/>
          <w:b/>
          <w:color w:val="000000"/>
          <w:lang w:eastAsia="zh-TW"/>
        </w:rPr>
        <w:tab/>
      </w:r>
      <w:r w:rsidR="00ED0BE2" w:rsidRPr="00790766">
        <w:rPr>
          <w:rFonts w:eastAsia="Times New Roman"/>
          <w:b/>
          <w:color w:val="000000"/>
          <w:lang w:eastAsia="zh-TW"/>
        </w:rPr>
        <w:tab/>
      </w:r>
    </w:p>
    <w:p w14:paraId="69D3198E" w14:textId="08AA6369" w:rsidR="00230B90" w:rsidRPr="000B52AC" w:rsidRDefault="000B52AC" w:rsidP="00230B90">
      <w:pPr>
        <w:rPr>
          <w:rFonts w:eastAsia="Times New Roman"/>
          <w:b/>
          <w:bCs/>
          <w:color w:val="000000"/>
          <w:lang w:eastAsia="zh-TW"/>
        </w:rPr>
      </w:pPr>
      <w:r w:rsidRPr="000B52AC">
        <w:rPr>
          <w:rFonts w:eastAsia="Times New Roman"/>
          <w:b/>
          <w:bCs/>
          <w:color w:val="000000"/>
          <w:lang w:eastAsia="zh-TW"/>
        </w:rPr>
        <w:t xml:space="preserve">Faculty Lecturer, </w:t>
      </w:r>
      <w:proofErr w:type="spellStart"/>
      <w:r w:rsidR="00230B90" w:rsidRPr="000B52AC">
        <w:rPr>
          <w:rFonts w:eastAsia="Times New Roman"/>
          <w:b/>
          <w:bCs/>
          <w:color w:val="000000"/>
          <w:lang w:eastAsia="zh-TW"/>
        </w:rPr>
        <w:t>Tagliatela</w:t>
      </w:r>
      <w:proofErr w:type="spellEnd"/>
      <w:r w:rsidR="00230B90" w:rsidRPr="000B52AC">
        <w:rPr>
          <w:rFonts w:eastAsia="Times New Roman"/>
          <w:b/>
          <w:bCs/>
          <w:color w:val="000000"/>
          <w:lang w:eastAsia="zh-TW"/>
        </w:rPr>
        <w:t xml:space="preserve"> College of Engineering, University of New Haven </w:t>
      </w:r>
    </w:p>
    <w:p w14:paraId="20056007" w14:textId="77777777" w:rsidR="00055BEA" w:rsidRDefault="00951E6F" w:rsidP="000B52AC">
      <w:pPr>
        <w:rPr>
          <w:rFonts w:eastAsia="Times New Roman"/>
          <w:color w:val="000000"/>
          <w:lang w:eastAsia="zh-TW"/>
        </w:rPr>
      </w:pPr>
      <w:r w:rsidRPr="000B52AC">
        <w:rPr>
          <w:rFonts w:eastAsia="Times New Roman"/>
          <w:color w:val="000000"/>
          <w:lang w:eastAsia="zh-TW"/>
        </w:rPr>
        <w:t xml:space="preserve">August 2024 – Present </w:t>
      </w:r>
    </w:p>
    <w:p w14:paraId="61DD3093" w14:textId="7EAF201A" w:rsidR="000B52AC" w:rsidRPr="000B52AC" w:rsidRDefault="00055BEA" w:rsidP="000B52AC">
      <w:pPr>
        <w:rPr>
          <w:rFonts w:eastAsia="Times New Roman"/>
          <w:color w:val="000000"/>
          <w:lang w:eastAsia="zh-TW"/>
        </w:rPr>
      </w:pPr>
      <w:r>
        <w:rPr>
          <w:rFonts w:eastAsia="Times New Roman"/>
          <w:color w:val="000000"/>
          <w:lang w:eastAsia="zh-TW"/>
        </w:rPr>
        <w:t>Responsibili</w:t>
      </w:r>
      <w:r w:rsidR="004A3ADA">
        <w:rPr>
          <w:rFonts w:eastAsia="Times New Roman"/>
          <w:color w:val="000000"/>
          <w:lang w:eastAsia="zh-TW"/>
        </w:rPr>
        <w:t>ties:</w:t>
      </w:r>
      <w:r w:rsidR="00951E6F" w:rsidRPr="000B52AC">
        <w:rPr>
          <w:rFonts w:eastAsia="Times New Roman"/>
          <w:color w:val="000000"/>
          <w:lang w:eastAsia="zh-TW"/>
        </w:rPr>
        <w:tab/>
      </w:r>
    </w:p>
    <w:p w14:paraId="42C00213" w14:textId="77777777" w:rsidR="001769FA" w:rsidRDefault="001769FA" w:rsidP="004C5E59">
      <w:pPr>
        <w:pStyle w:val="ListParagraph"/>
        <w:numPr>
          <w:ilvl w:val="0"/>
          <w:numId w:val="10"/>
        </w:numPr>
      </w:pPr>
      <w:r>
        <w:t>Teaching and Instruction: Deliver lectures, lead discussions, and conduct practical sessions on civil engineering, construction management, and related topics.</w:t>
      </w:r>
    </w:p>
    <w:p w14:paraId="5B1C5B5B" w14:textId="77777777" w:rsidR="001769FA" w:rsidRDefault="001769FA" w:rsidP="004C5E59">
      <w:pPr>
        <w:pStyle w:val="ListParagraph"/>
        <w:numPr>
          <w:ilvl w:val="0"/>
          <w:numId w:val="10"/>
        </w:numPr>
      </w:pPr>
      <w:r>
        <w:t>Curriculum Development: Design course materials, assignments, and assessments to align with learning objectives.</w:t>
      </w:r>
    </w:p>
    <w:p w14:paraId="69E9A4B2" w14:textId="77777777" w:rsidR="001769FA" w:rsidRDefault="001769FA" w:rsidP="004C5E59">
      <w:pPr>
        <w:pStyle w:val="ListParagraph"/>
        <w:numPr>
          <w:ilvl w:val="0"/>
          <w:numId w:val="10"/>
        </w:numPr>
      </w:pPr>
      <w:r>
        <w:t>Student Mentorship: Guide students academically and professionally, providing feedback on their progress.</w:t>
      </w:r>
    </w:p>
    <w:p w14:paraId="43603D6B" w14:textId="3DED26DC" w:rsidR="001769FA" w:rsidRDefault="001769FA" w:rsidP="004C5E59">
      <w:pPr>
        <w:pStyle w:val="ListParagraph"/>
        <w:numPr>
          <w:ilvl w:val="0"/>
          <w:numId w:val="10"/>
        </w:numPr>
      </w:pPr>
      <w:r>
        <w:t xml:space="preserve">Research </w:t>
      </w:r>
      <w:r w:rsidR="004A3ADA">
        <w:t>and</w:t>
      </w:r>
      <w:r>
        <w:t xml:space="preserve"> Scholarly Work: Conduct and publish research in construction engineering and management, safety, and robotics.</w:t>
      </w:r>
    </w:p>
    <w:p w14:paraId="214A53CC" w14:textId="5E211C45" w:rsidR="000572E3" w:rsidRPr="000B52AC" w:rsidRDefault="001769FA" w:rsidP="004C5E59">
      <w:pPr>
        <w:pStyle w:val="ListParagraph"/>
        <w:numPr>
          <w:ilvl w:val="0"/>
          <w:numId w:val="10"/>
        </w:numPr>
        <w:rPr>
          <w:rFonts w:eastAsia="Times New Roman"/>
          <w:color w:val="000000"/>
          <w:lang w:eastAsia="zh-TW"/>
        </w:rPr>
      </w:pPr>
      <w:r>
        <w:t>Industry Collaboration: Engage with industry professionals to integrate real-world case studies and projects into teaching.</w:t>
      </w:r>
    </w:p>
    <w:p w14:paraId="32986543" w14:textId="77777777" w:rsidR="00860431" w:rsidRDefault="00860431" w:rsidP="000572E3">
      <w:pPr>
        <w:rPr>
          <w:rFonts w:eastAsia="Times New Roman"/>
          <w:b/>
          <w:bCs/>
          <w:color w:val="000000"/>
          <w:lang w:eastAsia="zh-TW"/>
        </w:rPr>
      </w:pPr>
    </w:p>
    <w:p w14:paraId="544DC7D0" w14:textId="6E1F5658" w:rsidR="000572E3" w:rsidRPr="000B52AC" w:rsidRDefault="000B52AC" w:rsidP="00ED0BE2">
      <w:pPr>
        <w:rPr>
          <w:rFonts w:eastAsia="Times New Roman"/>
          <w:b/>
          <w:bCs/>
          <w:color w:val="000000"/>
          <w:lang w:eastAsia="zh-TW"/>
        </w:rPr>
      </w:pPr>
      <w:r w:rsidRPr="000B52AC">
        <w:rPr>
          <w:rFonts w:eastAsia="Times New Roman"/>
          <w:b/>
          <w:bCs/>
          <w:color w:val="000000"/>
          <w:lang w:eastAsia="zh-TW"/>
        </w:rPr>
        <w:t xml:space="preserve">Graduate </w:t>
      </w:r>
      <w:r w:rsidR="00C46B8C">
        <w:rPr>
          <w:rFonts w:eastAsia="Times New Roman"/>
          <w:b/>
          <w:bCs/>
          <w:color w:val="000000"/>
          <w:lang w:eastAsia="zh-TW"/>
        </w:rPr>
        <w:t>Research/</w:t>
      </w:r>
      <w:r w:rsidRPr="000B52AC">
        <w:rPr>
          <w:rFonts w:eastAsia="Times New Roman"/>
          <w:b/>
          <w:bCs/>
          <w:color w:val="000000"/>
          <w:lang w:eastAsia="zh-TW"/>
        </w:rPr>
        <w:t>Teaching Assistant</w:t>
      </w:r>
      <w:r w:rsidR="000572E3" w:rsidRPr="000B52AC">
        <w:rPr>
          <w:rFonts w:eastAsia="Times New Roman"/>
          <w:b/>
          <w:bCs/>
          <w:color w:val="000000"/>
          <w:lang w:eastAsia="zh-TW"/>
        </w:rPr>
        <w:t>,</w:t>
      </w:r>
      <w:r w:rsidR="000572E3" w:rsidRPr="000572E3">
        <w:rPr>
          <w:rFonts w:eastAsia="Times New Roman"/>
          <w:b/>
          <w:bCs/>
          <w:color w:val="000000"/>
          <w:lang w:eastAsia="zh-TW"/>
        </w:rPr>
        <w:t xml:space="preserve"> </w:t>
      </w:r>
      <w:r w:rsidR="000572E3" w:rsidRPr="000572E3">
        <w:rPr>
          <w:b/>
          <w:bCs/>
        </w:rPr>
        <w:t>University of Nebraska – Lincoln, Lincoln</w:t>
      </w:r>
      <w:r>
        <w:rPr>
          <w:b/>
          <w:bCs/>
        </w:rPr>
        <w:t>.</w:t>
      </w:r>
    </w:p>
    <w:p w14:paraId="1CCFF4C2" w14:textId="4C71DC9C" w:rsidR="00ED0BE2" w:rsidRDefault="00ED0BE2" w:rsidP="000B52AC">
      <w:pPr>
        <w:rPr>
          <w:rFonts w:eastAsia="Times New Roman"/>
          <w:color w:val="000000"/>
          <w:lang w:eastAsia="zh-TW"/>
        </w:rPr>
      </w:pPr>
      <w:r w:rsidRPr="000B52AC">
        <w:rPr>
          <w:rFonts w:eastAsia="Times New Roman"/>
          <w:color w:val="000000"/>
          <w:lang w:eastAsia="zh-TW"/>
        </w:rPr>
        <w:t xml:space="preserve">January 2021 – </w:t>
      </w:r>
      <w:r w:rsidR="00C46B8C">
        <w:rPr>
          <w:rFonts w:eastAsia="Times New Roman"/>
          <w:color w:val="000000"/>
          <w:lang w:eastAsia="zh-TW"/>
        </w:rPr>
        <w:t>August</w:t>
      </w:r>
      <w:r w:rsidRPr="000B52AC">
        <w:rPr>
          <w:rFonts w:eastAsia="Times New Roman"/>
          <w:color w:val="000000"/>
          <w:lang w:eastAsia="zh-TW"/>
        </w:rPr>
        <w:t xml:space="preserve"> 202</w:t>
      </w:r>
      <w:r w:rsidR="00C46B8C">
        <w:rPr>
          <w:rFonts w:eastAsia="Times New Roman"/>
          <w:color w:val="000000"/>
          <w:lang w:eastAsia="zh-TW"/>
        </w:rPr>
        <w:t>4</w:t>
      </w:r>
      <w:r w:rsidRPr="000B52AC">
        <w:rPr>
          <w:rFonts w:eastAsia="Times New Roman"/>
          <w:color w:val="000000"/>
          <w:lang w:eastAsia="zh-TW"/>
        </w:rPr>
        <w:t xml:space="preserve"> </w:t>
      </w:r>
      <w:r w:rsidRPr="000B52AC">
        <w:rPr>
          <w:rFonts w:eastAsia="Times New Roman"/>
          <w:color w:val="000000"/>
          <w:lang w:eastAsia="zh-TW"/>
        </w:rPr>
        <w:tab/>
      </w:r>
    </w:p>
    <w:p w14:paraId="56638106" w14:textId="42599753" w:rsidR="004A3ADA" w:rsidRPr="000B52AC" w:rsidRDefault="004A3ADA" w:rsidP="000B52AC">
      <w:pPr>
        <w:rPr>
          <w:rFonts w:eastAsia="Times New Roman"/>
          <w:lang w:eastAsia="zh-TW"/>
        </w:rPr>
      </w:pPr>
      <w:r>
        <w:rPr>
          <w:rFonts w:eastAsia="Times New Roman"/>
          <w:color w:val="000000"/>
          <w:lang w:eastAsia="zh-TW"/>
        </w:rPr>
        <w:t>Responsibilities:</w:t>
      </w:r>
    </w:p>
    <w:p w14:paraId="652FCB54" w14:textId="6C5E8588" w:rsidR="00FE0B0B" w:rsidRPr="001D1DDC" w:rsidRDefault="00FE0B0B" w:rsidP="004C5E59">
      <w:pPr>
        <w:pStyle w:val="ListParagraph"/>
        <w:numPr>
          <w:ilvl w:val="0"/>
          <w:numId w:val="10"/>
        </w:numPr>
        <w:rPr>
          <w:rFonts w:eastAsia="Times New Roman"/>
          <w:color w:val="000000"/>
          <w:lang w:eastAsia="zh-TW"/>
        </w:rPr>
      </w:pPr>
      <w:r w:rsidRPr="001D1DDC">
        <w:rPr>
          <w:rFonts w:eastAsia="Times New Roman"/>
          <w:color w:val="000000"/>
          <w:lang w:eastAsia="zh-TW"/>
        </w:rPr>
        <w:t xml:space="preserve">Conduct Research in Construction Robotics </w:t>
      </w:r>
      <w:r w:rsidR="00A01DED">
        <w:rPr>
          <w:rFonts w:eastAsia="Times New Roman"/>
          <w:color w:val="000000"/>
          <w:lang w:eastAsia="zh-TW"/>
        </w:rPr>
        <w:t>and</w:t>
      </w:r>
      <w:r w:rsidRPr="001D1DDC">
        <w:rPr>
          <w:rFonts w:eastAsia="Times New Roman"/>
          <w:color w:val="000000"/>
          <w:lang w:eastAsia="zh-TW"/>
        </w:rPr>
        <w:t xml:space="preserve"> 4D BIM: Investigated robot task scheduling and planning in construction environment considering safety and productivity.</w:t>
      </w:r>
    </w:p>
    <w:p w14:paraId="759847EE" w14:textId="77777777" w:rsidR="00FE0B0B" w:rsidRPr="001D1DDC" w:rsidRDefault="00FE0B0B" w:rsidP="004C5E59">
      <w:pPr>
        <w:pStyle w:val="ListParagraph"/>
        <w:numPr>
          <w:ilvl w:val="0"/>
          <w:numId w:val="10"/>
        </w:numPr>
        <w:rPr>
          <w:rFonts w:eastAsia="Times New Roman"/>
          <w:color w:val="000000"/>
          <w:lang w:eastAsia="zh-TW"/>
        </w:rPr>
      </w:pPr>
      <w:r w:rsidRPr="001D1DDC">
        <w:rPr>
          <w:rFonts w:eastAsia="Times New Roman"/>
          <w:color w:val="000000"/>
          <w:lang w:eastAsia="zh-TW"/>
        </w:rPr>
        <w:t>Analyze Construction Safety Risks: Developed rule-based systems to detect hazards and evaluate safety conditions in dynamic environments.</w:t>
      </w:r>
    </w:p>
    <w:p w14:paraId="6E0C5D4F" w14:textId="5F570106" w:rsidR="00FE0B0B" w:rsidRPr="001D1DDC" w:rsidRDefault="00FE0B0B" w:rsidP="004C5E59">
      <w:pPr>
        <w:pStyle w:val="ListParagraph"/>
        <w:numPr>
          <w:ilvl w:val="0"/>
          <w:numId w:val="10"/>
        </w:numPr>
        <w:rPr>
          <w:rFonts w:eastAsia="Times New Roman"/>
          <w:color w:val="000000"/>
          <w:lang w:eastAsia="zh-TW"/>
        </w:rPr>
      </w:pPr>
      <w:r w:rsidRPr="001D1DDC">
        <w:rPr>
          <w:rFonts w:eastAsia="Times New Roman"/>
          <w:color w:val="000000"/>
          <w:lang w:eastAsia="zh-TW"/>
        </w:rPr>
        <w:t xml:space="preserve">Data Collection </w:t>
      </w:r>
      <w:r w:rsidR="00A01DED">
        <w:rPr>
          <w:rFonts w:eastAsia="Times New Roman"/>
          <w:color w:val="000000"/>
          <w:lang w:eastAsia="zh-TW"/>
        </w:rPr>
        <w:t>and</w:t>
      </w:r>
      <w:r w:rsidRPr="001D1DDC">
        <w:rPr>
          <w:rFonts w:eastAsia="Times New Roman"/>
          <w:color w:val="000000"/>
          <w:lang w:eastAsia="zh-TW"/>
        </w:rPr>
        <w:t xml:space="preserve"> Analysis: Processed and analyzed data related to robot actions, spatial planning, and safety management in construction.</w:t>
      </w:r>
    </w:p>
    <w:p w14:paraId="6B64969C" w14:textId="1CD713AC" w:rsidR="00FE0B0B" w:rsidRPr="001D1DDC" w:rsidRDefault="00FE0B0B" w:rsidP="004C5E59">
      <w:pPr>
        <w:pStyle w:val="ListParagraph"/>
        <w:numPr>
          <w:ilvl w:val="0"/>
          <w:numId w:val="10"/>
        </w:numPr>
        <w:rPr>
          <w:rFonts w:eastAsia="Times New Roman"/>
          <w:color w:val="000000"/>
          <w:lang w:eastAsia="zh-TW"/>
        </w:rPr>
      </w:pPr>
      <w:r w:rsidRPr="001D1DDC">
        <w:rPr>
          <w:rFonts w:eastAsia="Times New Roman"/>
          <w:color w:val="000000"/>
          <w:lang w:eastAsia="zh-TW"/>
        </w:rPr>
        <w:lastRenderedPageBreak/>
        <w:t>Collaborate on Funded Research: Worked on a $2</w:t>
      </w:r>
      <w:r w:rsidR="004C5E59">
        <w:rPr>
          <w:rFonts w:eastAsia="Times New Roman"/>
          <w:color w:val="000000"/>
          <w:lang w:eastAsia="zh-TW"/>
        </w:rPr>
        <w:t>000000</w:t>
      </w:r>
      <w:r w:rsidRPr="001D1DDC">
        <w:rPr>
          <w:rFonts w:eastAsia="Times New Roman"/>
          <w:color w:val="000000"/>
          <w:lang w:eastAsia="zh-TW"/>
        </w:rPr>
        <w:t xml:space="preserve"> NSF-funded project with Georgia Tech and Tennessee State University, contributing to construction automation advancements.</w:t>
      </w:r>
    </w:p>
    <w:p w14:paraId="0CF2C2B4" w14:textId="77777777" w:rsidR="00FE0B0B" w:rsidRPr="001D1DDC" w:rsidRDefault="00FE0B0B" w:rsidP="004C5E59">
      <w:pPr>
        <w:pStyle w:val="ListParagraph"/>
        <w:numPr>
          <w:ilvl w:val="0"/>
          <w:numId w:val="10"/>
        </w:numPr>
        <w:rPr>
          <w:rFonts w:eastAsia="Times New Roman"/>
          <w:color w:val="000000"/>
          <w:lang w:eastAsia="zh-TW"/>
        </w:rPr>
      </w:pPr>
      <w:r w:rsidRPr="001D1DDC">
        <w:rPr>
          <w:rFonts w:eastAsia="Times New Roman"/>
          <w:color w:val="000000"/>
          <w:lang w:eastAsia="zh-TW"/>
        </w:rPr>
        <w:t>Publish and Present Research Findings: Authored and co-authored academic papers, presented research at conferences, and contributed to scholarly discussions.</w:t>
      </w:r>
    </w:p>
    <w:p w14:paraId="70ED75F0" w14:textId="582439BF" w:rsidR="00ED0BE2" w:rsidRPr="000B52AC" w:rsidRDefault="00FE0B0B" w:rsidP="004C5E59">
      <w:pPr>
        <w:pStyle w:val="ListParagraph"/>
        <w:numPr>
          <w:ilvl w:val="0"/>
          <w:numId w:val="10"/>
        </w:numPr>
      </w:pPr>
      <w:r w:rsidRPr="001D1DDC">
        <w:rPr>
          <w:rFonts w:eastAsia="Times New Roman"/>
          <w:color w:val="000000"/>
          <w:lang w:eastAsia="zh-TW"/>
        </w:rPr>
        <w:t>Support Teaching and Student Mentorship: Assisted in course instruction, guided students in research projects, and contributed to STEM outreach programs.</w:t>
      </w:r>
    </w:p>
    <w:p w14:paraId="60D2729E" w14:textId="77777777" w:rsidR="00ED0BE2" w:rsidRPr="00790766" w:rsidRDefault="00ED0BE2" w:rsidP="00ED0BE2">
      <w:pPr>
        <w:rPr>
          <w:rFonts w:eastAsia="Times New Roman"/>
          <w:color w:val="000000"/>
          <w:lang w:eastAsia="zh-TW"/>
        </w:rPr>
      </w:pPr>
    </w:p>
    <w:p w14:paraId="4148B766" w14:textId="47345728" w:rsidR="00ED0BE2" w:rsidRPr="000B52AC" w:rsidRDefault="000B52AC" w:rsidP="000B52AC">
      <w:pPr>
        <w:rPr>
          <w:rFonts w:eastAsia="Times New Roman"/>
          <w:b/>
          <w:bCs/>
          <w:lang w:eastAsia="zh-TW"/>
        </w:rPr>
      </w:pPr>
      <w:r w:rsidRPr="000B52AC">
        <w:rPr>
          <w:b/>
          <w:bCs/>
        </w:rPr>
        <w:t xml:space="preserve">Mathematics Instructor, Government Commercial Junior Secondary School, </w:t>
      </w:r>
      <w:proofErr w:type="spellStart"/>
      <w:r w:rsidRPr="000B52AC">
        <w:rPr>
          <w:b/>
          <w:bCs/>
        </w:rPr>
        <w:t>Takum</w:t>
      </w:r>
      <w:proofErr w:type="spellEnd"/>
      <w:r w:rsidRPr="000B52AC">
        <w:rPr>
          <w:b/>
          <w:bCs/>
        </w:rPr>
        <w:t xml:space="preserve"> L.G., Taraba State, Nigeria</w:t>
      </w:r>
    </w:p>
    <w:p w14:paraId="4880CB1F" w14:textId="77777777" w:rsidR="005B7830" w:rsidRDefault="00ED0BE2" w:rsidP="005B7830">
      <w:pPr>
        <w:tabs>
          <w:tab w:val="center" w:pos="0"/>
        </w:tabs>
      </w:pPr>
      <w:r w:rsidRPr="00790766">
        <w:t xml:space="preserve">August 2012 – June 2013 </w:t>
      </w:r>
      <w:r w:rsidRPr="00790766">
        <w:tab/>
      </w:r>
    </w:p>
    <w:p w14:paraId="6E86F390" w14:textId="77777777" w:rsidR="00A01DED" w:rsidRDefault="00A01DED" w:rsidP="005B7830">
      <w:pPr>
        <w:tabs>
          <w:tab w:val="center" w:pos="0"/>
        </w:tabs>
      </w:pPr>
    </w:p>
    <w:p w14:paraId="6378A6C8" w14:textId="1B8E9898" w:rsidR="00EF65BE" w:rsidRPr="00790766" w:rsidRDefault="00E31C84" w:rsidP="005B7830">
      <w:pPr>
        <w:pBdr>
          <w:bottom w:val="single" w:sz="4" w:space="1" w:color="auto"/>
        </w:pBdr>
        <w:tabs>
          <w:tab w:val="center" w:pos="0"/>
        </w:tabs>
        <w:rPr>
          <w:rFonts w:eastAsia="Times New Roman"/>
          <w:b/>
          <w:bCs/>
          <w:color w:val="000000"/>
          <w:lang w:eastAsia="zh-TW"/>
        </w:rPr>
      </w:pPr>
      <w:r w:rsidRPr="00790766">
        <w:rPr>
          <w:b/>
          <w:bCs/>
        </w:rPr>
        <w:t>PUBLICATIONS</w:t>
      </w:r>
    </w:p>
    <w:tbl>
      <w:tblPr>
        <w:tblStyle w:val="TableGrid"/>
        <w:tblW w:w="9450" w:type="dxa"/>
        <w:tblInd w:w="-90" w:type="dxa"/>
        <w:tblLayout w:type="fixed"/>
        <w:tblLook w:val="04A0" w:firstRow="1" w:lastRow="0" w:firstColumn="1" w:lastColumn="0" w:noHBand="0" w:noVBand="1"/>
      </w:tblPr>
      <w:tblGrid>
        <w:gridCol w:w="1620"/>
        <w:gridCol w:w="7830"/>
      </w:tblGrid>
      <w:tr w:rsidR="000E19BF" w:rsidRPr="00F92FE2" w14:paraId="20124BF4" w14:textId="77777777" w:rsidTr="00AC5480">
        <w:tc>
          <w:tcPr>
            <w:tcW w:w="1620" w:type="dxa"/>
          </w:tcPr>
          <w:p w14:paraId="1232D8B0" w14:textId="1D855855" w:rsidR="000E19BF" w:rsidRPr="00F92FE2" w:rsidRDefault="000E19BF" w:rsidP="00F822CA">
            <w:r w:rsidRPr="00F92FE2">
              <w:t>Peer-reviewed Journal Publications</w:t>
            </w:r>
          </w:p>
        </w:tc>
        <w:tc>
          <w:tcPr>
            <w:tcW w:w="7830" w:type="dxa"/>
          </w:tcPr>
          <w:p w14:paraId="5E5E1529" w14:textId="461B7AF7" w:rsidR="00A573D7" w:rsidRDefault="00A573D7" w:rsidP="000B52AC">
            <w:pPr>
              <w:jc w:val="both"/>
            </w:pPr>
            <w:proofErr w:type="gramStart"/>
            <w:r w:rsidRPr="001F26F1">
              <w:rPr>
                <w:b/>
                <w:bCs/>
              </w:rPr>
              <w:t>Oyediran,  H.</w:t>
            </w:r>
            <w:proofErr w:type="gramEnd"/>
            <w:r w:rsidRPr="001F26F1">
              <w:rPr>
                <w:b/>
                <w:bCs/>
              </w:rPr>
              <w:t>,</w:t>
            </w:r>
            <w:r w:rsidRPr="00F92FE2">
              <w:t xml:space="preserve"> Turner, W., Kim, K., and Barrows, M. (202</w:t>
            </w:r>
            <w:r>
              <w:t>4</w:t>
            </w:r>
            <w:r w:rsidRPr="00F92FE2">
              <w:t xml:space="preserve">). </w:t>
            </w:r>
            <w:r>
              <w:t>“</w:t>
            </w:r>
            <w:r w:rsidRPr="00F92FE2">
              <w:t>Integration of 4D BIM and Robot Task Planning: Creation and Flow of Construction-Related Information for Action-Level Simulation of Indoor Wall Frame Installation</w:t>
            </w:r>
            <w:r>
              <w:t>”</w:t>
            </w:r>
            <w:r w:rsidRPr="00F92FE2">
              <w:t xml:space="preserve">. </w:t>
            </w:r>
            <w:r>
              <w:t>Journal of Information Technology in Construction.</w:t>
            </w:r>
          </w:p>
          <w:p w14:paraId="1F5437CF" w14:textId="77777777" w:rsidR="00A573D7" w:rsidRDefault="00A573D7" w:rsidP="000B52AC">
            <w:pPr>
              <w:jc w:val="both"/>
              <w:rPr>
                <w:b/>
                <w:bCs/>
                <w:color w:val="000000" w:themeColor="text1"/>
              </w:rPr>
            </w:pPr>
          </w:p>
          <w:p w14:paraId="008438F6" w14:textId="42AC12E8" w:rsidR="0024312B" w:rsidRDefault="0024312B" w:rsidP="000B52AC">
            <w:pPr>
              <w:jc w:val="both"/>
              <w:rPr>
                <w:color w:val="000000" w:themeColor="text1"/>
                <w:shd w:val="clear" w:color="auto" w:fill="FFFFFF"/>
              </w:rPr>
            </w:pPr>
            <w:proofErr w:type="gramStart"/>
            <w:r w:rsidRPr="00B13D26">
              <w:rPr>
                <w:b/>
                <w:bCs/>
                <w:color w:val="000000" w:themeColor="text1"/>
              </w:rPr>
              <w:t>Oyediran,  H.</w:t>
            </w:r>
            <w:proofErr w:type="gramEnd"/>
            <w:r w:rsidRPr="00B13D26">
              <w:rPr>
                <w:b/>
                <w:bCs/>
                <w:color w:val="000000" w:themeColor="text1"/>
              </w:rPr>
              <w:t>,</w:t>
            </w:r>
            <w:r w:rsidRPr="00B13D26">
              <w:rPr>
                <w:color w:val="000000" w:themeColor="text1"/>
              </w:rPr>
              <w:t xml:space="preserve"> Turner, W., Kim, K., and Barrows, M. (2024). “Integration of 4D BIM and Robot Task Planning: Creation and Flow of Construction-Related Information for Action-Level Simulation of Indoor Wall Frame Installation”. </w:t>
            </w:r>
            <w:proofErr w:type="spellStart"/>
            <w:r w:rsidRPr="00B13D26">
              <w:rPr>
                <w:color w:val="000000" w:themeColor="text1"/>
                <w:shd w:val="clear" w:color="auto" w:fill="FFFFFF"/>
              </w:rPr>
              <w:t>arXiv</w:t>
            </w:r>
            <w:proofErr w:type="spellEnd"/>
            <w:r w:rsidRPr="00B13D26">
              <w:rPr>
                <w:color w:val="000000" w:themeColor="text1"/>
                <w:shd w:val="clear" w:color="auto" w:fill="FFFFFF"/>
              </w:rPr>
              <w:t xml:space="preserve"> preprint arXiv:2402.03602</w:t>
            </w:r>
          </w:p>
          <w:p w14:paraId="765DF8F8" w14:textId="77777777" w:rsidR="00967C7D" w:rsidRDefault="00967C7D" w:rsidP="000B52AC">
            <w:pPr>
              <w:jc w:val="both"/>
              <w:rPr>
                <w:color w:val="000000" w:themeColor="text1"/>
                <w:shd w:val="clear" w:color="auto" w:fill="FFFFFF"/>
              </w:rPr>
            </w:pPr>
          </w:p>
          <w:p w14:paraId="43DAED0C" w14:textId="40C4BD53" w:rsidR="00967C7D" w:rsidRDefault="00967C7D" w:rsidP="000B52AC">
            <w:pPr>
              <w:jc w:val="both"/>
            </w:pPr>
            <w:proofErr w:type="spellStart"/>
            <w:r>
              <w:t>Onatayo</w:t>
            </w:r>
            <w:proofErr w:type="spellEnd"/>
            <w:r w:rsidRPr="00F92FE2">
              <w:t xml:space="preserve">, </w:t>
            </w:r>
            <w:r>
              <w:t>D</w:t>
            </w:r>
            <w:r w:rsidRPr="00F92FE2">
              <w:t>.</w:t>
            </w:r>
            <w:r>
              <w:t>,</w:t>
            </w:r>
            <w:r w:rsidRPr="00F92FE2">
              <w:t xml:space="preserve"> </w:t>
            </w:r>
            <w:proofErr w:type="spellStart"/>
            <w:r>
              <w:t>Onososen</w:t>
            </w:r>
            <w:proofErr w:type="spellEnd"/>
            <w:r w:rsidRPr="00F92FE2">
              <w:t xml:space="preserve">, </w:t>
            </w:r>
            <w:r>
              <w:t>A</w:t>
            </w:r>
            <w:r w:rsidRPr="00F92FE2">
              <w:t>.</w:t>
            </w:r>
            <w:r>
              <w:t>,</w:t>
            </w:r>
            <w:r w:rsidRPr="00F92FE2">
              <w:t xml:space="preserve"> </w:t>
            </w:r>
            <w:r>
              <w:t>Oyediran</w:t>
            </w:r>
            <w:r w:rsidRPr="00F92FE2">
              <w:t xml:space="preserve">, </w:t>
            </w:r>
            <w:r>
              <w:t>A</w:t>
            </w:r>
            <w:r w:rsidRPr="00F92FE2">
              <w:t>.</w:t>
            </w:r>
            <w:r>
              <w:t>,</w:t>
            </w:r>
            <w:r w:rsidRPr="00F92FE2">
              <w:t xml:space="preserve"> </w:t>
            </w:r>
            <w:r w:rsidRPr="001F26F1">
              <w:rPr>
                <w:b/>
                <w:bCs/>
              </w:rPr>
              <w:t>Oyediran, H.</w:t>
            </w:r>
            <w:r w:rsidRPr="00E364A1">
              <w:t>,</w:t>
            </w:r>
            <w:r w:rsidRPr="00F92FE2">
              <w:t xml:space="preserve"> </w:t>
            </w:r>
            <w:proofErr w:type="spellStart"/>
            <w:r>
              <w:t>Arowoiya</w:t>
            </w:r>
            <w:proofErr w:type="spellEnd"/>
            <w:r w:rsidRPr="00F92FE2">
              <w:t xml:space="preserve">, </w:t>
            </w:r>
            <w:r>
              <w:t>V</w:t>
            </w:r>
            <w:r w:rsidRPr="00F92FE2">
              <w:t>.</w:t>
            </w:r>
            <w:r>
              <w:t xml:space="preserve">, </w:t>
            </w:r>
            <w:proofErr w:type="spellStart"/>
            <w:r>
              <w:t>Onatayo</w:t>
            </w:r>
            <w:proofErr w:type="spellEnd"/>
            <w:r w:rsidRPr="00F92FE2">
              <w:t xml:space="preserve">, </w:t>
            </w:r>
            <w:r>
              <w:t>E</w:t>
            </w:r>
            <w:r w:rsidRPr="00F92FE2">
              <w:t>.</w:t>
            </w:r>
            <w:proofErr w:type="gramStart"/>
            <w:r>
              <w:t>,</w:t>
            </w:r>
            <w:r w:rsidRPr="00F92FE2">
              <w:t xml:space="preserve">  (</w:t>
            </w:r>
            <w:proofErr w:type="gramEnd"/>
            <w:r w:rsidRPr="00F92FE2">
              <w:t>202</w:t>
            </w:r>
            <w:r>
              <w:t>4</w:t>
            </w:r>
            <w:r w:rsidRPr="00F92FE2">
              <w:t xml:space="preserve">). </w:t>
            </w:r>
            <w:r>
              <w:t>“Generative AI and LLM Applications in Architecture, Engineering, and Construction: Trends, Implications for Practice, Education and Imperatives for Upskilling”</w:t>
            </w:r>
            <w:r w:rsidRPr="00F92FE2">
              <w:t>. </w:t>
            </w:r>
            <w:r>
              <w:t>Architecture</w:t>
            </w:r>
            <w:r w:rsidRPr="00F92FE2">
              <w:t>, </w:t>
            </w:r>
            <w:r>
              <w:t>mdpi.com (2024).</w:t>
            </w:r>
          </w:p>
          <w:p w14:paraId="4A7B46C9" w14:textId="77777777" w:rsidR="0024312B" w:rsidRDefault="0024312B" w:rsidP="000B52AC">
            <w:pPr>
              <w:jc w:val="both"/>
            </w:pPr>
          </w:p>
          <w:p w14:paraId="43AF8831" w14:textId="2E9CA539" w:rsidR="000E19BF" w:rsidRPr="00F92FE2" w:rsidRDefault="000E19BF" w:rsidP="000B52AC">
            <w:pPr>
              <w:jc w:val="both"/>
            </w:pPr>
            <w:r w:rsidRPr="00F92FE2">
              <w:t xml:space="preserve">Peavy, M., Kim, P., </w:t>
            </w:r>
            <w:r w:rsidRPr="001F26F1">
              <w:rPr>
                <w:b/>
                <w:bCs/>
              </w:rPr>
              <w:t>Oyediran, H.,</w:t>
            </w:r>
            <w:r w:rsidRPr="00F92FE2">
              <w:t xml:space="preserve"> &amp; Kim, K. (2023). </w:t>
            </w:r>
            <w:r>
              <w:t>“</w:t>
            </w:r>
            <w:r w:rsidRPr="00F92FE2">
              <w:t>Integration of Real-Time Semantic Building Map Updating with Adaptive Monte Carlo Localization (AMCL) for Robust Indoor Mobile Robot Localization</w:t>
            </w:r>
            <w:r>
              <w:t>”</w:t>
            </w:r>
            <w:r w:rsidRPr="00F92FE2">
              <w:t xml:space="preserve">. Applied Sciences, 13(2), 909. </w:t>
            </w:r>
            <w:hyperlink r:id="rId11" w:history="1">
              <w:r w:rsidRPr="00F92FE2">
                <w:rPr>
                  <w:rStyle w:val="Hyperlink"/>
                </w:rPr>
                <w:t>https://doi.org/10.3390/app13020909</w:t>
              </w:r>
            </w:hyperlink>
          </w:p>
          <w:p w14:paraId="400898BE" w14:textId="77777777" w:rsidR="000E19BF" w:rsidRPr="00F92FE2" w:rsidRDefault="000E19BF" w:rsidP="000B52AC">
            <w:pPr>
              <w:jc w:val="both"/>
            </w:pPr>
          </w:p>
          <w:p w14:paraId="24D87BCE" w14:textId="23112E45" w:rsidR="00FF5DE9" w:rsidRPr="00F92FE2" w:rsidRDefault="000E19BF" w:rsidP="000B52AC">
            <w:pPr>
              <w:jc w:val="both"/>
            </w:pPr>
            <w:proofErr w:type="spellStart"/>
            <w:r w:rsidRPr="00F92FE2">
              <w:t>Ansaripour</w:t>
            </w:r>
            <w:proofErr w:type="spellEnd"/>
            <w:r w:rsidRPr="00F92FE2">
              <w:t>, A.</w:t>
            </w:r>
            <w:r>
              <w:t>,</w:t>
            </w:r>
            <w:r w:rsidRPr="00F92FE2">
              <w:t xml:space="preserve"> </w:t>
            </w:r>
            <w:proofErr w:type="spellStart"/>
            <w:r w:rsidRPr="00F92FE2">
              <w:t>Heydariaan</w:t>
            </w:r>
            <w:proofErr w:type="spellEnd"/>
            <w:r w:rsidRPr="00F92FE2">
              <w:t>, M.</w:t>
            </w:r>
            <w:r>
              <w:t>,</w:t>
            </w:r>
            <w:r w:rsidRPr="00F92FE2">
              <w:t xml:space="preserve"> Kim, K.</w:t>
            </w:r>
            <w:r>
              <w:t>,</w:t>
            </w:r>
            <w:r w:rsidRPr="00F92FE2">
              <w:t xml:space="preserve"> </w:t>
            </w:r>
            <w:proofErr w:type="spellStart"/>
            <w:r w:rsidRPr="00F92FE2">
              <w:t>Gnawali</w:t>
            </w:r>
            <w:proofErr w:type="spellEnd"/>
            <w:r w:rsidRPr="00F92FE2">
              <w:t>, O.</w:t>
            </w:r>
            <w:r>
              <w:t>,</w:t>
            </w:r>
            <w:r w:rsidRPr="00F92FE2">
              <w:t xml:space="preserve"> </w:t>
            </w:r>
            <w:r w:rsidRPr="001F26F1">
              <w:rPr>
                <w:b/>
                <w:bCs/>
              </w:rPr>
              <w:t>Oyediran, H.</w:t>
            </w:r>
            <w:r w:rsidRPr="00F92FE2">
              <w:t xml:space="preserve"> (2023). </w:t>
            </w:r>
            <w:r>
              <w:t>“</w:t>
            </w:r>
            <w:proofErr w:type="spellStart"/>
            <w:r w:rsidRPr="00F92FE2">
              <w:t>ViPER</w:t>
            </w:r>
            <w:proofErr w:type="spellEnd"/>
            <w:r w:rsidRPr="00F92FE2">
              <w:t>+: Vehicle Pose Estimation Using Ultra-Wideband Radios for Automated Construction Safety Monitoring</w:t>
            </w:r>
            <w:r>
              <w:t>”</w:t>
            </w:r>
            <w:r w:rsidRPr="00F92FE2">
              <w:t xml:space="preserve">. Applied Sciences, 13(3), 1581. </w:t>
            </w:r>
            <w:hyperlink r:id="rId12" w:history="1">
              <w:r w:rsidR="00FF5DE9" w:rsidRPr="00A24D6E">
                <w:rPr>
                  <w:rStyle w:val="Hyperlink"/>
                </w:rPr>
                <w:t>https://doi.org/10.3390/app13031581</w:t>
              </w:r>
            </w:hyperlink>
          </w:p>
        </w:tc>
      </w:tr>
      <w:tr w:rsidR="000E19BF" w:rsidRPr="00F92FE2" w14:paraId="6FA6274E" w14:textId="77777777" w:rsidTr="00AC5480">
        <w:tc>
          <w:tcPr>
            <w:tcW w:w="1620" w:type="dxa"/>
          </w:tcPr>
          <w:p w14:paraId="42364B9F" w14:textId="77777777" w:rsidR="000E19BF" w:rsidRPr="00F92FE2" w:rsidRDefault="000E19BF" w:rsidP="00F822CA"/>
        </w:tc>
        <w:tc>
          <w:tcPr>
            <w:tcW w:w="7830" w:type="dxa"/>
          </w:tcPr>
          <w:p w14:paraId="37FFE94E" w14:textId="77777777" w:rsidR="000E19BF" w:rsidRPr="00F92FE2" w:rsidRDefault="000E19BF" w:rsidP="00F822CA"/>
        </w:tc>
      </w:tr>
      <w:tr w:rsidR="000E19BF" w:rsidRPr="00F92FE2" w14:paraId="13CB8CC5" w14:textId="77777777" w:rsidTr="00AC5480">
        <w:tc>
          <w:tcPr>
            <w:tcW w:w="1620" w:type="dxa"/>
          </w:tcPr>
          <w:p w14:paraId="543ED099" w14:textId="77777777" w:rsidR="000E19BF" w:rsidRPr="00F92FE2" w:rsidRDefault="000E19BF" w:rsidP="00F822CA">
            <w:r w:rsidRPr="00F92FE2">
              <w:t>Works in Preparation</w:t>
            </w:r>
          </w:p>
        </w:tc>
        <w:tc>
          <w:tcPr>
            <w:tcW w:w="7830" w:type="dxa"/>
          </w:tcPr>
          <w:p w14:paraId="08D561C4" w14:textId="31F64AAB" w:rsidR="000E19BF" w:rsidRDefault="000E19BF" w:rsidP="000B52AC">
            <w:pPr>
              <w:jc w:val="both"/>
            </w:pPr>
            <w:r w:rsidRPr="00245B15">
              <w:rPr>
                <w:b/>
                <w:bCs/>
              </w:rPr>
              <w:t>Oyediran, H.</w:t>
            </w:r>
            <w:r w:rsidRPr="00F92FE2">
              <w:t>, and Kim, K. (202</w:t>
            </w:r>
            <w:r w:rsidR="005C44CD">
              <w:t>5</w:t>
            </w:r>
            <w:r w:rsidRPr="00F92FE2">
              <w:t xml:space="preserve">). </w:t>
            </w:r>
            <w:r>
              <w:t>“</w:t>
            </w:r>
            <w:r w:rsidR="00800333" w:rsidRPr="00800333">
              <w:t xml:space="preserve">Rule-Based Automated Safety Checking System for Construction Robots in </w:t>
            </w:r>
            <w:r w:rsidR="00800333" w:rsidRPr="00800333">
              <w:rPr>
                <w:color w:val="0D0D0D"/>
                <w:shd w:val="clear" w:color="auto" w:fill="FFFFFF"/>
              </w:rPr>
              <w:t>Complex</w:t>
            </w:r>
            <w:r w:rsidR="00800333" w:rsidRPr="00800333">
              <w:t xml:space="preserve"> Environments</w:t>
            </w:r>
            <w:r>
              <w:t>”</w:t>
            </w:r>
            <w:r w:rsidRPr="00F92FE2">
              <w:t>.</w:t>
            </w:r>
            <w:r w:rsidR="00EB184C">
              <w:t xml:space="preserve"> Safety S</w:t>
            </w:r>
            <w:r w:rsidR="00731711">
              <w:t>c</w:t>
            </w:r>
            <w:r w:rsidR="00EB184C">
              <w:t>ience</w:t>
            </w:r>
            <w:r w:rsidR="00731711">
              <w:t xml:space="preserve"> </w:t>
            </w:r>
          </w:p>
          <w:p w14:paraId="7D144A0E" w14:textId="77777777" w:rsidR="000E19BF" w:rsidRDefault="000E19BF" w:rsidP="000B52AC">
            <w:pPr>
              <w:jc w:val="both"/>
            </w:pPr>
          </w:p>
          <w:p w14:paraId="295909B3" w14:textId="7F956581" w:rsidR="00800333" w:rsidRDefault="00800333" w:rsidP="000B52AC">
            <w:pPr>
              <w:jc w:val="both"/>
            </w:pPr>
            <w:r w:rsidRPr="00245B15">
              <w:rPr>
                <w:b/>
                <w:bCs/>
              </w:rPr>
              <w:t>Oyediran, H.</w:t>
            </w:r>
            <w:r w:rsidRPr="00F92FE2">
              <w:t>, and Kim, K. (202</w:t>
            </w:r>
            <w:r w:rsidR="005C44CD">
              <w:t>5</w:t>
            </w:r>
            <w:r w:rsidRPr="00F92FE2">
              <w:t xml:space="preserve">). </w:t>
            </w:r>
            <w:r>
              <w:t>“Development of Robot Integrated 4D BIM for Construction</w:t>
            </w:r>
            <w:r w:rsidR="009E2C01">
              <w:t xml:space="preserve"> Project Planning and </w:t>
            </w:r>
            <w:r>
              <w:t>Task</w:t>
            </w:r>
            <w:r w:rsidR="009E2C01">
              <w:t xml:space="preserve"> Simulation</w:t>
            </w:r>
            <w:r>
              <w:t>”</w:t>
            </w:r>
            <w:r w:rsidR="00C0737B">
              <w:t>.</w:t>
            </w:r>
            <w:r w:rsidR="00B64A7C">
              <w:t xml:space="preserve"> Automation in Construction</w:t>
            </w:r>
            <w:r w:rsidRPr="00F92FE2">
              <w:t>.</w:t>
            </w:r>
          </w:p>
          <w:p w14:paraId="14A758EE" w14:textId="77777777" w:rsidR="000B52AC" w:rsidRDefault="000B52AC" w:rsidP="000B52AC">
            <w:pPr>
              <w:jc w:val="both"/>
            </w:pPr>
          </w:p>
          <w:p w14:paraId="0E6A0196" w14:textId="37736428" w:rsidR="000E19BF" w:rsidRPr="00471E30" w:rsidRDefault="00471E30" w:rsidP="000B52AC">
            <w:pPr>
              <w:jc w:val="both"/>
            </w:pPr>
            <w:r w:rsidRPr="00245B15">
              <w:rPr>
                <w:b/>
                <w:bCs/>
              </w:rPr>
              <w:lastRenderedPageBreak/>
              <w:t>Oyediran, H.</w:t>
            </w:r>
            <w:r w:rsidRPr="00F92FE2">
              <w:t>, and Kim, K. (202</w:t>
            </w:r>
            <w:r>
              <w:t>5</w:t>
            </w:r>
            <w:r w:rsidRPr="00F92FE2">
              <w:t xml:space="preserve">). </w:t>
            </w:r>
            <w:r>
              <w:t>“</w:t>
            </w:r>
            <w:r w:rsidRPr="00471E30">
              <w:t xml:space="preserve">4D BIM Integrated Decision-Making Process for Autonomous Robot task </w:t>
            </w:r>
            <w:proofErr w:type="gramStart"/>
            <w:r w:rsidRPr="00471E30">
              <w:t>Planning  in</w:t>
            </w:r>
            <w:proofErr w:type="gramEnd"/>
            <w:r w:rsidRPr="00471E30">
              <w:t xml:space="preserve"> Construction Environment</w:t>
            </w:r>
            <w:r>
              <w:t>”</w:t>
            </w:r>
            <w:r w:rsidRPr="00F92FE2">
              <w:t>.</w:t>
            </w:r>
            <w:r w:rsidR="00C0737B">
              <w:t xml:space="preserve"> </w:t>
            </w:r>
            <w:r w:rsidR="00E42590">
              <w:t xml:space="preserve">ASCE </w:t>
            </w:r>
            <w:r w:rsidR="00C0737B">
              <w:t xml:space="preserve">Journal of Engineering and Management </w:t>
            </w:r>
          </w:p>
        </w:tc>
      </w:tr>
      <w:tr w:rsidR="000E19BF" w:rsidRPr="00F92FE2" w14:paraId="37483750" w14:textId="77777777" w:rsidTr="00AC5480">
        <w:tc>
          <w:tcPr>
            <w:tcW w:w="1620" w:type="dxa"/>
          </w:tcPr>
          <w:p w14:paraId="02E41AAA" w14:textId="77777777" w:rsidR="000E19BF" w:rsidRPr="00F92FE2" w:rsidRDefault="000E19BF" w:rsidP="00F822CA"/>
        </w:tc>
        <w:tc>
          <w:tcPr>
            <w:tcW w:w="7830" w:type="dxa"/>
          </w:tcPr>
          <w:p w14:paraId="03DFAEF9" w14:textId="77777777" w:rsidR="000E19BF" w:rsidRPr="00F92FE2" w:rsidRDefault="000E19BF" w:rsidP="00F822CA"/>
        </w:tc>
      </w:tr>
      <w:tr w:rsidR="000E19BF" w:rsidRPr="00F92FE2" w14:paraId="35E7B012" w14:textId="77777777" w:rsidTr="00AC5480">
        <w:tc>
          <w:tcPr>
            <w:tcW w:w="1620" w:type="dxa"/>
          </w:tcPr>
          <w:p w14:paraId="687ED304" w14:textId="77777777" w:rsidR="000E19BF" w:rsidRPr="00F92FE2" w:rsidRDefault="000E19BF" w:rsidP="00F822CA">
            <w:r w:rsidRPr="00F92FE2">
              <w:t>Peer-refereed Conference Proceedings</w:t>
            </w:r>
          </w:p>
        </w:tc>
        <w:tc>
          <w:tcPr>
            <w:tcW w:w="7830" w:type="dxa"/>
          </w:tcPr>
          <w:p w14:paraId="44BBC362" w14:textId="100C60C2" w:rsidR="003255A5" w:rsidRDefault="003255A5" w:rsidP="00DE5385">
            <w:r w:rsidRPr="00245B15">
              <w:rPr>
                <w:b/>
                <w:bCs/>
              </w:rPr>
              <w:t>Oyediran, H.</w:t>
            </w:r>
            <w:r w:rsidRPr="00F92FE2">
              <w:t>, Kim, K.</w:t>
            </w:r>
            <w:r w:rsidR="00B827BF">
              <w:t xml:space="preserve">, Huang, P., </w:t>
            </w:r>
            <w:r w:rsidR="00CD6740">
              <w:t xml:space="preserve">Stentz, T., and </w:t>
            </w:r>
            <w:proofErr w:type="spellStart"/>
            <w:r w:rsidR="00CD6740">
              <w:t>Kopocis</w:t>
            </w:r>
            <w:proofErr w:type="spellEnd"/>
            <w:r w:rsidR="00CD6740">
              <w:t>, K.,</w:t>
            </w:r>
            <w:r w:rsidRPr="00F92FE2">
              <w:t xml:space="preserve"> (202</w:t>
            </w:r>
            <w:r w:rsidR="00CD6740">
              <w:t>5</w:t>
            </w:r>
            <w:r w:rsidRPr="00F92FE2">
              <w:t>). "</w:t>
            </w:r>
            <w:r w:rsidR="001661B8" w:rsidRPr="001661B8">
              <w:t>4D BIM Integrated Rule-Based Safety Checking System for Identifying Safety Hazards in Construction Robot Operations</w:t>
            </w:r>
            <w:r w:rsidRPr="00F92FE2">
              <w:t xml:space="preserve">" </w:t>
            </w:r>
            <w:r w:rsidR="00E12943">
              <w:t xml:space="preserve">Joint </w:t>
            </w:r>
            <w:r w:rsidR="0075404F">
              <w:t xml:space="preserve">CSCE </w:t>
            </w:r>
            <w:r w:rsidR="0075404F" w:rsidRPr="00F92FE2">
              <w:t>Construction</w:t>
            </w:r>
            <w:r w:rsidR="0075404F">
              <w:t xml:space="preserve"> Specialty </w:t>
            </w:r>
            <w:r w:rsidR="00B64A7C">
              <w:t>and CRC</w:t>
            </w:r>
            <w:r w:rsidRPr="00F92FE2">
              <w:t xml:space="preserve"> Conference, </w:t>
            </w:r>
            <w:r w:rsidR="00B64A7C">
              <w:t>Montreal</w:t>
            </w:r>
            <w:r w:rsidRPr="00F92FE2">
              <w:t xml:space="preserve">, </w:t>
            </w:r>
            <w:r w:rsidR="00B64A7C">
              <w:t>Quebec</w:t>
            </w:r>
            <w:r w:rsidRPr="00F92FE2">
              <w:t xml:space="preserve">, </w:t>
            </w:r>
            <w:r w:rsidR="00B64A7C">
              <w:t>Canada</w:t>
            </w:r>
            <w:r w:rsidRPr="00F92FE2">
              <w:t xml:space="preserve">. </w:t>
            </w:r>
          </w:p>
          <w:p w14:paraId="1E533B2A" w14:textId="77777777" w:rsidR="003255A5" w:rsidRDefault="003255A5" w:rsidP="00DE5385"/>
          <w:p w14:paraId="4E13E03D" w14:textId="724363A9" w:rsidR="00DE5385" w:rsidRPr="00F92FE2" w:rsidRDefault="00DE5385" w:rsidP="00DE5385">
            <w:r w:rsidRPr="00245B15">
              <w:rPr>
                <w:b/>
                <w:bCs/>
              </w:rPr>
              <w:t>Oyediran, H.</w:t>
            </w:r>
            <w:r w:rsidRPr="00F92FE2">
              <w:t xml:space="preserve">, Turner, W., and Kim, K. (2024). " Information Modeling for Construction Robot Task Planning and Simulation in 4D BIM" Construction Research Conference, Des Moines, Iowa, USA. </w:t>
            </w:r>
          </w:p>
          <w:p w14:paraId="6B8E742D" w14:textId="77777777" w:rsidR="00DE5385" w:rsidRPr="00F92FE2" w:rsidRDefault="00DE5385" w:rsidP="00DE5385"/>
          <w:p w14:paraId="654FA133" w14:textId="1E9BFEA0" w:rsidR="00DE5385" w:rsidRDefault="00DE5385" w:rsidP="00DE5385">
            <w:r w:rsidRPr="00245B15">
              <w:rPr>
                <w:b/>
                <w:bCs/>
              </w:rPr>
              <w:t>Oyediran, H.</w:t>
            </w:r>
            <w:r w:rsidRPr="00F92FE2">
              <w:t xml:space="preserve">, Shiraz, A., Peavy, M., Merino, L., and Kim, K. (2024). " Human-Aware Safe Robot Control and Monitoring System for Operations in Congested Indoor Construction Environment " Construction Research Conference, Des Moines, Iowa, USA. </w:t>
            </w:r>
          </w:p>
          <w:p w14:paraId="744F0C87" w14:textId="77777777" w:rsidR="00DE5385" w:rsidRDefault="00DE5385" w:rsidP="00DE5385"/>
          <w:p w14:paraId="64721EA3" w14:textId="3AE813DE" w:rsidR="000E19BF" w:rsidRDefault="000E19BF" w:rsidP="00DE5385">
            <w:r w:rsidRPr="00245B15">
              <w:rPr>
                <w:b/>
                <w:bCs/>
              </w:rPr>
              <w:t>Oyediran, H.</w:t>
            </w:r>
            <w:r w:rsidRPr="00F92FE2">
              <w:t xml:space="preserve">, Peavy, M., and Kim, K. (2021). </w:t>
            </w:r>
            <w:r>
              <w:t>“</w:t>
            </w:r>
            <w:r w:rsidRPr="00F92FE2">
              <w:t>Autonomous Building Occupancy Monitoring Using Robots</w:t>
            </w:r>
            <w:r>
              <w:t>”</w:t>
            </w:r>
            <w:r w:rsidRPr="00F92FE2">
              <w:t xml:space="preserve"> ASCE International Conference on Computing in Civil Engineering (i3CE2021), Orlando, Florida, USA. </w:t>
            </w:r>
          </w:p>
          <w:p w14:paraId="090E396C" w14:textId="77777777" w:rsidR="000E19BF" w:rsidRPr="00F92FE2" w:rsidRDefault="000E19BF" w:rsidP="00F822CA"/>
          <w:p w14:paraId="03718AD5" w14:textId="200E6703" w:rsidR="000E19BF" w:rsidRPr="00F92FE2" w:rsidRDefault="000E19BF" w:rsidP="00DE5385">
            <w:r w:rsidRPr="00245B15">
              <w:rPr>
                <w:b/>
                <w:bCs/>
              </w:rPr>
              <w:t>Oyediran, H.</w:t>
            </w:r>
            <w:r w:rsidRPr="00F92FE2">
              <w:t xml:space="preserve">, Ghimire, P., Peavy, M., Kim, K., and Barutha, P. (2021). "Robotics Applicability for Routine Operator Tasks in Nuclear Power Plants Facilities " 38th International Symposium on Automation and Robotics in Construction (ISARC), Dubai, UAE. </w:t>
            </w:r>
            <w:proofErr w:type="spellStart"/>
            <w:r w:rsidRPr="00F92FE2">
              <w:t>doi</w:t>
            </w:r>
            <w:proofErr w:type="spellEnd"/>
            <w:r w:rsidRPr="00F92FE2">
              <w:t>: </w:t>
            </w:r>
            <w:hyperlink r:id="rId13" w:tgtFrame="_blank" w:history="1">
              <w:r w:rsidRPr="00F92FE2">
                <w:rPr>
                  <w:rStyle w:val="Hyperlink"/>
                </w:rPr>
                <w:t>10.22260/ISARC2021/0091</w:t>
              </w:r>
            </w:hyperlink>
            <w:r w:rsidRPr="00F92FE2">
              <w:t xml:space="preserve"> Pages 677-682 (2021 Proceedings of the 38th ISARC, Dubai, UAE, ISBN 978-952-69524-1-3, ISSN 2413-5844)</w:t>
            </w:r>
          </w:p>
        </w:tc>
      </w:tr>
      <w:tr w:rsidR="000E19BF" w:rsidRPr="00F92FE2" w14:paraId="4819EA75" w14:textId="77777777" w:rsidTr="00AC5480">
        <w:tc>
          <w:tcPr>
            <w:tcW w:w="1620" w:type="dxa"/>
          </w:tcPr>
          <w:p w14:paraId="145A8034" w14:textId="77777777" w:rsidR="000E19BF" w:rsidRPr="00F92FE2" w:rsidRDefault="000E19BF" w:rsidP="00F822CA"/>
        </w:tc>
        <w:tc>
          <w:tcPr>
            <w:tcW w:w="7830" w:type="dxa"/>
          </w:tcPr>
          <w:p w14:paraId="6EF50050" w14:textId="77777777" w:rsidR="000E19BF" w:rsidRPr="00F92FE2" w:rsidRDefault="000E19BF" w:rsidP="00F822CA"/>
        </w:tc>
      </w:tr>
      <w:tr w:rsidR="000E19BF" w:rsidRPr="00F92FE2" w14:paraId="3FC5AB09" w14:textId="77777777" w:rsidTr="00AC5480">
        <w:tc>
          <w:tcPr>
            <w:tcW w:w="1620" w:type="dxa"/>
          </w:tcPr>
          <w:p w14:paraId="25446BD6" w14:textId="77777777" w:rsidR="000E19BF" w:rsidRPr="00F92FE2" w:rsidRDefault="000E19BF" w:rsidP="00F822CA">
            <w:r w:rsidRPr="00F92FE2">
              <w:t>Other</w:t>
            </w:r>
          </w:p>
        </w:tc>
        <w:tc>
          <w:tcPr>
            <w:tcW w:w="7830" w:type="dxa"/>
          </w:tcPr>
          <w:p w14:paraId="293FD37D" w14:textId="77777777" w:rsidR="000E19BF" w:rsidRDefault="000E19BF" w:rsidP="00F822CA">
            <w:r w:rsidRPr="00F92FE2">
              <w:t>BIM Africa. 2020. Africa BIM Report 2020. </w:t>
            </w:r>
            <w:hyperlink r:id="rId14" w:tgtFrame="_blank" w:history="1">
              <w:r w:rsidRPr="00F92FE2">
                <w:rPr>
                  <w:rStyle w:val="Hyperlink"/>
                </w:rPr>
                <w:t>https://www.researchgate.net/publication/344197161_African_BIM_Report_2020</w:t>
              </w:r>
            </w:hyperlink>
            <w:r w:rsidRPr="00F92FE2">
              <w:t>.</w:t>
            </w:r>
          </w:p>
          <w:p w14:paraId="4CE9C8B5" w14:textId="77777777" w:rsidR="009E2C01" w:rsidRPr="00F92FE2" w:rsidRDefault="009E2C01" w:rsidP="00F822CA"/>
        </w:tc>
      </w:tr>
    </w:tbl>
    <w:p w14:paraId="04A071FC" w14:textId="77777777" w:rsidR="009E2C01" w:rsidRPr="00407788" w:rsidRDefault="009E2C01" w:rsidP="009E2C01">
      <w:pPr>
        <w:pBdr>
          <w:bottom w:val="single" w:sz="4" w:space="1" w:color="auto"/>
        </w:pBdr>
        <w:rPr>
          <w:b/>
          <w:bCs/>
        </w:rPr>
      </w:pPr>
      <w:r w:rsidRPr="00407788">
        <w:rPr>
          <w:b/>
          <w:bCs/>
        </w:rPr>
        <w:t>GRANTS &amp; FUNDING</w:t>
      </w:r>
    </w:p>
    <w:p w14:paraId="34D11DC9" w14:textId="19BF45C4" w:rsidR="000B52AC" w:rsidRPr="000B52AC" w:rsidRDefault="009E2C01" w:rsidP="004C5E59">
      <w:pPr>
        <w:pStyle w:val="ListParagraph"/>
        <w:numPr>
          <w:ilvl w:val="0"/>
          <w:numId w:val="20"/>
        </w:numPr>
      </w:pPr>
      <w:r w:rsidRPr="000B52AC">
        <w:rPr>
          <w:b/>
          <w:bCs/>
        </w:rPr>
        <w:t>University of New Haven, West Haven, Connecticut</w:t>
      </w:r>
    </w:p>
    <w:p w14:paraId="74DA1E58" w14:textId="3AB5BFB2" w:rsidR="009E2C01" w:rsidRDefault="009E2C01" w:rsidP="004C5E59">
      <w:pPr>
        <w:pStyle w:val="ListParagraph"/>
        <w:numPr>
          <w:ilvl w:val="0"/>
          <w:numId w:val="21"/>
        </w:numPr>
      </w:pPr>
      <w:r w:rsidRPr="000B52AC">
        <w:t>Mini-Grant for Entrepreneurial Minded Learning (</w:t>
      </w:r>
      <w:proofErr w:type="gramStart"/>
      <w:r w:rsidRPr="000B52AC">
        <w:t xml:space="preserve">EML) </w:t>
      </w:r>
      <w:r w:rsidR="000B52AC">
        <w:t xml:space="preserve">  </w:t>
      </w:r>
      <w:proofErr w:type="gramEnd"/>
      <w:r w:rsidR="000B52AC">
        <w:t xml:space="preserve">                                  </w:t>
      </w:r>
      <w:r w:rsidRPr="000B52AC">
        <w:t>Fall 2024</w:t>
      </w:r>
      <w:r w:rsidRPr="000B52AC">
        <w:br/>
      </w:r>
    </w:p>
    <w:p w14:paraId="30322AA2" w14:textId="77777777" w:rsidR="009E2C01" w:rsidRPr="00790766" w:rsidRDefault="009E2C01" w:rsidP="009E2C01">
      <w:pPr>
        <w:pBdr>
          <w:bottom w:val="single" w:sz="4" w:space="1" w:color="auto"/>
        </w:pBdr>
        <w:rPr>
          <w:rFonts w:eastAsia="Times New Roman"/>
          <w:lang w:eastAsia="zh-TW"/>
        </w:rPr>
      </w:pPr>
      <w:r w:rsidRPr="00790766">
        <w:rPr>
          <w:rFonts w:eastAsia="Times New Roman"/>
          <w:b/>
          <w:color w:val="000000"/>
          <w:lang w:eastAsia="zh-TW"/>
        </w:rPr>
        <w:t>A</w:t>
      </w:r>
      <w:r w:rsidRPr="00790766">
        <w:rPr>
          <w:rFonts w:eastAsia="Times New Roman"/>
          <w:b/>
          <w:bCs/>
          <w:color w:val="000000"/>
          <w:lang w:eastAsia="zh-TW"/>
        </w:rPr>
        <w:t>WARDS &amp; HONORS</w:t>
      </w:r>
    </w:p>
    <w:p w14:paraId="670444D0" w14:textId="50648506" w:rsidR="009E2C01" w:rsidRDefault="009E2C01" w:rsidP="004C5E59">
      <w:pPr>
        <w:pStyle w:val="ListParagraph"/>
        <w:numPr>
          <w:ilvl w:val="0"/>
          <w:numId w:val="11"/>
        </w:numPr>
        <w:ind w:left="360"/>
      </w:pPr>
      <w:r w:rsidRPr="000B52AC">
        <w:rPr>
          <w:b/>
          <w:bCs/>
        </w:rPr>
        <w:t>Future Faculty Career Exploration Program Fellow</w:t>
      </w:r>
      <w:r w:rsidR="000B52AC" w:rsidRPr="000B52AC">
        <w:t>, Rochester Institute of</w:t>
      </w:r>
      <w:r w:rsidR="000B52AC">
        <w:t xml:space="preserve"> </w:t>
      </w:r>
      <w:r w:rsidR="000B52AC" w:rsidRPr="000B52AC">
        <w:t>Technology</w:t>
      </w:r>
      <w:r w:rsidR="000B52AC">
        <w:t xml:space="preserve"> - </w:t>
      </w:r>
      <w:r w:rsidRPr="000B52AC">
        <w:t>September 2024</w:t>
      </w:r>
    </w:p>
    <w:p w14:paraId="29D0CD69" w14:textId="2254F500" w:rsidR="009E2C01" w:rsidRDefault="009E2C01" w:rsidP="000B52AC"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4A64F38F" w14:textId="05CE23AB" w:rsidR="009E2C01" w:rsidRPr="000B52AC" w:rsidRDefault="009E2C01" w:rsidP="004C5E59">
      <w:pPr>
        <w:pStyle w:val="ListParagraph"/>
        <w:numPr>
          <w:ilvl w:val="0"/>
          <w:numId w:val="12"/>
        </w:numPr>
        <w:ind w:left="360"/>
      </w:pPr>
      <w:r w:rsidRPr="000B52AC">
        <w:rPr>
          <w:b/>
          <w:bCs/>
        </w:rPr>
        <w:t>Trailblazer in Engineering Fellow</w:t>
      </w:r>
      <w:r w:rsidR="000B52AC" w:rsidRPr="000B52AC">
        <w:t>, Purdue University, Lafayette</w:t>
      </w:r>
      <w:r w:rsidR="000B52AC">
        <w:t xml:space="preserve"> - </w:t>
      </w:r>
      <w:r w:rsidRPr="000B52AC">
        <w:t>July 2024</w:t>
      </w:r>
    </w:p>
    <w:p w14:paraId="1DE09A8E" w14:textId="77777777" w:rsidR="009E2C01" w:rsidRDefault="009E2C01" w:rsidP="000B52AC">
      <w:pPr>
        <w:pStyle w:val="ListParagraph"/>
        <w:ind w:left="360"/>
      </w:pPr>
    </w:p>
    <w:p w14:paraId="6FF5C4C6" w14:textId="6E507EA6" w:rsidR="000B52AC" w:rsidRDefault="009E2C01" w:rsidP="004C5E59">
      <w:pPr>
        <w:pStyle w:val="ListParagraph"/>
        <w:numPr>
          <w:ilvl w:val="0"/>
          <w:numId w:val="12"/>
        </w:numPr>
        <w:ind w:left="360"/>
      </w:pPr>
      <w:r w:rsidRPr="000B52AC">
        <w:rPr>
          <w:b/>
          <w:bCs/>
        </w:rPr>
        <w:t>Black in Robotics</w:t>
      </w:r>
      <w:r>
        <w:t>, Stanford, CA</w:t>
      </w:r>
    </w:p>
    <w:p w14:paraId="3074BC50" w14:textId="2BB009B7" w:rsidR="009E2C01" w:rsidRPr="000B52AC" w:rsidRDefault="009E2C01" w:rsidP="004C5E59">
      <w:pPr>
        <w:pStyle w:val="ListParagraph"/>
        <w:numPr>
          <w:ilvl w:val="0"/>
          <w:numId w:val="19"/>
        </w:numPr>
      </w:pPr>
      <w:r w:rsidRPr="000B52AC">
        <w:t>Student Conference Travel Grant</w:t>
      </w:r>
      <w:r w:rsidRPr="000B52AC">
        <w:tab/>
      </w:r>
      <w:r w:rsidRPr="000B52AC">
        <w:tab/>
      </w:r>
      <w:r w:rsidRPr="000B52AC">
        <w:tab/>
      </w:r>
      <w:r w:rsidRPr="000B52AC">
        <w:tab/>
      </w:r>
      <w:r w:rsidRPr="000B52AC">
        <w:tab/>
        <w:t xml:space="preserve">                March 2024</w:t>
      </w:r>
    </w:p>
    <w:p w14:paraId="6C3C54D8" w14:textId="77777777" w:rsidR="009E2C01" w:rsidRDefault="009E2C01" w:rsidP="009E2C01">
      <w:pPr>
        <w:pStyle w:val="ListParagraph"/>
      </w:pPr>
    </w:p>
    <w:p w14:paraId="46995FF7" w14:textId="3A2A983E" w:rsidR="009E2C01" w:rsidRDefault="009E2C01" w:rsidP="004C5E59">
      <w:pPr>
        <w:pStyle w:val="ListParagraph"/>
        <w:numPr>
          <w:ilvl w:val="0"/>
          <w:numId w:val="13"/>
        </w:numPr>
        <w:tabs>
          <w:tab w:val="center" w:pos="0"/>
        </w:tabs>
      </w:pPr>
      <w:r w:rsidRPr="000B52AC">
        <w:rPr>
          <w:b/>
          <w:bCs/>
        </w:rPr>
        <w:lastRenderedPageBreak/>
        <w:t>Computer Science Mentorship Program</w:t>
      </w:r>
      <w:r w:rsidRPr="009E2C01">
        <w:t>, Google Research</w:t>
      </w:r>
      <w:r>
        <w:tab/>
        <w:t xml:space="preserve"> September – December 2022 </w:t>
      </w:r>
    </w:p>
    <w:p w14:paraId="21E59786" w14:textId="104E3F93" w:rsidR="009E2C01" w:rsidRDefault="009E2C01" w:rsidP="004C5E59">
      <w:pPr>
        <w:pStyle w:val="ListParagraph"/>
        <w:numPr>
          <w:ilvl w:val="0"/>
          <w:numId w:val="18"/>
        </w:numPr>
      </w:pPr>
      <w:r>
        <w:t>Received mentorship from Google researchers on navigating research and career choices.</w:t>
      </w:r>
    </w:p>
    <w:p w14:paraId="09690562" w14:textId="77777777" w:rsidR="009E2C01" w:rsidRDefault="009E2C01" w:rsidP="000B52AC">
      <w:pPr>
        <w:ind w:left="2880" w:hanging="2880"/>
      </w:pPr>
    </w:p>
    <w:p w14:paraId="47DB3DB8" w14:textId="0292D176" w:rsidR="000B52AC" w:rsidRPr="000B52AC" w:rsidRDefault="009E2C01" w:rsidP="004C5E59">
      <w:pPr>
        <w:pStyle w:val="ListParagraph"/>
        <w:numPr>
          <w:ilvl w:val="0"/>
          <w:numId w:val="13"/>
        </w:numPr>
        <w:rPr>
          <w:b/>
          <w:bCs/>
        </w:rPr>
      </w:pPr>
      <w:r w:rsidRPr="000B52AC">
        <w:rPr>
          <w:b/>
          <w:bCs/>
        </w:rPr>
        <w:t>University of Nebraska – Lincoln, Lincoln, Nebraska</w:t>
      </w:r>
    </w:p>
    <w:p w14:paraId="2D1F8653" w14:textId="1C081407" w:rsidR="009E2C01" w:rsidRDefault="009E2C01" w:rsidP="004C5E59">
      <w:pPr>
        <w:pStyle w:val="ListParagraph"/>
        <w:numPr>
          <w:ilvl w:val="0"/>
          <w:numId w:val="17"/>
        </w:numPr>
      </w:pPr>
      <w:r>
        <w:t xml:space="preserve">Dean Fellowship, College of </w:t>
      </w:r>
      <w:proofErr w:type="gramStart"/>
      <w:r>
        <w:t xml:space="preserve">Engineering,   </w:t>
      </w:r>
      <w:proofErr w:type="gramEnd"/>
      <w:r>
        <w:t xml:space="preserve">                         </w:t>
      </w:r>
      <w:r>
        <w:tab/>
      </w:r>
      <w:r>
        <w:tab/>
      </w:r>
      <w:r w:rsidR="000B52AC">
        <w:t xml:space="preserve">  </w:t>
      </w:r>
      <w:r>
        <w:t xml:space="preserve">  </w:t>
      </w:r>
      <w:r w:rsidR="000B52AC">
        <w:t xml:space="preserve">            </w:t>
      </w:r>
      <w:r>
        <w:t xml:space="preserve">2024 </w:t>
      </w:r>
      <w:r w:rsidR="000B52AC">
        <w:t>–</w:t>
      </w:r>
      <w:r>
        <w:t xml:space="preserve"> 2025</w:t>
      </w:r>
    </w:p>
    <w:p w14:paraId="2D70F239" w14:textId="49D1E7E2" w:rsidR="009E2C01" w:rsidRDefault="009E2C01" w:rsidP="004C5E59">
      <w:pPr>
        <w:pStyle w:val="ListParagraph"/>
        <w:numPr>
          <w:ilvl w:val="0"/>
          <w:numId w:val="17"/>
        </w:numPr>
      </w:pPr>
      <w:r>
        <w:t xml:space="preserve">College of Engineering Professional Development </w:t>
      </w:r>
      <w:proofErr w:type="gramStart"/>
      <w:r>
        <w:t xml:space="preserve">Fellowship,   </w:t>
      </w:r>
      <w:proofErr w:type="gramEnd"/>
      <w:r>
        <w:t xml:space="preserve">                   </w:t>
      </w:r>
      <w:r w:rsidR="000B52AC">
        <w:t xml:space="preserve">      </w:t>
      </w:r>
      <w:r>
        <w:t>Fall 2023</w:t>
      </w:r>
    </w:p>
    <w:p w14:paraId="610946E7" w14:textId="207422A3" w:rsidR="009E2C01" w:rsidRDefault="009E2C01" w:rsidP="004C5E59">
      <w:pPr>
        <w:pStyle w:val="ListParagraph"/>
        <w:numPr>
          <w:ilvl w:val="0"/>
          <w:numId w:val="17"/>
        </w:numPr>
      </w:pPr>
      <w:r>
        <w:t>Graduate Student Travel Grant,</w:t>
      </w:r>
      <w:r w:rsidRPr="00F41955">
        <w:t xml:space="preserve"> </w:t>
      </w:r>
      <w:r>
        <w:tab/>
      </w:r>
      <w:r>
        <w:tab/>
      </w:r>
      <w:r>
        <w:tab/>
      </w:r>
      <w:r>
        <w:tab/>
      </w:r>
      <w:r>
        <w:tab/>
        <w:t xml:space="preserve">                    Fall 2023</w:t>
      </w:r>
    </w:p>
    <w:p w14:paraId="3BF1EFB9" w14:textId="5F86E3A5" w:rsidR="009E2C01" w:rsidRPr="00790766" w:rsidRDefault="009E2C01" w:rsidP="004C5E59">
      <w:pPr>
        <w:pStyle w:val="ListParagraph"/>
        <w:numPr>
          <w:ilvl w:val="0"/>
          <w:numId w:val="17"/>
        </w:numPr>
      </w:pPr>
      <w:r w:rsidRPr="00790766">
        <w:t xml:space="preserve">Spring Fling Fellowship, School of Computing, </w:t>
      </w:r>
      <w:r>
        <w:tab/>
      </w:r>
      <w:r>
        <w:tab/>
      </w:r>
      <w:r>
        <w:tab/>
        <w:t xml:space="preserve">                Spring</w:t>
      </w:r>
      <w:r w:rsidRPr="00790766">
        <w:t xml:space="preserve"> 2023</w:t>
      </w:r>
      <w:r w:rsidRPr="00790766">
        <w:tab/>
      </w:r>
    </w:p>
    <w:p w14:paraId="4B8663F3" w14:textId="48B90E00" w:rsidR="009E2C01" w:rsidRPr="00790766" w:rsidRDefault="009E2C01" w:rsidP="004C5E59">
      <w:pPr>
        <w:pStyle w:val="ListParagraph"/>
        <w:numPr>
          <w:ilvl w:val="0"/>
          <w:numId w:val="17"/>
        </w:numPr>
      </w:pPr>
      <w:r w:rsidRPr="00790766">
        <w:t xml:space="preserve">Milton E. Mohr Fellowship, School of Engineering, </w:t>
      </w:r>
      <w:r>
        <w:tab/>
      </w:r>
      <w:r>
        <w:tab/>
      </w:r>
      <w:r>
        <w:tab/>
        <w:t xml:space="preserve">    </w:t>
      </w:r>
      <w:r w:rsidR="000B52AC">
        <w:t xml:space="preserve">            </w:t>
      </w:r>
      <w:r>
        <w:t>2</w:t>
      </w:r>
      <w:r w:rsidRPr="00790766">
        <w:t>022 - 2023</w:t>
      </w:r>
      <w:r w:rsidRPr="00790766">
        <w:tab/>
      </w:r>
    </w:p>
    <w:p w14:paraId="7DB52FA6" w14:textId="082C1FFB" w:rsidR="009E2C01" w:rsidRPr="000B52AC" w:rsidRDefault="009E2C01" w:rsidP="004C5E59">
      <w:pPr>
        <w:pStyle w:val="ListParagraph"/>
        <w:numPr>
          <w:ilvl w:val="0"/>
          <w:numId w:val="17"/>
        </w:numPr>
        <w:rPr>
          <w:rFonts w:eastAsia="Times New Roman"/>
          <w:color w:val="000000"/>
          <w:lang w:eastAsia="zh-TW"/>
        </w:rPr>
      </w:pPr>
      <w:r w:rsidRPr="000B52AC">
        <w:rPr>
          <w:rFonts w:eastAsia="Times New Roman"/>
          <w:color w:val="000000"/>
          <w:lang w:eastAsia="zh-TW"/>
        </w:rPr>
        <w:t xml:space="preserve">Graduate Teaching/Research Assistantship, </w:t>
      </w:r>
      <w:r w:rsidRPr="000B52AC">
        <w:rPr>
          <w:rFonts w:eastAsia="Times New Roman"/>
          <w:color w:val="000000"/>
          <w:lang w:eastAsia="zh-TW"/>
        </w:rPr>
        <w:tab/>
      </w:r>
      <w:r w:rsidRPr="000B52AC">
        <w:rPr>
          <w:rFonts w:eastAsia="Times New Roman"/>
          <w:color w:val="000000"/>
          <w:lang w:eastAsia="zh-TW"/>
        </w:rPr>
        <w:tab/>
      </w:r>
      <w:r w:rsidRPr="000B52AC">
        <w:rPr>
          <w:rFonts w:eastAsia="Times New Roman"/>
          <w:color w:val="000000"/>
          <w:lang w:eastAsia="zh-TW"/>
        </w:rPr>
        <w:tab/>
      </w:r>
      <w:r w:rsidR="000B52AC" w:rsidRPr="000B52AC">
        <w:rPr>
          <w:rFonts w:eastAsia="Times New Roman"/>
          <w:color w:val="000000"/>
          <w:lang w:eastAsia="zh-TW"/>
        </w:rPr>
        <w:t xml:space="preserve">             </w:t>
      </w:r>
      <w:r w:rsidRPr="000B52AC">
        <w:rPr>
          <w:rFonts w:eastAsia="Times New Roman"/>
          <w:color w:val="000000"/>
          <w:lang w:eastAsia="zh-TW"/>
        </w:rPr>
        <w:t>Spring 2020 - Present</w:t>
      </w:r>
      <w:r w:rsidRPr="000B52AC">
        <w:rPr>
          <w:rFonts w:eastAsia="Times New Roman"/>
          <w:color w:val="000000"/>
          <w:lang w:eastAsia="zh-TW"/>
        </w:rPr>
        <w:tab/>
      </w:r>
    </w:p>
    <w:p w14:paraId="2AF1F35C" w14:textId="77777777" w:rsidR="009E2C01" w:rsidRPr="00790766" w:rsidRDefault="009E2C01" w:rsidP="009E2C01"/>
    <w:p w14:paraId="1F11D43C" w14:textId="557A582F" w:rsidR="009E2C01" w:rsidRPr="000B52AC" w:rsidRDefault="009E2C01" w:rsidP="004C5E59">
      <w:pPr>
        <w:pStyle w:val="ListParagraph"/>
        <w:numPr>
          <w:ilvl w:val="0"/>
          <w:numId w:val="13"/>
        </w:numPr>
        <w:rPr>
          <w:b/>
          <w:bCs/>
        </w:rPr>
      </w:pPr>
      <w:r w:rsidRPr="000B52AC">
        <w:rPr>
          <w:rFonts w:eastAsia="Times New Roman"/>
          <w:b/>
          <w:bCs/>
          <w:color w:val="000000"/>
          <w:lang w:eastAsia="zh-TW"/>
        </w:rPr>
        <w:t>Lagos State Polytechnic, Ikorodu, Lagos, Nigeria</w:t>
      </w:r>
    </w:p>
    <w:p w14:paraId="0A07C409" w14:textId="18295E1D" w:rsidR="009E2C01" w:rsidRPr="000B52AC" w:rsidRDefault="009E2C01" w:rsidP="004C5E59">
      <w:pPr>
        <w:pStyle w:val="ListParagraph"/>
        <w:numPr>
          <w:ilvl w:val="0"/>
          <w:numId w:val="17"/>
        </w:numPr>
      </w:pPr>
      <w:r w:rsidRPr="000B52AC">
        <w:t>Best Graduating Student in National Diplom</w:t>
      </w:r>
      <w:r w:rsidR="000B52AC">
        <w:t>a,</w:t>
      </w:r>
      <w:r w:rsidRPr="000B52AC">
        <w:t xml:space="preserve"> Department of Civil Engineering Technology</w:t>
      </w:r>
      <w:r w:rsidR="000B52AC">
        <w:tab/>
      </w:r>
      <w:r w:rsidR="000B52AC">
        <w:tab/>
      </w:r>
      <w:r w:rsidR="000B52AC">
        <w:tab/>
      </w:r>
      <w:r w:rsidR="000B52AC">
        <w:tab/>
      </w:r>
      <w:r w:rsidR="000B52AC">
        <w:tab/>
      </w:r>
      <w:r w:rsidR="000B52AC">
        <w:tab/>
      </w:r>
      <w:r w:rsidR="000B52AC">
        <w:tab/>
      </w:r>
      <w:r w:rsidR="000B52AC">
        <w:tab/>
      </w:r>
      <w:r w:rsidR="000B52AC">
        <w:tab/>
      </w:r>
      <w:r w:rsidR="000B52AC">
        <w:tab/>
        <w:t xml:space="preserve">   </w:t>
      </w:r>
      <w:r w:rsidRPr="000B52AC">
        <w:t>2008</w:t>
      </w:r>
    </w:p>
    <w:p w14:paraId="75922498" w14:textId="77777777" w:rsidR="000B52AC" w:rsidRDefault="000B52AC" w:rsidP="009E2C01">
      <w:pPr>
        <w:rPr>
          <w:color w:val="000000" w:themeColor="text1"/>
          <w:shd w:val="clear" w:color="auto" w:fill="FFFFFF"/>
        </w:rPr>
      </w:pPr>
    </w:p>
    <w:p w14:paraId="503BF5A6" w14:textId="403E6BB0" w:rsidR="009548D2" w:rsidRPr="009E2C01" w:rsidRDefault="009E2C01" w:rsidP="009E2C01">
      <w:pPr>
        <w:pBdr>
          <w:bottom w:val="single" w:sz="4" w:space="1" w:color="auto"/>
        </w:pBdr>
        <w:rPr>
          <w:rFonts w:eastAsia="Times New Roman"/>
          <w:b/>
          <w:bCs/>
          <w:color w:val="000000"/>
          <w:lang w:eastAsia="zh-TW"/>
        </w:rPr>
      </w:pPr>
      <w:r>
        <w:rPr>
          <w:rFonts w:eastAsia="Times New Roman"/>
          <w:b/>
          <w:bCs/>
          <w:color w:val="000000"/>
          <w:lang w:eastAsia="zh-TW"/>
        </w:rPr>
        <w:t xml:space="preserve">WORK </w:t>
      </w:r>
      <w:r w:rsidR="003672BA" w:rsidRPr="00790766">
        <w:rPr>
          <w:rFonts w:eastAsia="Times New Roman"/>
          <w:b/>
          <w:bCs/>
          <w:color w:val="000000"/>
          <w:lang w:eastAsia="zh-TW"/>
        </w:rPr>
        <w:t>EXPERIENCE</w:t>
      </w:r>
    </w:p>
    <w:p w14:paraId="23D3848B" w14:textId="17A64365" w:rsidR="008F5594" w:rsidRDefault="00DC39CF" w:rsidP="003672BA">
      <w:pPr>
        <w:tabs>
          <w:tab w:val="center" w:pos="0"/>
        </w:tabs>
      </w:pPr>
      <w:r w:rsidRPr="00DC39CF">
        <w:rPr>
          <w:b/>
          <w:bCs/>
        </w:rPr>
        <w:t xml:space="preserve">Build Safe Nigeria </w:t>
      </w:r>
      <w:r w:rsidR="0074751E">
        <w:rPr>
          <w:b/>
          <w:bCs/>
        </w:rPr>
        <w:t>L</w:t>
      </w:r>
      <w:r w:rsidRPr="00DC39CF">
        <w:rPr>
          <w:b/>
          <w:bCs/>
        </w:rPr>
        <w:t>imited, Lagos, Nigeria</w:t>
      </w:r>
      <w:r>
        <w:t xml:space="preserve"> </w:t>
      </w:r>
      <w:r w:rsidR="008F5594">
        <w:tab/>
      </w:r>
      <w:r w:rsidR="008F5594">
        <w:tab/>
      </w:r>
      <w:r w:rsidR="008F5594">
        <w:tab/>
      </w:r>
      <w:r w:rsidR="00843D17">
        <w:t xml:space="preserve">   </w:t>
      </w:r>
      <w:r w:rsidR="00834B76">
        <w:t xml:space="preserve"> </w:t>
      </w:r>
      <w:r w:rsidR="00D33EC7">
        <w:t>May</w:t>
      </w:r>
      <w:r w:rsidR="00162BBB">
        <w:t xml:space="preserve"> 2019 – </w:t>
      </w:r>
      <w:r w:rsidR="00E32EF5">
        <w:t>October 2020</w:t>
      </w:r>
    </w:p>
    <w:p w14:paraId="1A065740" w14:textId="770E0F6E" w:rsidR="008F5594" w:rsidRDefault="00BF07A5" w:rsidP="003672BA">
      <w:pPr>
        <w:tabs>
          <w:tab w:val="center" w:pos="0"/>
        </w:tabs>
      </w:pPr>
      <w:r>
        <w:t>En</w:t>
      </w:r>
      <w:r w:rsidR="00010170">
        <w:t>gineer</w:t>
      </w:r>
      <w:r w:rsidR="00E32EF5">
        <w:t xml:space="preserve"> in Training</w:t>
      </w:r>
      <w:r w:rsidR="00DC39CF">
        <w:t xml:space="preserve"> </w:t>
      </w:r>
      <w:r w:rsidR="00DC39CF">
        <w:tab/>
      </w:r>
    </w:p>
    <w:p w14:paraId="6BE0269B" w14:textId="71A61789" w:rsidR="008F5594" w:rsidRDefault="00843D17" w:rsidP="004C5E59">
      <w:pPr>
        <w:pStyle w:val="ListParagraph"/>
        <w:numPr>
          <w:ilvl w:val="0"/>
          <w:numId w:val="3"/>
        </w:numPr>
        <w:tabs>
          <w:tab w:val="center" w:pos="0"/>
        </w:tabs>
      </w:pPr>
      <w:r>
        <w:t>Performed a</w:t>
      </w:r>
      <w:r w:rsidR="00162BBB">
        <w:t xml:space="preserve">nalysis and design of structural members in buildings and </w:t>
      </w:r>
      <w:r w:rsidR="00391ABC">
        <w:t>infrastructure.</w:t>
      </w:r>
      <w:r w:rsidR="00162BBB">
        <w:t xml:space="preserve"> </w:t>
      </w:r>
    </w:p>
    <w:p w14:paraId="5C070822" w14:textId="70ED5D4F" w:rsidR="008F5594" w:rsidRDefault="00162BBB" w:rsidP="004C5E59">
      <w:pPr>
        <w:pStyle w:val="ListParagraph"/>
        <w:numPr>
          <w:ilvl w:val="0"/>
          <w:numId w:val="3"/>
        </w:numPr>
        <w:tabs>
          <w:tab w:val="center" w:pos="0"/>
        </w:tabs>
      </w:pPr>
      <w:r>
        <w:t xml:space="preserve">Prepared details of structural </w:t>
      </w:r>
      <w:r w:rsidR="00235A39">
        <w:t>details of building elements</w:t>
      </w:r>
      <w:r w:rsidR="00391ABC">
        <w:t>.</w:t>
      </w:r>
    </w:p>
    <w:p w14:paraId="62050832" w14:textId="46CD85E5" w:rsidR="008F5594" w:rsidRDefault="00162BBB" w:rsidP="004C5E59">
      <w:pPr>
        <w:pStyle w:val="ListParagraph"/>
        <w:numPr>
          <w:ilvl w:val="0"/>
          <w:numId w:val="3"/>
        </w:numPr>
        <w:tabs>
          <w:tab w:val="center" w:pos="0"/>
        </w:tabs>
      </w:pPr>
      <w:r>
        <w:t>Quality compliance personnel on BIM processes and workflows.</w:t>
      </w:r>
    </w:p>
    <w:p w14:paraId="08F7C9E5" w14:textId="77777777" w:rsidR="00E70137" w:rsidRDefault="00E70137" w:rsidP="003672BA">
      <w:pPr>
        <w:tabs>
          <w:tab w:val="center" w:pos="0"/>
        </w:tabs>
      </w:pPr>
    </w:p>
    <w:p w14:paraId="7238628F" w14:textId="62FD17CF" w:rsidR="00834B76" w:rsidRDefault="005F4B3E" w:rsidP="003672BA">
      <w:pPr>
        <w:tabs>
          <w:tab w:val="center" w:pos="0"/>
        </w:tabs>
      </w:pPr>
      <w:r w:rsidRPr="005F4B3E">
        <w:rPr>
          <w:b/>
          <w:bCs/>
        </w:rPr>
        <w:t>Caliph Engineering Limited, Lagos, Nigeria</w:t>
      </w:r>
      <w:r w:rsidRPr="005F4B3E">
        <w:rPr>
          <w:b/>
          <w:bCs/>
        </w:rPr>
        <w:tab/>
      </w:r>
      <w:r>
        <w:tab/>
      </w:r>
      <w:r>
        <w:tab/>
        <w:t xml:space="preserve">         </w:t>
      </w:r>
      <w:r w:rsidR="00526D1E">
        <w:t>April 201</w:t>
      </w:r>
      <w:r w:rsidR="00D33EC7">
        <w:t>8</w:t>
      </w:r>
      <w:r w:rsidR="00526D1E">
        <w:t xml:space="preserve"> </w:t>
      </w:r>
      <w:r w:rsidR="003672BA" w:rsidRPr="00790766">
        <w:t>– May 20</w:t>
      </w:r>
      <w:r w:rsidR="00D33EC7">
        <w:t>19</w:t>
      </w:r>
    </w:p>
    <w:p w14:paraId="4E49604B" w14:textId="4DF64C14" w:rsidR="001E4631" w:rsidRDefault="002F699A" w:rsidP="003672BA">
      <w:pPr>
        <w:tabs>
          <w:tab w:val="center" w:pos="0"/>
        </w:tabs>
        <w:rPr>
          <w:b/>
        </w:rPr>
      </w:pPr>
      <w:r>
        <w:rPr>
          <w:bCs/>
        </w:rPr>
        <w:t>Site Engineer</w:t>
      </w:r>
      <w:r w:rsidR="003672BA" w:rsidRPr="00790766">
        <w:rPr>
          <w:b/>
        </w:rPr>
        <w:tab/>
      </w:r>
    </w:p>
    <w:p w14:paraId="30FEE148" w14:textId="5D21933D" w:rsidR="00391ABC" w:rsidRDefault="005D3645" w:rsidP="004C5E59">
      <w:pPr>
        <w:pStyle w:val="ListParagraph"/>
        <w:numPr>
          <w:ilvl w:val="0"/>
          <w:numId w:val="4"/>
        </w:numPr>
        <w:tabs>
          <w:tab w:val="center" w:pos="0"/>
        </w:tabs>
      </w:pPr>
      <w:r>
        <w:t xml:space="preserve">Performed construction project supervision, planning, execution, organization, and control for </w:t>
      </w:r>
      <w:r w:rsidR="00391ABC">
        <w:t xml:space="preserve">the refurbishment of </w:t>
      </w:r>
      <w:r>
        <w:t>a</w:t>
      </w:r>
      <w:r w:rsidR="00B12A36">
        <w:t xml:space="preserve"> gas station</w:t>
      </w:r>
      <w:r w:rsidR="00391ABC">
        <w:t>.</w:t>
      </w:r>
    </w:p>
    <w:p w14:paraId="70E97F35" w14:textId="0BFAD354" w:rsidR="00B81DA6" w:rsidRPr="009E2C01" w:rsidRDefault="003672BA" w:rsidP="009E2C01">
      <w:pPr>
        <w:pStyle w:val="ListParagraph"/>
        <w:tabs>
          <w:tab w:val="center" w:pos="0"/>
        </w:tabs>
      </w:pPr>
      <w:r w:rsidRPr="00391ABC">
        <w:rPr>
          <w:b/>
        </w:rPr>
        <w:tab/>
      </w:r>
      <w:r w:rsidRPr="00391ABC">
        <w:rPr>
          <w:b/>
        </w:rPr>
        <w:tab/>
      </w:r>
      <w:r w:rsidRPr="00790766">
        <w:tab/>
      </w:r>
      <w:r w:rsidRPr="00790766">
        <w:tab/>
      </w:r>
      <w:r w:rsidRPr="00790766">
        <w:tab/>
      </w:r>
    </w:p>
    <w:p w14:paraId="2FADA55F" w14:textId="2548B236" w:rsidR="00505234" w:rsidRDefault="00505234" w:rsidP="003672BA">
      <w:pPr>
        <w:tabs>
          <w:tab w:val="center" w:pos="0"/>
        </w:tabs>
      </w:pPr>
      <w:proofErr w:type="spellStart"/>
      <w:r w:rsidRPr="009550C0">
        <w:rPr>
          <w:b/>
          <w:bCs/>
        </w:rPr>
        <w:t>Articon</w:t>
      </w:r>
      <w:proofErr w:type="spellEnd"/>
      <w:r w:rsidRPr="009550C0">
        <w:rPr>
          <w:b/>
          <w:bCs/>
        </w:rPr>
        <w:t xml:space="preserve"> Nigeria Limited, Lagos, Nigeria</w:t>
      </w:r>
      <w:r>
        <w:tab/>
      </w:r>
      <w:r>
        <w:tab/>
      </w:r>
      <w:r>
        <w:tab/>
        <w:t xml:space="preserve">       </w:t>
      </w:r>
      <w:r w:rsidR="009550C0">
        <w:t xml:space="preserve">            </w:t>
      </w:r>
      <w:r w:rsidR="003672BA" w:rsidRPr="00790766">
        <w:t>April 2017 – March 2018</w:t>
      </w:r>
      <w:r w:rsidR="003672BA" w:rsidRPr="00790766">
        <w:tab/>
      </w:r>
    </w:p>
    <w:p w14:paraId="09C54A38" w14:textId="59EE8D40" w:rsidR="003672BA" w:rsidRPr="00790766" w:rsidRDefault="003672BA" w:rsidP="003672BA">
      <w:pPr>
        <w:tabs>
          <w:tab w:val="center" w:pos="0"/>
        </w:tabs>
      </w:pPr>
      <w:r w:rsidRPr="00790766">
        <w:rPr>
          <w:bCs/>
        </w:rPr>
        <w:t>Construction Manager</w:t>
      </w:r>
      <w:r w:rsidRPr="00790766">
        <w:rPr>
          <w:b/>
        </w:rPr>
        <w:tab/>
      </w:r>
      <w:r w:rsidRPr="00790766">
        <w:rPr>
          <w:b/>
        </w:rPr>
        <w:tab/>
      </w:r>
      <w:r w:rsidRPr="00790766">
        <w:rPr>
          <w:b/>
        </w:rPr>
        <w:tab/>
      </w:r>
      <w:r w:rsidRPr="00790766">
        <w:rPr>
          <w:b/>
        </w:rPr>
        <w:tab/>
        <w:t xml:space="preserve"> </w:t>
      </w:r>
    </w:p>
    <w:p w14:paraId="69839C0B" w14:textId="3B6C5A74" w:rsidR="00087E31" w:rsidRDefault="00087E31" w:rsidP="004C5E59">
      <w:pPr>
        <w:pStyle w:val="ListParagraph"/>
        <w:numPr>
          <w:ilvl w:val="0"/>
          <w:numId w:val="4"/>
        </w:numPr>
        <w:tabs>
          <w:tab w:val="center" w:pos="0"/>
        </w:tabs>
      </w:pPr>
      <w:r>
        <w:t xml:space="preserve">Oversee the </w:t>
      </w:r>
      <w:r w:rsidR="00102D50">
        <w:t xml:space="preserve">planning and </w:t>
      </w:r>
      <w:r>
        <w:t xml:space="preserve">construction operations for </w:t>
      </w:r>
      <w:r w:rsidR="000B52AC">
        <w:t>4</w:t>
      </w:r>
      <w:r>
        <w:t xml:space="preserve"> faculty building</w:t>
      </w:r>
      <w:r w:rsidR="000B52AC">
        <w:t>s</w:t>
      </w:r>
      <w:r>
        <w:t xml:space="preserve"> at the University of Africa, Bayelsa state, Nigeria</w:t>
      </w:r>
      <w:r w:rsidR="001D12F4">
        <w:t>.</w:t>
      </w:r>
      <w:r>
        <w:t xml:space="preserve"> </w:t>
      </w:r>
    </w:p>
    <w:p w14:paraId="7906362C" w14:textId="6CE67F5C" w:rsidR="00087E31" w:rsidRDefault="00087E31" w:rsidP="004C5E59">
      <w:pPr>
        <w:pStyle w:val="ListParagraph"/>
        <w:numPr>
          <w:ilvl w:val="0"/>
          <w:numId w:val="4"/>
        </w:numPr>
        <w:tabs>
          <w:tab w:val="center" w:pos="0"/>
        </w:tabs>
      </w:pPr>
      <w:r>
        <w:t>Produce daily and weekly report</w:t>
      </w:r>
      <w:r w:rsidR="00EF058A">
        <w:t>s</w:t>
      </w:r>
      <w:r>
        <w:t xml:space="preserve"> and progress of work. </w:t>
      </w:r>
    </w:p>
    <w:p w14:paraId="1E4FAD60" w14:textId="61B0EA4D" w:rsidR="003672BA" w:rsidRPr="00790766" w:rsidRDefault="00087E31" w:rsidP="004C5E59">
      <w:pPr>
        <w:pStyle w:val="ListParagraph"/>
        <w:numPr>
          <w:ilvl w:val="0"/>
          <w:numId w:val="4"/>
        </w:numPr>
        <w:tabs>
          <w:tab w:val="center" w:pos="0"/>
        </w:tabs>
      </w:pPr>
      <w:r>
        <w:t xml:space="preserve">Produce daily cash flow information, </w:t>
      </w:r>
      <w:r w:rsidR="00EF058A">
        <w:t xml:space="preserve">and </w:t>
      </w:r>
      <w:r>
        <w:t>material inventory to meet the project program.</w:t>
      </w:r>
      <w:r w:rsidR="003672BA" w:rsidRPr="00790766">
        <w:tab/>
      </w:r>
      <w:r w:rsidR="003672BA" w:rsidRPr="00790766">
        <w:tab/>
      </w:r>
      <w:r w:rsidR="003672BA" w:rsidRPr="00790766">
        <w:tab/>
      </w:r>
      <w:r w:rsidR="003672BA" w:rsidRPr="00790766">
        <w:tab/>
      </w:r>
      <w:r w:rsidR="003672BA" w:rsidRPr="00790766">
        <w:tab/>
      </w:r>
    </w:p>
    <w:p w14:paraId="1C4A465D" w14:textId="52219BEF" w:rsidR="00C94D4F" w:rsidRDefault="00721A9E" w:rsidP="003672BA">
      <w:pPr>
        <w:tabs>
          <w:tab w:val="center" w:pos="0"/>
        </w:tabs>
      </w:pPr>
      <w:r w:rsidRPr="00393324">
        <w:rPr>
          <w:b/>
          <w:bCs/>
        </w:rPr>
        <w:t>Mc Ahad Shelters Limited, Lagos, Nigeria</w:t>
      </w:r>
      <w:r w:rsidRPr="00393324">
        <w:rPr>
          <w:b/>
          <w:bCs/>
        </w:rPr>
        <w:tab/>
      </w:r>
      <w:r>
        <w:rPr>
          <w:bCs/>
        </w:rPr>
        <w:tab/>
      </w:r>
      <w:r>
        <w:rPr>
          <w:bCs/>
        </w:rPr>
        <w:tab/>
      </w:r>
      <w:r w:rsidR="005D37D2">
        <w:rPr>
          <w:bCs/>
        </w:rPr>
        <w:t xml:space="preserve">    </w:t>
      </w:r>
      <w:r w:rsidR="003672BA" w:rsidRPr="00790766">
        <w:t>October 2016 – April 2017</w:t>
      </w:r>
    </w:p>
    <w:p w14:paraId="020FB6D7" w14:textId="77777777" w:rsidR="0001260D" w:rsidRDefault="00C94D4F" w:rsidP="003672BA">
      <w:pPr>
        <w:tabs>
          <w:tab w:val="center" w:pos="0"/>
        </w:tabs>
      </w:pPr>
      <w:r w:rsidRPr="00790766">
        <w:rPr>
          <w:bCs/>
        </w:rPr>
        <w:t>Site Engineer</w:t>
      </w:r>
    </w:p>
    <w:p w14:paraId="4BA4BC56" w14:textId="1762005D" w:rsidR="00726D95" w:rsidRDefault="0001260D" w:rsidP="004C5E59">
      <w:pPr>
        <w:pStyle w:val="ListParagraph"/>
        <w:numPr>
          <w:ilvl w:val="0"/>
          <w:numId w:val="8"/>
        </w:numPr>
        <w:tabs>
          <w:tab w:val="center" w:pos="0"/>
        </w:tabs>
      </w:pPr>
      <w:r>
        <w:t xml:space="preserve">Supervised the construction operations for a </w:t>
      </w:r>
      <w:r w:rsidR="004D7C7A">
        <w:t>three-story</w:t>
      </w:r>
      <w:r w:rsidR="00B52CCD">
        <w:t xml:space="preserve"> residential </w:t>
      </w:r>
      <w:r w:rsidR="00F343B2">
        <w:t>construction.</w:t>
      </w:r>
    </w:p>
    <w:p w14:paraId="685EFF41" w14:textId="3718C0AF" w:rsidR="003672BA" w:rsidRPr="00790766" w:rsidRDefault="003672BA" w:rsidP="00726D95">
      <w:pPr>
        <w:pStyle w:val="ListParagraph"/>
        <w:tabs>
          <w:tab w:val="center" w:pos="0"/>
        </w:tabs>
      </w:pPr>
      <w:r w:rsidRPr="00790766">
        <w:tab/>
      </w:r>
      <w:r w:rsidRPr="00790766">
        <w:tab/>
      </w:r>
    </w:p>
    <w:p w14:paraId="38F10E44" w14:textId="284EA47F" w:rsidR="00BA6D9A" w:rsidRDefault="00427F3F" w:rsidP="003672BA">
      <w:pPr>
        <w:tabs>
          <w:tab w:val="center" w:pos="0"/>
        </w:tabs>
      </w:pPr>
      <w:r w:rsidRPr="00393324">
        <w:rPr>
          <w:b/>
          <w:bCs/>
        </w:rPr>
        <w:t xml:space="preserve">Prowess Engineering Limited, Lagos, Nigeria            </w:t>
      </w:r>
      <w:r w:rsidR="00393324">
        <w:tab/>
      </w:r>
      <w:r w:rsidR="00393324">
        <w:tab/>
        <w:t xml:space="preserve">  </w:t>
      </w:r>
      <w:r w:rsidR="005D37D2">
        <w:t xml:space="preserve">  </w:t>
      </w:r>
      <w:r w:rsidR="00393324">
        <w:t xml:space="preserve"> </w:t>
      </w:r>
      <w:r w:rsidR="003672BA" w:rsidRPr="00790766">
        <w:t>May 2012</w:t>
      </w:r>
      <w:r w:rsidR="005D37D2">
        <w:t xml:space="preserve"> </w:t>
      </w:r>
      <w:r w:rsidR="003672BA" w:rsidRPr="00790766">
        <w:t>–</w:t>
      </w:r>
      <w:r w:rsidR="005D37D2">
        <w:t xml:space="preserve"> </w:t>
      </w:r>
      <w:r w:rsidR="003672BA" w:rsidRPr="00790766">
        <w:t>October 2016</w:t>
      </w:r>
    </w:p>
    <w:p w14:paraId="1F735FD8" w14:textId="3873437E" w:rsidR="003672BA" w:rsidRPr="00790766" w:rsidRDefault="003672BA" w:rsidP="003672BA">
      <w:pPr>
        <w:tabs>
          <w:tab w:val="center" w:pos="0"/>
        </w:tabs>
      </w:pPr>
      <w:r w:rsidRPr="00790766">
        <w:rPr>
          <w:bCs/>
        </w:rPr>
        <w:t>Structural Engineer in Training / Site Engineer</w:t>
      </w:r>
      <w:r w:rsidRPr="00790766">
        <w:rPr>
          <w:bCs/>
        </w:rPr>
        <w:tab/>
      </w:r>
      <w:r w:rsidRPr="00790766">
        <w:rPr>
          <w:b/>
        </w:rPr>
        <w:tab/>
        <w:t xml:space="preserve">                        </w:t>
      </w:r>
    </w:p>
    <w:p w14:paraId="2A3C2556" w14:textId="41BFB31B" w:rsidR="00221A69" w:rsidRDefault="006525CE" w:rsidP="004C5E59">
      <w:pPr>
        <w:pStyle w:val="ListParagraph"/>
        <w:numPr>
          <w:ilvl w:val="1"/>
          <w:numId w:val="5"/>
        </w:numPr>
        <w:tabs>
          <w:tab w:val="center" w:pos="0"/>
        </w:tabs>
      </w:pPr>
      <w:r>
        <w:t>Carried out a</w:t>
      </w:r>
      <w:r w:rsidR="00221A69">
        <w:t xml:space="preserve">nalysis and design of structural members in </w:t>
      </w:r>
      <w:r w:rsidR="00F343B2">
        <w:t>buildings.</w:t>
      </w:r>
      <w:r w:rsidR="00221A69">
        <w:t xml:space="preserve"> </w:t>
      </w:r>
    </w:p>
    <w:p w14:paraId="60711E1F" w14:textId="275396FE" w:rsidR="00221A69" w:rsidRDefault="00221A69" w:rsidP="004C5E59">
      <w:pPr>
        <w:pStyle w:val="ListParagraph"/>
        <w:numPr>
          <w:ilvl w:val="1"/>
          <w:numId w:val="5"/>
        </w:numPr>
        <w:tabs>
          <w:tab w:val="center" w:pos="0"/>
        </w:tabs>
      </w:pPr>
      <w:r>
        <w:t xml:space="preserve">Prepared details of structural designs </w:t>
      </w:r>
    </w:p>
    <w:p w14:paraId="6E9D68D8" w14:textId="5B196BCE" w:rsidR="00221A69" w:rsidRDefault="00837F69" w:rsidP="004C5E59">
      <w:pPr>
        <w:pStyle w:val="ListParagraph"/>
        <w:numPr>
          <w:ilvl w:val="1"/>
          <w:numId w:val="5"/>
        </w:numPr>
        <w:tabs>
          <w:tab w:val="center" w:pos="0"/>
        </w:tabs>
      </w:pPr>
      <w:r>
        <w:t>P</w:t>
      </w:r>
      <w:r w:rsidR="006525CE">
        <w:t>erf</w:t>
      </w:r>
      <w:r>
        <w:t xml:space="preserve">ormed </w:t>
      </w:r>
      <w:r w:rsidR="00221A69">
        <w:t>supervision, planning, execution, organization, and control</w:t>
      </w:r>
      <w:r>
        <w:t xml:space="preserve"> for construction project</w:t>
      </w:r>
      <w:r w:rsidR="00EF058A">
        <w:t>s</w:t>
      </w:r>
      <w:r>
        <w:t xml:space="preserve"> such as buildings and </w:t>
      </w:r>
      <w:r w:rsidR="00CC76C5">
        <w:t xml:space="preserve">pile installation for </w:t>
      </w:r>
      <w:r>
        <w:t>bridges</w:t>
      </w:r>
      <w:r w:rsidR="00221A69">
        <w:t xml:space="preserve">. </w:t>
      </w:r>
    </w:p>
    <w:p w14:paraId="5D33CED2" w14:textId="4089A396" w:rsidR="00221A69" w:rsidRDefault="00221A69" w:rsidP="004C5E59">
      <w:pPr>
        <w:pStyle w:val="ListParagraph"/>
        <w:numPr>
          <w:ilvl w:val="1"/>
          <w:numId w:val="5"/>
        </w:numPr>
        <w:tabs>
          <w:tab w:val="center" w:pos="0"/>
        </w:tabs>
      </w:pPr>
      <w:r>
        <w:t>Produced weekly report</w:t>
      </w:r>
      <w:r w:rsidR="00FA4973">
        <w:t>s</w:t>
      </w:r>
      <w:r>
        <w:t xml:space="preserve"> and progress of work on design and construction</w:t>
      </w:r>
      <w:r w:rsidR="00CC76C5">
        <w:t xml:space="preserve"> task</w:t>
      </w:r>
      <w:r w:rsidR="00FA4973">
        <w:t>s</w:t>
      </w:r>
      <w:r>
        <w:t xml:space="preserve">. </w:t>
      </w:r>
    </w:p>
    <w:p w14:paraId="4150A6C0" w14:textId="4E19F1DC" w:rsidR="00F343B2" w:rsidRDefault="002848BC" w:rsidP="004C5E59">
      <w:pPr>
        <w:pStyle w:val="ListParagraph"/>
        <w:numPr>
          <w:ilvl w:val="1"/>
          <w:numId w:val="5"/>
        </w:numPr>
        <w:tabs>
          <w:tab w:val="center" w:pos="0"/>
        </w:tabs>
      </w:pPr>
      <w:r>
        <w:lastRenderedPageBreak/>
        <w:t>M</w:t>
      </w:r>
      <w:r w:rsidR="00F343B2">
        <w:t>o</w:t>
      </w:r>
      <w:r>
        <w:t>ni</w:t>
      </w:r>
      <w:r w:rsidR="00F343B2">
        <w:t>tor and report</w:t>
      </w:r>
      <w:r w:rsidR="00221A69">
        <w:t xml:space="preserve"> daily cash flow information and material inventory to meet the project program</w:t>
      </w:r>
      <w:r w:rsidR="00F343B2">
        <w:t>.</w:t>
      </w:r>
    </w:p>
    <w:p w14:paraId="08925A8F" w14:textId="77777777" w:rsidR="00B64A7C" w:rsidRDefault="003672BA" w:rsidP="00F343B2">
      <w:pPr>
        <w:pStyle w:val="ListParagraph"/>
        <w:tabs>
          <w:tab w:val="center" w:pos="0"/>
        </w:tabs>
      </w:pPr>
      <w:r w:rsidRPr="00790766">
        <w:tab/>
      </w:r>
      <w:r w:rsidRPr="00790766">
        <w:tab/>
      </w:r>
    </w:p>
    <w:p w14:paraId="6D417D64" w14:textId="45E8A1C2" w:rsidR="003672BA" w:rsidRPr="00C87B37" w:rsidRDefault="003672BA" w:rsidP="00F343B2">
      <w:pPr>
        <w:pStyle w:val="ListParagraph"/>
        <w:tabs>
          <w:tab w:val="center" w:pos="0"/>
        </w:tabs>
      </w:pPr>
      <w:r w:rsidRPr="00790766">
        <w:tab/>
      </w:r>
      <w:r w:rsidRPr="00790766">
        <w:tab/>
      </w:r>
    </w:p>
    <w:p w14:paraId="2AC4EDEB" w14:textId="7E7EAB86" w:rsidR="00221A69" w:rsidRDefault="005D37D2" w:rsidP="003672BA">
      <w:pPr>
        <w:tabs>
          <w:tab w:val="center" w:pos="0"/>
        </w:tabs>
      </w:pPr>
      <w:r w:rsidRPr="00620D13">
        <w:rPr>
          <w:b/>
          <w:bCs/>
        </w:rPr>
        <w:t>H.A and Associates Nigeria Limited</w:t>
      </w:r>
      <w:r w:rsidRPr="00790766">
        <w:t xml:space="preserve"> </w:t>
      </w:r>
      <w:r>
        <w:tab/>
      </w:r>
      <w:r>
        <w:tab/>
      </w:r>
      <w:r>
        <w:tab/>
      </w:r>
      <w:r w:rsidR="00886A06">
        <w:t xml:space="preserve">      </w:t>
      </w:r>
      <w:r w:rsidR="003672BA" w:rsidRPr="00790766">
        <w:t xml:space="preserve">October 2008 </w:t>
      </w:r>
      <w:r w:rsidR="00886A06" w:rsidRPr="00790766">
        <w:t>–</w:t>
      </w:r>
      <w:r w:rsidR="00886A06">
        <w:t xml:space="preserve"> </w:t>
      </w:r>
      <w:r w:rsidR="003672BA" w:rsidRPr="00790766">
        <w:t>December 2009</w:t>
      </w:r>
    </w:p>
    <w:p w14:paraId="7D8F4EFB" w14:textId="4341EA3F" w:rsidR="00C87B37" w:rsidRPr="00D05B3E" w:rsidRDefault="003672BA" w:rsidP="00D05B3E">
      <w:pPr>
        <w:tabs>
          <w:tab w:val="center" w:pos="0"/>
        </w:tabs>
        <w:rPr>
          <w:b/>
        </w:rPr>
      </w:pPr>
      <w:r w:rsidRPr="00790766">
        <w:rPr>
          <w:bCs/>
        </w:rPr>
        <w:t>Site supervisor (Internship)</w:t>
      </w:r>
      <w:r w:rsidRPr="00790766">
        <w:rPr>
          <w:bCs/>
        </w:rPr>
        <w:tab/>
      </w:r>
    </w:p>
    <w:p w14:paraId="09F45A3D" w14:textId="77777777" w:rsidR="007850F6" w:rsidRDefault="00D05B3E" w:rsidP="004C5E59">
      <w:pPr>
        <w:pStyle w:val="ListParagraph"/>
        <w:numPr>
          <w:ilvl w:val="0"/>
          <w:numId w:val="6"/>
        </w:numPr>
        <w:tabs>
          <w:tab w:val="center" w:pos="0"/>
        </w:tabs>
      </w:pPr>
      <w:r>
        <w:t>Carried out p</w:t>
      </w:r>
      <w:r w:rsidR="00C87B37">
        <w:t xml:space="preserve">lanning, budgeting, and supervision of labor, </w:t>
      </w:r>
      <w:r w:rsidR="00D07C61">
        <w:t>material,</w:t>
      </w:r>
      <w:r w:rsidR="00C87B37">
        <w:t xml:space="preserve"> and work procedure</w:t>
      </w:r>
      <w:r w:rsidR="00174B3E">
        <w:t>s</w:t>
      </w:r>
      <w:r w:rsidR="00C87B37">
        <w:t>.</w:t>
      </w:r>
      <w:r w:rsidR="003672BA" w:rsidRPr="00790766">
        <w:tab/>
      </w:r>
    </w:p>
    <w:p w14:paraId="34C110F6" w14:textId="77777777" w:rsidR="007850F6" w:rsidRDefault="007850F6" w:rsidP="007850F6">
      <w:pPr>
        <w:tabs>
          <w:tab w:val="center" w:pos="0"/>
        </w:tabs>
      </w:pPr>
    </w:p>
    <w:p w14:paraId="48AC44CC" w14:textId="6DB46F4D" w:rsidR="002D17CE" w:rsidRPr="00714F5A" w:rsidRDefault="003672BA" w:rsidP="007850F6">
      <w:pPr>
        <w:tabs>
          <w:tab w:val="center" w:pos="0"/>
        </w:tabs>
      </w:pPr>
      <w:r w:rsidRPr="00790766">
        <w:tab/>
      </w:r>
      <w:r w:rsidRPr="00790766">
        <w:tab/>
      </w:r>
      <w:r w:rsidRPr="00790766">
        <w:tab/>
      </w:r>
      <w:r w:rsidRPr="00790766">
        <w:tab/>
      </w:r>
      <w:r w:rsidRPr="00790766">
        <w:tab/>
      </w:r>
      <w:r w:rsidRPr="00790766">
        <w:tab/>
      </w:r>
      <w:r w:rsidRPr="00790766">
        <w:tab/>
      </w:r>
      <w:r w:rsidRPr="00790766">
        <w:tab/>
      </w:r>
    </w:p>
    <w:p w14:paraId="1D2B7063" w14:textId="637F4A94" w:rsidR="00EF65BE" w:rsidRPr="00790766" w:rsidRDefault="00CD6015" w:rsidP="00423334">
      <w:pPr>
        <w:pBdr>
          <w:bottom w:val="single" w:sz="4" w:space="1" w:color="auto"/>
        </w:pBdr>
        <w:rPr>
          <w:rFonts w:eastAsia="Times New Roman"/>
          <w:lang w:eastAsia="zh-TW"/>
        </w:rPr>
      </w:pPr>
      <w:r w:rsidRPr="00790766">
        <w:rPr>
          <w:rFonts w:eastAsia="Times New Roman"/>
          <w:b/>
          <w:color w:val="000000"/>
          <w:lang w:eastAsia="zh-TW"/>
        </w:rPr>
        <w:t>PRESENTATION</w:t>
      </w:r>
      <w:r w:rsidR="00EF65BE" w:rsidRPr="00790766">
        <w:rPr>
          <w:rFonts w:eastAsia="Times New Roman"/>
          <w:b/>
          <w:color w:val="000000"/>
          <w:lang w:eastAsia="zh-TW"/>
        </w:rPr>
        <w:tab/>
      </w:r>
    </w:p>
    <w:p w14:paraId="4658BD7C" w14:textId="77777777" w:rsidR="000B52AC" w:rsidRPr="000B52AC" w:rsidRDefault="000B52AC" w:rsidP="004C5E59">
      <w:pPr>
        <w:pStyle w:val="ListParagraph"/>
        <w:numPr>
          <w:ilvl w:val="0"/>
          <w:numId w:val="14"/>
        </w:numPr>
        <w:rPr>
          <w:b/>
          <w:bCs/>
          <w:lang w:eastAsia="en-US"/>
        </w:rPr>
      </w:pPr>
      <w:r w:rsidRPr="000B52AC">
        <w:rPr>
          <w:b/>
          <w:bCs/>
          <w:lang w:eastAsia="zh-TW"/>
        </w:rPr>
        <w:t>2024 ASCE Construction Research</w:t>
      </w:r>
      <w:r w:rsidRPr="000B52AC">
        <w:rPr>
          <w:b/>
          <w:bCs/>
          <w:lang w:eastAsia="en-US"/>
        </w:rPr>
        <w:t xml:space="preserve"> Conference, Des Moines, Iowa, USA. </w:t>
      </w:r>
    </w:p>
    <w:p w14:paraId="14BA0A2E" w14:textId="763EA671" w:rsidR="00E933D0" w:rsidRPr="000B52AC" w:rsidRDefault="00156218" w:rsidP="004C5E59">
      <w:pPr>
        <w:pStyle w:val="ListParagraph"/>
        <w:numPr>
          <w:ilvl w:val="0"/>
          <w:numId w:val="15"/>
        </w:numPr>
      </w:pPr>
      <w:r w:rsidRPr="000B52AC">
        <w:t>Information Modeling for Construction Robot Task Planning and Simulation in 4D BIM</w:t>
      </w:r>
      <w:r w:rsidR="00E933D0" w:rsidRPr="000B52AC">
        <w:t xml:space="preserve">.  </w:t>
      </w:r>
    </w:p>
    <w:p w14:paraId="5B790E8A" w14:textId="1F3A4272" w:rsidR="000B52AC" w:rsidRPr="000B52AC" w:rsidRDefault="00174B3E" w:rsidP="004C5E59">
      <w:pPr>
        <w:pStyle w:val="ListParagraph"/>
        <w:numPr>
          <w:ilvl w:val="0"/>
          <w:numId w:val="15"/>
        </w:numPr>
        <w:rPr>
          <w:rFonts w:eastAsia="Times New Roman"/>
          <w:color w:val="424240"/>
          <w:lang w:eastAsia="en-US"/>
        </w:rPr>
      </w:pPr>
      <w:r w:rsidRPr="000B52AC">
        <w:t>Human-Aware Safe Robot Control and Monitoring System for Operations in Congested Indoor</w:t>
      </w:r>
      <w:r w:rsidR="000B52AC" w:rsidRPr="000B52AC">
        <w:t xml:space="preserve"> </w:t>
      </w:r>
      <w:r w:rsidRPr="000B52AC">
        <w:t>Construction Environment</w:t>
      </w:r>
      <w:r w:rsidR="000B52AC" w:rsidRPr="000B52AC">
        <w:t>.</w:t>
      </w:r>
    </w:p>
    <w:p w14:paraId="27D7A31A" w14:textId="77777777" w:rsidR="000B52AC" w:rsidRPr="000B52AC" w:rsidRDefault="000B52AC" w:rsidP="000B52AC">
      <w:pPr>
        <w:ind w:left="360"/>
        <w:rPr>
          <w:rFonts w:eastAsia="Times New Roman"/>
          <w:color w:val="424240"/>
          <w:lang w:eastAsia="en-US"/>
        </w:rPr>
      </w:pPr>
    </w:p>
    <w:p w14:paraId="17BCE84D" w14:textId="1DA3D7A2" w:rsidR="000B52AC" w:rsidRPr="000B52AC" w:rsidRDefault="000B52AC" w:rsidP="004C5E59">
      <w:pPr>
        <w:pStyle w:val="ListParagraph"/>
        <w:numPr>
          <w:ilvl w:val="0"/>
          <w:numId w:val="14"/>
        </w:numPr>
        <w:rPr>
          <w:b/>
          <w:bCs/>
        </w:rPr>
      </w:pPr>
      <w:r w:rsidRPr="000B52AC">
        <w:rPr>
          <w:b/>
          <w:bCs/>
        </w:rPr>
        <w:t>38th International Symposium on Automation and Robotics in Construction (ISARC, 2021), Dubai, UAE.</w:t>
      </w:r>
    </w:p>
    <w:p w14:paraId="672FAF3E" w14:textId="54422203" w:rsidR="004C2F45" w:rsidRDefault="00EF65BE" w:rsidP="004C5E59">
      <w:pPr>
        <w:pStyle w:val="ListParagraph"/>
        <w:numPr>
          <w:ilvl w:val="0"/>
          <w:numId w:val="16"/>
        </w:numPr>
      </w:pPr>
      <w:r w:rsidRPr="000B52AC">
        <w:t xml:space="preserve">Robotics Applicability for Routine Operator Tasks in Nuclear Power Plants Facilities. </w:t>
      </w:r>
    </w:p>
    <w:p w14:paraId="3DEAD8F6" w14:textId="77777777" w:rsidR="000B52AC" w:rsidRPr="000B52AC" w:rsidRDefault="000B52AC" w:rsidP="000B52AC"/>
    <w:p w14:paraId="23F388BB" w14:textId="77777777" w:rsidR="000B52AC" w:rsidRPr="000B52AC" w:rsidRDefault="000B52AC" w:rsidP="004C5E59">
      <w:pPr>
        <w:pStyle w:val="ListParagraph"/>
        <w:numPr>
          <w:ilvl w:val="0"/>
          <w:numId w:val="22"/>
        </w:numPr>
        <w:rPr>
          <w:b/>
          <w:bCs/>
        </w:rPr>
      </w:pPr>
      <w:r w:rsidRPr="000B52AC">
        <w:rPr>
          <w:b/>
          <w:bCs/>
        </w:rPr>
        <w:t>2021 ASCE International Conference on Computing in Civil Engineering (i3CE2021), Orlando, Florida, USA.</w:t>
      </w:r>
    </w:p>
    <w:p w14:paraId="7180C11A" w14:textId="659C34DB" w:rsidR="000B52AC" w:rsidRPr="000B52AC" w:rsidRDefault="004D1A1B" w:rsidP="004C5E59">
      <w:pPr>
        <w:pStyle w:val="ListParagraph"/>
        <w:numPr>
          <w:ilvl w:val="1"/>
          <w:numId w:val="22"/>
        </w:numPr>
        <w:rPr>
          <w:i/>
          <w:iCs/>
        </w:rPr>
      </w:pPr>
      <w:r w:rsidRPr="000B52AC">
        <w:rPr>
          <w:color w:val="000000"/>
          <w:lang w:eastAsia="zh-TW"/>
        </w:rPr>
        <w:t xml:space="preserve">Autonomous Building Occupancy Monitoring Using Robots. </w:t>
      </w:r>
      <w:r w:rsidRPr="000B52AC">
        <w:rPr>
          <w:i/>
          <w:iCs/>
          <w:color w:val="424240"/>
        </w:rPr>
        <w:t>(Publication ranked in the top 10 percent for the conference)</w:t>
      </w:r>
    </w:p>
    <w:p w14:paraId="24F47602" w14:textId="77777777" w:rsidR="000B52AC" w:rsidRPr="000B52AC" w:rsidRDefault="000B52AC" w:rsidP="000B52AC">
      <w:pPr>
        <w:pStyle w:val="ListParagraph"/>
        <w:ind w:left="1440"/>
        <w:rPr>
          <w:i/>
          <w:iCs/>
        </w:rPr>
      </w:pPr>
    </w:p>
    <w:p w14:paraId="422FBED4" w14:textId="605DF89D" w:rsidR="000B52AC" w:rsidRPr="000B52AC" w:rsidRDefault="000B52AC" w:rsidP="004C5E59">
      <w:pPr>
        <w:pStyle w:val="ListParagraph"/>
        <w:numPr>
          <w:ilvl w:val="0"/>
          <w:numId w:val="22"/>
        </w:numPr>
        <w:rPr>
          <w:b/>
          <w:bCs/>
          <w:i/>
          <w:iCs/>
        </w:rPr>
      </w:pPr>
      <w:r w:rsidRPr="000B52AC">
        <w:rPr>
          <w:b/>
          <w:bCs/>
        </w:rPr>
        <w:t>Nigerian section of the American Society of Civil Engineers (ASCE)</w:t>
      </w:r>
      <w:r>
        <w:rPr>
          <w:b/>
          <w:bCs/>
        </w:rPr>
        <w:t xml:space="preserve">, </w:t>
      </w:r>
      <w:r w:rsidRPr="000B52AC">
        <w:rPr>
          <w:b/>
          <w:bCs/>
        </w:rPr>
        <w:t>4</w:t>
      </w:r>
      <w:r w:rsidRPr="000B52AC">
        <w:rPr>
          <w:b/>
          <w:bCs/>
          <w:vertAlign w:val="superscript"/>
        </w:rPr>
        <w:t>th</w:t>
      </w:r>
      <w:r w:rsidRPr="000B52AC">
        <w:rPr>
          <w:b/>
          <w:bCs/>
        </w:rPr>
        <w:t xml:space="preserve"> Quarterly </w:t>
      </w:r>
      <w:r>
        <w:rPr>
          <w:b/>
          <w:bCs/>
        </w:rPr>
        <w:t>M</w:t>
      </w:r>
      <w:r w:rsidRPr="000B52AC">
        <w:rPr>
          <w:b/>
          <w:bCs/>
        </w:rPr>
        <w:t xml:space="preserve">eeting. </w:t>
      </w:r>
    </w:p>
    <w:p w14:paraId="56CB1CA3" w14:textId="355DA0D4" w:rsidR="000B52AC" w:rsidRDefault="000B52AC" w:rsidP="004C5E59">
      <w:pPr>
        <w:pStyle w:val="nova-legacy-e-listitem"/>
        <w:numPr>
          <w:ilvl w:val="1"/>
          <w:numId w:val="22"/>
        </w:numPr>
        <w:shd w:val="clear" w:color="auto" w:fill="FFFFFF"/>
        <w:spacing w:after="120" w:afterAutospacing="0"/>
      </w:pPr>
      <w:r>
        <w:t>Introduction to Building Information Modelling (BIM).  - 2019</w:t>
      </w:r>
    </w:p>
    <w:p w14:paraId="6510F52E" w14:textId="08B01381" w:rsidR="000B52AC" w:rsidRDefault="000B52AC" w:rsidP="004C5E59">
      <w:pPr>
        <w:pStyle w:val="nova-legacy-e-listitem"/>
        <w:numPr>
          <w:ilvl w:val="1"/>
          <w:numId w:val="22"/>
        </w:numPr>
        <w:shd w:val="clear" w:color="auto" w:fill="FFFFFF"/>
        <w:spacing w:after="120" w:afterAutospacing="0"/>
      </w:pPr>
      <w:r>
        <w:t>Electronic Tendering System in Nigeria; Awareness, Barriers, and Drivers -2016</w:t>
      </w:r>
    </w:p>
    <w:p w14:paraId="62989692" w14:textId="77777777" w:rsidR="009E2C01" w:rsidRDefault="009E2C01" w:rsidP="009E2C01">
      <w:pPr>
        <w:rPr>
          <w:rFonts w:eastAsia="Times New Roman"/>
          <w:color w:val="000000"/>
          <w:lang w:eastAsia="zh-TW"/>
        </w:rPr>
      </w:pPr>
    </w:p>
    <w:p w14:paraId="2CC9B8AC" w14:textId="77777777" w:rsidR="009E2C01" w:rsidRPr="009E2C01" w:rsidRDefault="009E2C01" w:rsidP="009E2C01">
      <w:pPr>
        <w:pBdr>
          <w:bottom w:val="single" w:sz="4" w:space="1" w:color="auto"/>
        </w:pBdr>
        <w:rPr>
          <w:b/>
          <w:bCs/>
        </w:rPr>
      </w:pPr>
      <w:r w:rsidRPr="00407788">
        <w:rPr>
          <w:b/>
          <w:bCs/>
          <w:lang w:eastAsia="en-US"/>
        </w:rPr>
        <w:t>PROFESSIONAL ACTIVITIES</w:t>
      </w:r>
    </w:p>
    <w:p w14:paraId="51BE76E6" w14:textId="41CB7F3F" w:rsidR="009E2C01" w:rsidRPr="000B52AC" w:rsidRDefault="000B52AC" w:rsidP="004C5E59">
      <w:pPr>
        <w:pStyle w:val="ListParagraph"/>
        <w:numPr>
          <w:ilvl w:val="0"/>
          <w:numId w:val="30"/>
        </w:numPr>
        <w:rPr>
          <w:rFonts w:eastAsia="Times New Roman"/>
          <w:b/>
          <w:bCs/>
          <w:lang w:eastAsia="en-US"/>
        </w:rPr>
      </w:pPr>
      <w:r w:rsidRPr="000B52AC">
        <w:rPr>
          <w:b/>
          <w:bCs/>
          <w:lang w:eastAsia="en-US"/>
        </w:rPr>
        <w:t xml:space="preserve">Manuscript </w:t>
      </w:r>
      <w:r w:rsidR="009E2C01" w:rsidRPr="000B52AC">
        <w:rPr>
          <w:b/>
          <w:bCs/>
          <w:lang w:eastAsia="en-US"/>
        </w:rPr>
        <w:t>Reviewer</w:t>
      </w:r>
    </w:p>
    <w:p w14:paraId="12E43C49" w14:textId="125B3EB5" w:rsidR="009E2C01" w:rsidRPr="000B52AC" w:rsidRDefault="009E2C01" w:rsidP="004C5E59">
      <w:pPr>
        <w:pStyle w:val="ListParagraph"/>
        <w:numPr>
          <w:ilvl w:val="0"/>
          <w:numId w:val="29"/>
        </w:numPr>
        <w:rPr>
          <w:lang w:eastAsia="en-US"/>
        </w:rPr>
      </w:pPr>
      <w:r w:rsidRPr="000B52AC">
        <w:rPr>
          <w:lang w:eastAsia="en-US"/>
        </w:rPr>
        <w:t>Automation in Construction</w:t>
      </w:r>
      <w:r w:rsidR="000B52AC" w:rsidRPr="000B52AC">
        <w:rPr>
          <w:lang w:eastAsia="en-US"/>
        </w:rPr>
        <w:t xml:space="preserve"> </w:t>
      </w:r>
      <w:r w:rsidR="00355164">
        <w:rPr>
          <w:lang w:eastAsia="en-US"/>
        </w:rPr>
        <w:tab/>
      </w:r>
      <w:r w:rsidR="00355164">
        <w:rPr>
          <w:lang w:eastAsia="en-US"/>
        </w:rPr>
        <w:tab/>
      </w:r>
      <w:r w:rsidR="00355164">
        <w:rPr>
          <w:lang w:eastAsia="en-US"/>
        </w:rPr>
        <w:tab/>
      </w:r>
      <w:r w:rsidR="00355164">
        <w:rPr>
          <w:lang w:eastAsia="en-US"/>
        </w:rPr>
        <w:tab/>
      </w:r>
      <w:r w:rsidR="00355164">
        <w:rPr>
          <w:lang w:eastAsia="en-US"/>
        </w:rPr>
        <w:tab/>
      </w:r>
      <w:r w:rsidR="00355164">
        <w:rPr>
          <w:lang w:eastAsia="en-US"/>
        </w:rPr>
        <w:tab/>
      </w:r>
      <w:r w:rsidR="00355164">
        <w:rPr>
          <w:lang w:eastAsia="en-US"/>
        </w:rPr>
        <w:tab/>
        <w:t xml:space="preserve">    </w:t>
      </w:r>
      <w:r w:rsidR="00967C7D">
        <w:rPr>
          <w:lang w:eastAsia="en-US"/>
        </w:rPr>
        <w:t>2024 -</w:t>
      </w:r>
      <w:r w:rsidR="00355164">
        <w:rPr>
          <w:lang w:eastAsia="en-US"/>
        </w:rPr>
        <w:t xml:space="preserve"> </w:t>
      </w:r>
      <w:r w:rsidR="00967C7D">
        <w:rPr>
          <w:lang w:eastAsia="en-US"/>
        </w:rPr>
        <w:t>2</w:t>
      </w:r>
      <w:r w:rsidR="00355164">
        <w:rPr>
          <w:lang w:eastAsia="en-US"/>
        </w:rPr>
        <w:t>025</w:t>
      </w:r>
    </w:p>
    <w:p w14:paraId="58E9711E" w14:textId="0CD54D6A" w:rsidR="009E2C01" w:rsidRPr="000B52AC" w:rsidRDefault="009E2C01" w:rsidP="004C5E59">
      <w:pPr>
        <w:pStyle w:val="ListParagraph"/>
        <w:numPr>
          <w:ilvl w:val="0"/>
          <w:numId w:val="29"/>
        </w:numPr>
        <w:rPr>
          <w:lang w:eastAsia="en-US"/>
        </w:rPr>
      </w:pPr>
      <w:r w:rsidRPr="000B52AC">
        <w:t>Developments in the Built Environment</w:t>
      </w:r>
      <w:r w:rsidR="000B52AC" w:rsidRPr="000B52AC">
        <w:t xml:space="preserve"> </w:t>
      </w:r>
      <w:r w:rsidR="00355164">
        <w:tab/>
      </w:r>
      <w:r w:rsidR="00355164">
        <w:tab/>
      </w:r>
      <w:r w:rsidR="00355164">
        <w:tab/>
      </w:r>
      <w:r w:rsidR="00355164">
        <w:tab/>
      </w:r>
      <w:r w:rsidR="00355164">
        <w:tab/>
      </w:r>
      <w:r w:rsidR="00355164">
        <w:tab/>
        <w:t xml:space="preserve">   2024</w:t>
      </w:r>
    </w:p>
    <w:p w14:paraId="4B12D6DD" w14:textId="3FDB22E2" w:rsidR="009E2C01" w:rsidRPr="000B52AC" w:rsidRDefault="009E2C01" w:rsidP="004C5E59">
      <w:pPr>
        <w:pStyle w:val="ListParagraph"/>
        <w:numPr>
          <w:ilvl w:val="0"/>
          <w:numId w:val="29"/>
        </w:numPr>
        <w:rPr>
          <w:rFonts w:eastAsia="Times New Roman"/>
          <w:color w:val="000000"/>
          <w:lang w:eastAsia="zh-TW"/>
        </w:rPr>
      </w:pPr>
      <w:r w:rsidRPr="000B52AC">
        <w:t xml:space="preserve">Journal of Information Technology in </w:t>
      </w:r>
      <w:proofErr w:type="gramStart"/>
      <w:r w:rsidRPr="000B52AC">
        <w:t>Construction</w:t>
      </w:r>
      <w:r w:rsidR="000B52AC" w:rsidRPr="000B52AC">
        <w:t xml:space="preserve"> </w:t>
      </w:r>
      <w:r w:rsidR="009825F3">
        <w:t xml:space="preserve"> </w:t>
      </w:r>
      <w:r w:rsidR="009825F3">
        <w:tab/>
      </w:r>
      <w:proofErr w:type="gramEnd"/>
      <w:r w:rsidR="009825F3">
        <w:tab/>
      </w:r>
      <w:r w:rsidR="009825F3">
        <w:tab/>
      </w:r>
      <w:r w:rsidR="009825F3">
        <w:tab/>
        <w:t xml:space="preserve">   2024</w:t>
      </w:r>
    </w:p>
    <w:p w14:paraId="12FEBEA1" w14:textId="7E83C0D5" w:rsidR="000B52AC" w:rsidRPr="009E2C01" w:rsidRDefault="000B52AC" w:rsidP="004C5E59">
      <w:pPr>
        <w:pStyle w:val="ListParagraph"/>
        <w:numPr>
          <w:ilvl w:val="0"/>
          <w:numId w:val="29"/>
        </w:numPr>
        <w:rPr>
          <w:rFonts w:eastAsia="Times New Roman"/>
          <w:color w:val="000000"/>
          <w:lang w:eastAsia="zh-TW"/>
        </w:rPr>
      </w:pPr>
      <w:r>
        <w:t>2024 ASCE Construction Research Congress</w:t>
      </w:r>
      <w:r w:rsidRPr="000B52AC">
        <w:t xml:space="preserve"> </w:t>
      </w:r>
      <w:r w:rsidR="009825F3">
        <w:tab/>
      </w:r>
      <w:r w:rsidR="009825F3">
        <w:tab/>
      </w:r>
      <w:r w:rsidR="009825F3">
        <w:tab/>
      </w:r>
      <w:r w:rsidR="009825F3">
        <w:tab/>
      </w:r>
      <w:r w:rsidR="009825F3">
        <w:tab/>
        <w:t xml:space="preserve">   2024</w:t>
      </w:r>
    </w:p>
    <w:p w14:paraId="132E6AF6" w14:textId="6885EE69" w:rsidR="0004346A" w:rsidRPr="00790766" w:rsidRDefault="009B541C" w:rsidP="00785728">
      <w:r w:rsidRPr="00790766">
        <w:tab/>
      </w:r>
    </w:p>
    <w:p w14:paraId="59F39C7F" w14:textId="4B653EAE" w:rsidR="0004346A" w:rsidRPr="00790766" w:rsidRDefault="008B3A87" w:rsidP="0004346A">
      <w:pPr>
        <w:pBdr>
          <w:bottom w:val="single" w:sz="4" w:space="1" w:color="auto"/>
        </w:pBdr>
        <w:tabs>
          <w:tab w:val="center" w:pos="0"/>
        </w:tabs>
        <w:rPr>
          <w:b/>
        </w:rPr>
      </w:pPr>
      <w:r>
        <w:rPr>
          <w:b/>
        </w:rPr>
        <w:t>LEADERSHIP AND SERVICE</w:t>
      </w:r>
    </w:p>
    <w:p w14:paraId="498109D3" w14:textId="4D7F0CB6" w:rsidR="000B52AC" w:rsidRPr="000B52AC" w:rsidRDefault="000B52AC" w:rsidP="004C5E59">
      <w:pPr>
        <w:pStyle w:val="ListParagraph"/>
        <w:numPr>
          <w:ilvl w:val="0"/>
          <w:numId w:val="23"/>
        </w:numPr>
        <w:rPr>
          <w:b/>
          <w:bCs/>
        </w:rPr>
      </w:pPr>
      <w:r w:rsidRPr="000B52AC">
        <w:rPr>
          <w:b/>
          <w:bCs/>
        </w:rPr>
        <w:t>Co-Founder and General Secretary to the Board of Directors, BIM Africa Initiative, Abuja, Nigeria (</w:t>
      </w:r>
      <w:hyperlink r:id="rId15" w:history="1">
        <w:r w:rsidRPr="000B52AC">
          <w:rPr>
            <w:rStyle w:val="Hyperlink"/>
            <w:b/>
            <w:bCs/>
          </w:rPr>
          <w:t>https://bimafrica.org/</w:t>
        </w:r>
      </w:hyperlink>
      <w:r w:rsidRPr="000B52AC">
        <w:rPr>
          <w:b/>
          <w:bCs/>
        </w:rPr>
        <w:t>)</w:t>
      </w:r>
      <w:r>
        <w:rPr>
          <w:b/>
          <w:bCs/>
        </w:rPr>
        <w:t xml:space="preserve">                                               </w:t>
      </w:r>
      <w:r w:rsidRPr="00790766">
        <w:t>April 2018 – Present</w:t>
      </w:r>
    </w:p>
    <w:p w14:paraId="25EA2FC9" w14:textId="182F12EF" w:rsidR="00374A65" w:rsidRDefault="000B52AC" w:rsidP="004C5E59">
      <w:pPr>
        <w:pStyle w:val="ListParagraph"/>
        <w:numPr>
          <w:ilvl w:val="1"/>
          <w:numId w:val="22"/>
        </w:numPr>
      </w:pPr>
      <w:r w:rsidRPr="00374A65">
        <w:t xml:space="preserve">Organized programs that provided educational </w:t>
      </w:r>
      <w:r>
        <w:t xml:space="preserve">awareness, training, and </w:t>
      </w:r>
      <w:r w:rsidRPr="00374A65">
        <w:t>mentorship to students</w:t>
      </w:r>
      <w:r>
        <w:t xml:space="preserve"> and professionals across Africa on the use of BIM</w:t>
      </w:r>
    </w:p>
    <w:p w14:paraId="3A0201CF" w14:textId="77777777" w:rsidR="00EC189F" w:rsidRDefault="00EC189F" w:rsidP="008522C7">
      <w:pPr>
        <w:pBdr>
          <w:bottom w:val="single" w:sz="4" w:space="1" w:color="auto"/>
        </w:pBdr>
        <w:tabs>
          <w:tab w:val="center" w:pos="0"/>
        </w:tabs>
        <w:rPr>
          <w:b/>
          <w:bCs/>
        </w:rPr>
      </w:pPr>
    </w:p>
    <w:p w14:paraId="083A34F0" w14:textId="60FBE160" w:rsidR="008522C7" w:rsidRPr="008522C7" w:rsidRDefault="008522C7" w:rsidP="008522C7">
      <w:pPr>
        <w:pBdr>
          <w:bottom w:val="single" w:sz="4" w:space="1" w:color="auto"/>
        </w:pBdr>
        <w:tabs>
          <w:tab w:val="center" w:pos="0"/>
        </w:tabs>
        <w:rPr>
          <w:rStyle w:val="Hyperlink"/>
          <w:b/>
          <w:bCs/>
        </w:rPr>
      </w:pPr>
      <w:r w:rsidRPr="008522C7">
        <w:rPr>
          <w:b/>
          <w:bCs/>
        </w:rPr>
        <w:t>PROFESSIONAL CERTIFICATIONS</w:t>
      </w:r>
    </w:p>
    <w:p w14:paraId="109C987B" w14:textId="08926B16" w:rsidR="00EC189F" w:rsidRDefault="008522C7" w:rsidP="004C5E59">
      <w:pPr>
        <w:pStyle w:val="ListParagraph"/>
        <w:numPr>
          <w:ilvl w:val="0"/>
          <w:numId w:val="28"/>
        </w:numPr>
        <w:tabs>
          <w:tab w:val="center" w:pos="0"/>
        </w:tabs>
      </w:pPr>
      <w:r>
        <w:t>Occupational Safety and Health Administration (OSHA) 30-hour</w:t>
      </w:r>
      <w:r w:rsidR="00707726">
        <w:t xml:space="preserve"> </w:t>
      </w:r>
      <w:r>
        <w:t xml:space="preserve">Certificate </w:t>
      </w:r>
      <w:r w:rsidR="0077556B">
        <w:t xml:space="preserve">   </w:t>
      </w:r>
    </w:p>
    <w:p w14:paraId="27206D9D" w14:textId="0232B942" w:rsidR="009E2C01" w:rsidRPr="000B52AC" w:rsidRDefault="0077556B" w:rsidP="000B52AC">
      <w:pPr>
        <w:tabs>
          <w:tab w:val="center" w:pos="0"/>
        </w:tabs>
      </w:pPr>
      <w:r>
        <w:lastRenderedPageBreak/>
        <w:t xml:space="preserve">   </w:t>
      </w:r>
    </w:p>
    <w:p w14:paraId="311304F0" w14:textId="35B62118" w:rsidR="00EF65BE" w:rsidRPr="00790766" w:rsidRDefault="00EF65BE" w:rsidP="00EF65BE">
      <w:pPr>
        <w:pBdr>
          <w:bottom w:val="single" w:sz="4" w:space="1" w:color="auto"/>
        </w:pBdr>
        <w:tabs>
          <w:tab w:val="center" w:pos="0"/>
        </w:tabs>
        <w:rPr>
          <w:b/>
        </w:rPr>
      </w:pPr>
      <w:r w:rsidRPr="00790766">
        <w:rPr>
          <w:b/>
        </w:rPr>
        <w:t>PROFESSIONAL MEMBERSHIPS</w:t>
      </w:r>
    </w:p>
    <w:p w14:paraId="41B14540" w14:textId="0EEE4ADB" w:rsidR="00EF65BE" w:rsidRPr="00790766" w:rsidRDefault="00953131" w:rsidP="004C5E59">
      <w:pPr>
        <w:pStyle w:val="ListParagraph"/>
        <w:numPr>
          <w:ilvl w:val="0"/>
          <w:numId w:val="26"/>
        </w:numPr>
        <w:tabs>
          <w:tab w:val="center" w:pos="0"/>
        </w:tabs>
      </w:pPr>
      <w:r>
        <w:t xml:space="preserve">Student </w:t>
      </w:r>
      <w:r w:rsidR="00EF65BE" w:rsidRPr="00790766">
        <w:t>Member, American Society of Civil Engineers</w:t>
      </w:r>
    </w:p>
    <w:p w14:paraId="0ADC736A" w14:textId="309FA79E" w:rsidR="006854AB" w:rsidRDefault="00EF65BE" w:rsidP="004C5E59">
      <w:pPr>
        <w:pStyle w:val="ListParagraph"/>
        <w:numPr>
          <w:ilvl w:val="0"/>
          <w:numId w:val="26"/>
        </w:numPr>
        <w:tabs>
          <w:tab w:val="center" w:pos="0"/>
        </w:tabs>
      </w:pPr>
      <w:r w:rsidRPr="00790766">
        <w:t>Graduate member, Nigerian Institute of Builders</w:t>
      </w:r>
    </w:p>
    <w:p w14:paraId="3AFA348B" w14:textId="77777777" w:rsidR="0039108F" w:rsidRDefault="0039108F" w:rsidP="00EF65BE">
      <w:pPr>
        <w:tabs>
          <w:tab w:val="center" w:pos="0"/>
        </w:tabs>
      </w:pPr>
    </w:p>
    <w:p w14:paraId="750EDE2C" w14:textId="0D7CA7FB" w:rsidR="00D32131" w:rsidRPr="00790766" w:rsidRDefault="00D32131" w:rsidP="00D32131">
      <w:pPr>
        <w:pBdr>
          <w:bottom w:val="single" w:sz="4" w:space="1" w:color="auto"/>
        </w:pBdr>
        <w:rPr>
          <w:rFonts w:eastAsia="Times New Roman"/>
          <w:b/>
          <w:bCs/>
          <w:lang w:eastAsia="zh-TW"/>
        </w:rPr>
      </w:pPr>
      <w:r>
        <w:rPr>
          <w:rFonts w:eastAsia="Times New Roman"/>
          <w:b/>
          <w:bCs/>
          <w:color w:val="000000"/>
          <w:lang w:eastAsia="zh-TW"/>
        </w:rPr>
        <w:t>MENTORSHIP</w:t>
      </w:r>
      <w:r w:rsidR="00520269">
        <w:rPr>
          <w:rFonts w:eastAsia="Times New Roman"/>
          <w:b/>
          <w:bCs/>
          <w:color w:val="000000"/>
          <w:lang w:eastAsia="zh-TW"/>
        </w:rPr>
        <w:t xml:space="preserve"> </w:t>
      </w:r>
    </w:p>
    <w:p w14:paraId="5C7A3C71" w14:textId="2FC12C91" w:rsidR="00E7391C" w:rsidRDefault="000B52AC" w:rsidP="004C5E59">
      <w:pPr>
        <w:pStyle w:val="ListParagraph"/>
        <w:numPr>
          <w:ilvl w:val="0"/>
          <w:numId w:val="27"/>
        </w:numPr>
        <w:tabs>
          <w:tab w:val="center" w:pos="0"/>
        </w:tabs>
      </w:pPr>
      <w:r>
        <w:t xml:space="preserve">Mentored </w:t>
      </w:r>
      <w:r w:rsidR="003337DC">
        <w:t>M</w:t>
      </w:r>
      <w:r w:rsidR="006318D5">
        <w:t xml:space="preserve">aster of </w:t>
      </w:r>
      <w:r w:rsidR="003337DC">
        <w:t>Sc</w:t>
      </w:r>
      <w:r w:rsidR="006318D5">
        <w:t>ience</w:t>
      </w:r>
      <w:r w:rsidR="003337DC">
        <w:t xml:space="preserve"> student</w:t>
      </w:r>
      <w:r>
        <w:t xml:space="preserve"> (2022 – 2024) on </w:t>
      </w:r>
      <w:r w:rsidR="006318D5">
        <w:t xml:space="preserve">various </w:t>
      </w:r>
      <w:r w:rsidR="00A95E75">
        <w:t>research activities</w:t>
      </w:r>
      <w:r>
        <w:t xml:space="preserve"> in Construction Engineering and Management</w:t>
      </w:r>
    </w:p>
    <w:p w14:paraId="4EF7D8C3" w14:textId="77777777" w:rsidR="007774BA" w:rsidRPr="000B52AC" w:rsidRDefault="007774BA" w:rsidP="007774BA">
      <w:pPr>
        <w:tabs>
          <w:tab w:val="center" w:pos="0"/>
        </w:tabs>
      </w:pPr>
    </w:p>
    <w:p w14:paraId="35892C35" w14:textId="1089AC71" w:rsidR="00940E60" w:rsidRPr="00790766" w:rsidRDefault="00940E60" w:rsidP="00940E60">
      <w:pPr>
        <w:pBdr>
          <w:bottom w:val="single" w:sz="4" w:space="1" w:color="auto"/>
        </w:pBdr>
        <w:rPr>
          <w:rFonts w:eastAsia="Times New Roman"/>
          <w:b/>
          <w:bCs/>
          <w:lang w:eastAsia="zh-TW"/>
        </w:rPr>
      </w:pPr>
      <w:r w:rsidRPr="00790766">
        <w:rPr>
          <w:rFonts w:eastAsia="Times New Roman"/>
          <w:b/>
          <w:bCs/>
          <w:color w:val="000000"/>
          <w:lang w:eastAsia="zh-TW"/>
        </w:rPr>
        <w:t>SKILLS</w:t>
      </w:r>
    </w:p>
    <w:p w14:paraId="69A3FA08" w14:textId="18B4EB16" w:rsidR="007E207C" w:rsidRPr="000B52AC" w:rsidRDefault="007E207C" w:rsidP="004C5E59">
      <w:pPr>
        <w:pStyle w:val="ListParagraph"/>
        <w:numPr>
          <w:ilvl w:val="0"/>
          <w:numId w:val="23"/>
        </w:numPr>
        <w:rPr>
          <w:u w:val="single"/>
        </w:rPr>
      </w:pPr>
      <w:r w:rsidRPr="000B52AC">
        <w:rPr>
          <w:b/>
          <w:bCs/>
        </w:rPr>
        <w:t>Software:</w:t>
      </w:r>
      <w:r w:rsidRPr="007E207C">
        <w:t xml:space="preserve"> Autodesk Revit, Navisworks, </w:t>
      </w:r>
      <w:r w:rsidR="00F407E7">
        <w:t>Robot Structural Analysis, Autodesk Civil 3D</w:t>
      </w:r>
      <w:r w:rsidR="00457CE9">
        <w:t>,</w:t>
      </w:r>
      <w:r w:rsidR="00F407E7">
        <w:t xml:space="preserve"> </w:t>
      </w:r>
      <w:r w:rsidRPr="007E207C">
        <w:t xml:space="preserve">BIM 360, Microsoft </w:t>
      </w:r>
      <w:r w:rsidR="00247FC1">
        <w:t>P</w:t>
      </w:r>
      <w:r w:rsidRPr="007E207C">
        <w:t>roject, Blender, Git, Unity 3D, Protégé, Bluebeam</w:t>
      </w:r>
      <w:r w:rsidR="00037E34">
        <w:t xml:space="preserve">, </w:t>
      </w:r>
      <w:proofErr w:type="spellStart"/>
      <w:r w:rsidR="00037E34">
        <w:t>RSMeans</w:t>
      </w:r>
      <w:proofErr w:type="spellEnd"/>
    </w:p>
    <w:p w14:paraId="5554ED81" w14:textId="7E621EC4" w:rsidR="00410C6A" w:rsidRDefault="007E207C" w:rsidP="004C5E59">
      <w:pPr>
        <w:pStyle w:val="ListParagraph"/>
        <w:numPr>
          <w:ilvl w:val="0"/>
          <w:numId w:val="23"/>
        </w:numPr>
        <w:tabs>
          <w:tab w:val="center" w:pos="0"/>
        </w:tabs>
      </w:pPr>
      <w:r w:rsidRPr="000B52AC">
        <w:rPr>
          <w:b/>
          <w:bCs/>
        </w:rPr>
        <w:t>Programming:</w:t>
      </w:r>
      <w:r w:rsidRPr="007E207C">
        <w:t xml:space="preserve">  Python, C++, C#, Robot Operating System (ROS)</w:t>
      </w:r>
    </w:p>
    <w:p w14:paraId="6FD3A8DC" w14:textId="77777777" w:rsidR="000B52AC" w:rsidRDefault="000B52AC" w:rsidP="00713076">
      <w:pPr>
        <w:pBdr>
          <w:bottom w:val="single" w:sz="4" w:space="1" w:color="auto"/>
        </w:pBdr>
        <w:tabs>
          <w:tab w:val="center" w:pos="0"/>
        </w:tabs>
        <w:rPr>
          <w:rFonts w:eastAsia="Times New Roman"/>
          <w:b/>
          <w:bCs/>
          <w:color w:val="000000"/>
          <w:lang w:eastAsia="zh-TW"/>
        </w:rPr>
      </w:pPr>
    </w:p>
    <w:p w14:paraId="7A683B33" w14:textId="2A9D4E5A" w:rsidR="00C54C31" w:rsidRPr="00790766" w:rsidRDefault="00713076" w:rsidP="00713076">
      <w:pPr>
        <w:pBdr>
          <w:bottom w:val="single" w:sz="4" w:space="1" w:color="auto"/>
        </w:pBdr>
        <w:tabs>
          <w:tab w:val="center" w:pos="0"/>
        </w:tabs>
        <w:rPr>
          <w:rFonts w:eastAsia="Times New Roman"/>
          <w:b/>
          <w:bCs/>
          <w:lang w:eastAsia="zh-TW"/>
        </w:rPr>
      </w:pPr>
      <w:r>
        <w:rPr>
          <w:rFonts w:eastAsia="Times New Roman"/>
          <w:b/>
          <w:bCs/>
          <w:color w:val="000000"/>
          <w:lang w:eastAsia="zh-TW"/>
        </w:rPr>
        <w:t>OUTREACH</w:t>
      </w:r>
    </w:p>
    <w:p w14:paraId="64C348F0" w14:textId="5C2A3E95" w:rsidR="000B52AC" w:rsidRDefault="004D52A5" w:rsidP="004C5E59">
      <w:pPr>
        <w:pStyle w:val="ListParagraph"/>
        <w:numPr>
          <w:ilvl w:val="0"/>
          <w:numId w:val="24"/>
        </w:numPr>
        <w:tabs>
          <w:tab w:val="center" w:pos="0"/>
        </w:tabs>
      </w:pPr>
      <w:r w:rsidRPr="000B52AC">
        <w:rPr>
          <w:b/>
          <w:bCs/>
        </w:rPr>
        <w:t>A</w:t>
      </w:r>
      <w:r w:rsidR="007933B8" w:rsidRPr="000B52AC">
        <w:rPr>
          <w:b/>
          <w:bCs/>
        </w:rPr>
        <w:t>r</w:t>
      </w:r>
      <w:r w:rsidR="00400184" w:rsidRPr="000B52AC">
        <w:rPr>
          <w:b/>
          <w:bCs/>
        </w:rPr>
        <w:t xml:space="preserve">chitecture, </w:t>
      </w:r>
      <w:r w:rsidRPr="000B52AC">
        <w:rPr>
          <w:b/>
          <w:bCs/>
        </w:rPr>
        <w:t>C</w:t>
      </w:r>
      <w:r w:rsidR="00400184" w:rsidRPr="000B52AC">
        <w:rPr>
          <w:b/>
          <w:bCs/>
        </w:rPr>
        <w:t>onstruction</w:t>
      </w:r>
      <w:r w:rsidR="002B1241" w:rsidRPr="000B52AC">
        <w:rPr>
          <w:b/>
          <w:bCs/>
        </w:rPr>
        <w:t>,</w:t>
      </w:r>
      <w:r w:rsidR="00400184" w:rsidRPr="000B52AC">
        <w:rPr>
          <w:b/>
          <w:bCs/>
        </w:rPr>
        <w:t xml:space="preserve"> and </w:t>
      </w:r>
      <w:r w:rsidRPr="000B52AC">
        <w:rPr>
          <w:b/>
          <w:bCs/>
        </w:rPr>
        <w:t>E</w:t>
      </w:r>
      <w:r w:rsidR="00400184" w:rsidRPr="000B52AC">
        <w:rPr>
          <w:b/>
          <w:bCs/>
        </w:rPr>
        <w:t>ngineering (ACE)</w:t>
      </w:r>
      <w:r w:rsidRPr="000B52AC">
        <w:rPr>
          <w:b/>
          <w:bCs/>
        </w:rPr>
        <w:t xml:space="preserve"> Mentor Program of Americ</w:t>
      </w:r>
      <w:r w:rsidR="000B52AC">
        <w:rPr>
          <w:b/>
          <w:bCs/>
        </w:rPr>
        <w:t>a</w:t>
      </w:r>
    </w:p>
    <w:p w14:paraId="1A6DAA48" w14:textId="55E1F5F9" w:rsidR="008B74FC" w:rsidRPr="000B52AC" w:rsidRDefault="004D632B" w:rsidP="004C5E59">
      <w:pPr>
        <w:pStyle w:val="ListParagraph"/>
        <w:numPr>
          <w:ilvl w:val="0"/>
          <w:numId w:val="25"/>
        </w:numPr>
        <w:tabs>
          <w:tab w:val="center" w:pos="0"/>
        </w:tabs>
      </w:pPr>
      <w:proofErr w:type="gramStart"/>
      <w:r>
        <w:t>Introduced</w:t>
      </w:r>
      <w:proofErr w:type="gramEnd"/>
      <w:r>
        <w:t xml:space="preserve"> </w:t>
      </w:r>
      <w:r w:rsidR="00BF00CA">
        <w:t xml:space="preserve">150 </w:t>
      </w:r>
      <w:r>
        <w:t>high</w:t>
      </w:r>
      <w:r w:rsidR="00BF00CA">
        <w:t xml:space="preserve"> school students to the applications of robotics in Construction Engineering and Management</w:t>
      </w:r>
      <w:r w:rsidR="000B52AC">
        <w:t>.</w:t>
      </w:r>
    </w:p>
    <w:sectPr w:rsidR="008B74FC" w:rsidRPr="000B52AC" w:rsidSect="00E332A8">
      <w:type w:val="continuous"/>
      <w:pgSz w:w="12240" w:h="15840" w:code="1"/>
      <w:pgMar w:top="1440" w:right="1440" w:bottom="1440" w:left="144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9D7A99" w14:textId="77777777" w:rsidR="00C51C84" w:rsidRDefault="00C51C84" w:rsidP="00634523">
      <w:r>
        <w:separator/>
      </w:r>
    </w:p>
  </w:endnote>
  <w:endnote w:type="continuationSeparator" w:id="0">
    <w:p w14:paraId="23E68D52" w14:textId="77777777" w:rsidR="00C51C84" w:rsidRDefault="00C51C84" w:rsidP="00634523">
      <w:r>
        <w:continuationSeparator/>
      </w:r>
    </w:p>
  </w:endnote>
  <w:endnote w:type="continuationNotice" w:id="1">
    <w:p w14:paraId="44CA9E5D" w14:textId="77777777" w:rsidR="00C51C84" w:rsidRDefault="00C51C8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dot">
    <w:altName w:val="Arial"/>
    <w:charset w:val="B1"/>
    <w:family w:val="auto"/>
    <w:pitch w:val="variable"/>
    <w:sig w:usb0="80000867" w:usb1="00000000" w:usb2="00000000" w:usb3="00000000" w:csb0="000001FB" w:csb1="00000000"/>
  </w:font>
  <w:font w:name="ヒラギノ角ゴ Pro W3">
    <w:altName w:val="Yu Gothic"/>
    <w:charset w:val="80"/>
    <w:family w:val="swiss"/>
    <w:pitch w:val="variable"/>
    <w:sig w:usb0="E00002FF" w:usb1="7AC7FFFF" w:usb2="00000012" w:usb3="00000000" w:csb0="0002000D" w:csb1="00000000"/>
  </w:font>
  <w:font w:name="Cochin">
    <w:altName w:val="Calibri"/>
    <w:charset w:val="00"/>
    <w:family w:val="auto"/>
    <w:pitch w:val="variable"/>
    <w:sig w:usb0="800002FF" w:usb1="4000004A" w:usb2="00000000" w:usb3="00000000" w:csb0="00000007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3B4CF6" w14:textId="77777777" w:rsidR="00CC5540" w:rsidRDefault="00CC5540">
    <w:pPr>
      <w:ind w:left="360"/>
      <w:jc w:val="center"/>
      <w:rPr>
        <w:sz w:val="16"/>
        <w:szCs w:val="16"/>
      </w:rPr>
    </w:pPr>
  </w:p>
  <w:p w14:paraId="13042D25" w14:textId="77777777" w:rsidR="00CC5540" w:rsidRDefault="00CC5540">
    <w:pPr>
      <w:ind w:lef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740114" w14:textId="77777777" w:rsidR="00C51C84" w:rsidRDefault="00C51C84" w:rsidP="00634523">
      <w:r>
        <w:separator/>
      </w:r>
    </w:p>
  </w:footnote>
  <w:footnote w:type="continuationSeparator" w:id="0">
    <w:p w14:paraId="4AB8288B" w14:textId="77777777" w:rsidR="00C51C84" w:rsidRDefault="00C51C84" w:rsidP="00634523">
      <w:r>
        <w:continuationSeparator/>
      </w:r>
    </w:p>
  </w:footnote>
  <w:footnote w:type="continuationNotice" w:id="1">
    <w:p w14:paraId="6D5ABDA5" w14:textId="77777777" w:rsidR="00C51C84" w:rsidRDefault="00C51C8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F9DE70B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2612C32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4085C18"/>
    <w:multiLevelType w:val="hybridMultilevel"/>
    <w:tmpl w:val="7D640B9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2F054D"/>
    <w:multiLevelType w:val="hybridMultilevel"/>
    <w:tmpl w:val="B4641172"/>
    <w:lvl w:ilvl="0" w:tplc="09EE6332">
      <w:start w:val="2024"/>
      <w:numFmt w:val="bullet"/>
      <w:lvlText w:val="-"/>
      <w:lvlJc w:val="left"/>
      <w:pPr>
        <w:ind w:left="144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95D59F7"/>
    <w:multiLevelType w:val="hybridMultilevel"/>
    <w:tmpl w:val="83967D0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9647C"/>
    <w:multiLevelType w:val="hybridMultilevel"/>
    <w:tmpl w:val="F4226BC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C027B38"/>
    <w:multiLevelType w:val="hybridMultilevel"/>
    <w:tmpl w:val="D6DA1F5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CA43EF7"/>
    <w:multiLevelType w:val="hybridMultilevel"/>
    <w:tmpl w:val="3FDC637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2C31C74"/>
    <w:multiLevelType w:val="hybridMultilevel"/>
    <w:tmpl w:val="F2CE61E6"/>
    <w:lvl w:ilvl="0" w:tplc="5358B728">
      <w:start w:val="2024"/>
      <w:numFmt w:val="bullet"/>
      <w:lvlText w:val="-"/>
      <w:lvlJc w:val="left"/>
      <w:pPr>
        <w:ind w:left="72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091FAB"/>
    <w:multiLevelType w:val="hybridMultilevel"/>
    <w:tmpl w:val="A002DE5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6A39F0"/>
    <w:multiLevelType w:val="hybridMultilevel"/>
    <w:tmpl w:val="7898C5D2"/>
    <w:lvl w:ilvl="0" w:tplc="B224A6AA">
      <w:start w:val="2024"/>
      <w:numFmt w:val="bullet"/>
      <w:lvlText w:val="-"/>
      <w:lvlJc w:val="left"/>
      <w:pPr>
        <w:ind w:left="72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8D7FA9"/>
    <w:multiLevelType w:val="hybridMultilevel"/>
    <w:tmpl w:val="A140907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DB3BEA"/>
    <w:multiLevelType w:val="hybridMultilevel"/>
    <w:tmpl w:val="4282075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73755F6"/>
    <w:multiLevelType w:val="hybridMultilevel"/>
    <w:tmpl w:val="AEB86E30"/>
    <w:lvl w:ilvl="0" w:tplc="09EE6332">
      <w:start w:val="2024"/>
      <w:numFmt w:val="bullet"/>
      <w:lvlText w:val="-"/>
      <w:lvlJc w:val="left"/>
      <w:pPr>
        <w:ind w:left="720" w:hanging="360"/>
      </w:pPr>
      <w:rPr>
        <w:rFonts w:ascii="Times New Roman" w:eastAsia="PMingLiU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907002"/>
    <w:multiLevelType w:val="hybridMultilevel"/>
    <w:tmpl w:val="EB048D0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9064138"/>
    <w:multiLevelType w:val="hybridMultilevel"/>
    <w:tmpl w:val="D20A4A22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D132D6"/>
    <w:multiLevelType w:val="hybridMultilevel"/>
    <w:tmpl w:val="B8E26FEA"/>
    <w:lvl w:ilvl="0" w:tplc="09EE6332">
      <w:start w:val="2024"/>
      <w:numFmt w:val="bullet"/>
      <w:lvlText w:val="-"/>
      <w:lvlJc w:val="left"/>
      <w:pPr>
        <w:ind w:left="720" w:hanging="360"/>
      </w:pPr>
      <w:rPr>
        <w:rFonts w:ascii="Times New Roman" w:eastAsia="PMingLiU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F006D8"/>
    <w:multiLevelType w:val="hybridMultilevel"/>
    <w:tmpl w:val="7F3C975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746133"/>
    <w:multiLevelType w:val="hybridMultilevel"/>
    <w:tmpl w:val="E65871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D13AF3"/>
    <w:multiLevelType w:val="hybridMultilevel"/>
    <w:tmpl w:val="D4461C48"/>
    <w:lvl w:ilvl="0" w:tplc="09EE6332">
      <w:start w:val="2024"/>
      <w:numFmt w:val="bullet"/>
      <w:lvlText w:val="-"/>
      <w:lvlJc w:val="left"/>
      <w:pPr>
        <w:ind w:left="72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4F5093"/>
    <w:multiLevelType w:val="hybridMultilevel"/>
    <w:tmpl w:val="0F22C806"/>
    <w:lvl w:ilvl="0" w:tplc="BD144FBA">
      <w:start w:val="2024"/>
      <w:numFmt w:val="bullet"/>
      <w:lvlText w:val="-"/>
      <w:lvlJc w:val="left"/>
      <w:pPr>
        <w:ind w:left="720" w:hanging="360"/>
      </w:pPr>
      <w:rPr>
        <w:rFonts w:ascii="Times New Roman" w:eastAsia="PMingLiU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625694"/>
    <w:multiLevelType w:val="hybridMultilevel"/>
    <w:tmpl w:val="41D0235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99E1400"/>
    <w:multiLevelType w:val="hybridMultilevel"/>
    <w:tmpl w:val="D1286B6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DF4DB7"/>
    <w:multiLevelType w:val="hybridMultilevel"/>
    <w:tmpl w:val="76FAD06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1587B82"/>
    <w:multiLevelType w:val="hybridMultilevel"/>
    <w:tmpl w:val="D734701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530105B"/>
    <w:multiLevelType w:val="hybridMultilevel"/>
    <w:tmpl w:val="EE1E8FAE"/>
    <w:lvl w:ilvl="0" w:tplc="09EE6332">
      <w:start w:val="2024"/>
      <w:numFmt w:val="bullet"/>
      <w:lvlText w:val="-"/>
      <w:lvlJc w:val="left"/>
      <w:pPr>
        <w:ind w:left="720" w:hanging="360"/>
      </w:pPr>
      <w:rPr>
        <w:rFonts w:ascii="Times New Roman" w:eastAsia="PMingLiU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563CED"/>
    <w:multiLevelType w:val="hybridMultilevel"/>
    <w:tmpl w:val="B7F479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767DA4"/>
    <w:multiLevelType w:val="hybridMultilevel"/>
    <w:tmpl w:val="96DC033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E92904"/>
    <w:multiLevelType w:val="hybridMultilevel"/>
    <w:tmpl w:val="C65C405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9206C9"/>
    <w:multiLevelType w:val="hybridMultilevel"/>
    <w:tmpl w:val="3FAE653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9EE6332">
      <w:start w:val="2024"/>
      <w:numFmt w:val="bullet"/>
      <w:lvlText w:val="-"/>
      <w:lvlJc w:val="left"/>
      <w:pPr>
        <w:ind w:left="1440" w:hanging="360"/>
      </w:pPr>
      <w:rPr>
        <w:rFonts w:ascii="Times New Roman" w:eastAsia="PMingLiU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93209604">
    <w:abstractNumId w:val="1"/>
  </w:num>
  <w:num w:numId="2" w16cid:durableId="1189873005">
    <w:abstractNumId w:val="0"/>
  </w:num>
  <w:num w:numId="3" w16cid:durableId="1282495815">
    <w:abstractNumId w:val="11"/>
  </w:num>
  <w:num w:numId="4" w16cid:durableId="573051070">
    <w:abstractNumId w:val="9"/>
  </w:num>
  <w:num w:numId="5" w16cid:durableId="1309673147">
    <w:abstractNumId w:val="15"/>
  </w:num>
  <w:num w:numId="6" w16cid:durableId="348138394">
    <w:abstractNumId w:val="26"/>
  </w:num>
  <w:num w:numId="7" w16cid:durableId="253169120">
    <w:abstractNumId w:val="4"/>
  </w:num>
  <w:num w:numId="8" w16cid:durableId="959260937">
    <w:abstractNumId w:val="18"/>
  </w:num>
  <w:num w:numId="9" w16cid:durableId="483207676">
    <w:abstractNumId w:val="17"/>
  </w:num>
  <w:num w:numId="10" w16cid:durableId="941691540">
    <w:abstractNumId w:val="12"/>
  </w:num>
  <w:num w:numId="11" w16cid:durableId="550385647">
    <w:abstractNumId w:val="27"/>
  </w:num>
  <w:num w:numId="12" w16cid:durableId="344021718">
    <w:abstractNumId w:val="28"/>
  </w:num>
  <w:num w:numId="13" w16cid:durableId="2030325268">
    <w:abstractNumId w:val="7"/>
  </w:num>
  <w:num w:numId="14" w16cid:durableId="326716183">
    <w:abstractNumId w:val="21"/>
  </w:num>
  <w:num w:numId="15" w16cid:durableId="62879260">
    <w:abstractNumId w:val="13"/>
  </w:num>
  <w:num w:numId="16" w16cid:durableId="592133440">
    <w:abstractNumId w:val="3"/>
  </w:num>
  <w:num w:numId="17" w16cid:durableId="1440443959">
    <w:abstractNumId w:val="19"/>
  </w:num>
  <w:num w:numId="18" w16cid:durableId="206332625">
    <w:abstractNumId w:val="8"/>
  </w:num>
  <w:num w:numId="19" w16cid:durableId="553271882">
    <w:abstractNumId w:val="20"/>
  </w:num>
  <w:num w:numId="20" w16cid:durableId="1581674027">
    <w:abstractNumId w:val="14"/>
  </w:num>
  <w:num w:numId="21" w16cid:durableId="1133404865">
    <w:abstractNumId w:val="10"/>
  </w:num>
  <w:num w:numId="22" w16cid:durableId="1430857129">
    <w:abstractNumId w:val="29"/>
  </w:num>
  <w:num w:numId="23" w16cid:durableId="803961418">
    <w:abstractNumId w:val="5"/>
  </w:num>
  <w:num w:numId="24" w16cid:durableId="637223616">
    <w:abstractNumId w:val="2"/>
  </w:num>
  <w:num w:numId="25" w16cid:durableId="90976127">
    <w:abstractNumId w:val="16"/>
  </w:num>
  <w:num w:numId="26" w16cid:durableId="784688290">
    <w:abstractNumId w:val="23"/>
  </w:num>
  <w:num w:numId="27" w16cid:durableId="90782571">
    <w:abstractNumId w:val="6"/>
  </w:num>
  <w:num w:numId="28" w16cid:durableId="1761560323">
    <w:abstractNumId w:val="24"/>
  </w:num>
  <w:num w:numId="29" w16cid:durableId="703097762">
    <w:abstractNumId w:val="25"/>
  </w:num>
  <w:num w:numId="30" w16cid:durableId="153493054">
    <w:abstractNumId w:val="22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gutterAtTop/>
  <w:proofState w:spelling="clean" w:grammar="clean"/>
  <w:defaultTabStop w:val="720"/>
  <w:drawingGridHorizontalSpacing w:val="100"/>
  <w:displayHorizontalDrawingGridEvery w:val="2"/>
  <w:noPunctuationKerning/>
  <w:characterSpacingControl w:val="doNotCompress"/>
  <w:saveInvalidXml/>
  <w:ignoreMixedContent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2MTA0NjUyNDYztjRW0lEKTi0uzszPAykwMq0FANi3TKotAAAA"/>
  </w:docVars>
  <w:rsids>
    <w:rsidRoot w:val="0079384F"/>
    <w:rsid w:val="00003AC7"/>
    <w:rsid w:val="00010170"/>
    <w:rsid w:val="00010A42"/>
    <w:rsid w:val="0001260D"/>
    <w:rsid w:val="00013E86"/>
    <w:rsid w:val="00014B16"/>
    <w:rsid w:val="00015C93"/>
    <w:rsid w:val="00016A6F"/>
    <w:rsid w:val="00036055"/>
    <w:rsid w:val="00037E34"/>
    <w:rsid w:val="0004346A"/>
    <w:rsid w:val="00052675"/>
    <w:rsid w:val="00055BEA"/>
    <w:rsid w:val="000572E3"/>
    <w:rsid w:val="000579C7"/>
    <w:rsid w:val="00070CC9"/>
    <w:rsid w:val="00071020"/>
    <w:rsid w:val="00077CAC"/>
    <w:rsid w:val="00082B8D"/>
    <w:rsid w:val="00087E31"/>
    <w:rsid w:val="000926C9"/>
    <w:rsid w:val="00094C57"/>
    <w:rsid w:val="00096E0C"/>
    <w:rsid w:val="000A0A99"/>
    <w:rsid w:val="000A2D69"/>
    <w:rsid w:val="000A3FBD"/>
    <w:rsid w:val="000B25F9"/>
    <w:rsid w:val="000B52AC"/>
    <w:rsid w:val="000C1566"/>
    <w:rsid w:val="000C1D0F"/>
    <w:rsid w:val="000C67FF"/>
    <w:rsid w:val="000C6E13"/>
    <w:rsid w:val="000D564E"/>
    <w:rsid w:val="000D6A1B"/>
    <w:rsid w:val="000D7B6B"/>
    <w:rsid w:val="000E1292"/>
    <w:rsid w:val="000E19BF"/>
    <w:rsid w:val="000E6547"/>
    <w:rsid w:val="000E7B88"/>
    <w:rsid w:val="000F236D"/>
    <w:rsid w:val="00102D50"/>
    <w:rsid w:val="00103532"/>
    <w:rsid w:val="00103BE5"/>
    <w:rsid w:val="00106629"/>
    <w:rsid w:val="001354C3"/>
    <w:rsid w:val="0014433C"/>
    <w:rsid w:val="00150F8D"/>
    <w:rsid w:val="0015245D"/>
    <w:rsid w:val="0015279F"/>
    <w:rsid w:val="00155844"/>
    <w:rsid w:val="00156218"/>
    <w:rsid w:val="00162417"/>
    <w:rsid w:val="00162BBB"/>
    <w:rsid w:val="001661B8"/>
    <w:rsid w:val="00174B3E"/>
    <w:rsid w:val="001769FA"/>
    <w:rsid w:val="00182E6D"/>
    <w:rsid w:val="00184CFB"/>
    <w:rsid w:val="00195454"/>
    <w:rsid w:val="001B1163"/>
    <w:rsid w:val="001B12CD"/>
    <w:rsid w:val="001B301F"/>
    <w:rsid w:val="001C1940"/>
    <w:rsid w:val="001C6D58"/>
    <w:rsid w:val="001D01F0"/>
    <w:rsid w:val="001D12F4"/>
    <w:rsid w:val="001D682F"/>
    <w:rsid w:val="001E4631"/>
    <w:rsid w:val="002002BD"/>
    <w:rsid w:val="00205E6B"/>
    <w:rsid w:val="002151CD"/>
    <w:rsid w:val="002163AC"/>
    <w:rsid w:val="002171C8"/>
    <w:rsid w:val="00217672"/>
    <w:rsid w:val="00217965"/>
    <w:rsid w:val="00221A69"/>
    <w:rsid w:val="00222436"/>
    <w:rsid w:val="002300D5"/>
    <w:rsid w:val="00230B90"/>
    <w:rsid w:val="00230DDF"/>
    <w:rsid w:val="00235A39"/>
    <w:rsid w:val="0024312B"/>
    <w:rsid w:val="0024570C"/>
    <w:rsid w:val="00247FC1"/>
    <w:rsid w:val="00255911"/>
    <w:rsid w:val="00262408"/>
    <w:rsid w:val="00262693"/>
    <w:rsid w:val="0026423F"/>
    <w:rsid w:val="002763AB"/>
    <w:rsid w:val="00276D14"/>
    <w:rsid w:val="002848BC"/>
    <w:rsid w:val="00293196"/>
    <w:rsid w:val="002931D1"/>
    <w:rsid w:val="002944B0"/>
    <w:rsid w:val="002A4995"/>
    <w:rsid w:val="002A6AC2"/>
    <w:rsid w:val="002A7106"/>
    <w:rsid w:val="002B10C6"/>
    <w:rsid w:val="002B1241"/>
    <w:rsid w:val="002B451B"/>
    <w:rsid w:val="002C07FF"/>
    <w:rsid w:val="002C53F0"/>
    <w:rsid w:val="002C675F"/>
    <w:rsid w:val="002D17CE"/>
    <w:rsid w:val="002D405D"/>
    <w:rsid w:val="002D4FF0"/>
    <w:rsid w:val="002E41C3"/>
    <w:rsid w:val="002E5EC7"/>
    <w:rsid w:val="002F059E"/>
    <w:rsid w:val="002F699A"/>
    <w:rsid w:val="00302DEC"/>
    <w:rsid w:val="003032A1"/>
    <w:rsid w:val="00305CEE"/>
    <w:rsid w:val="0030762F"/>
    <w:rsid w:val="00310AB6"/>
    <w:rsid w:val="00312213"/>
    <w:rsid w:val="003250D4"/>
    <w:rsid w:val="003255A5"/>
    <w:rsid w:val="00326F82"/>
    <w:rsid w:val="00333697"/>
    <w:rsid w:val="003337DC"/>
    <w:rsid w:val="0034295D"/>
    <w:rsid w:val="00352307"/>
    <w:rsid w:val="00355164"/>
    <w:rsid w:val="0036376C"/>
    <w:rsid w:val="00363849"/>
    <w:rsid w:val="003672BA"/>
    <w:rsid w:val="003715F0"/>
    <w:rsid w:val="00373126"/>
    <w:rsid w:val="00374A65"/>
    <w:rsid w:val="0039108F"/>
    <w:rsid w:val="00391ABC"/>
    <w:rsid w:val="00393324"/>
    <w:rsid w:val="0039429C"/>
    <w:rsid w:val="00394A37"/>
    <w:rsid w:val="003960D7"/>
    <w:rsid w:val="00396433"/>
    <w:rsid w:val="003974BA"/>
    <w:rsid w:val="003A5B3B"/>
    <w:rsid w:val="003A6405"/>
    <w:rsid w:val="003A7709"/>
    <w:rsid w:val="003C770F"/>
    <w:rsid w:val="003D3C62"/>
    <w:rsid w:val="003D6F1F"/>
    <w:rsid w:val="003F1232"/>
    <w:rsid w:val="00400184"/>
    <w:rsid w:val="00405BB4"/>
    <w:rsid w:val="00407788"/>
    <w:rsid w:val="00410C6A"/>
    <w:rsid w:val="004168EB"/>
    <w:rsid w:val="0042176C"/>
    <w:rsid w:val="00423334"/>
    <w:rsid w:val="00423C5B"/>
    <w:rsid w:val="0042760A"/>
    <w:rsid w:val="00427F3F"/>
    <w:rsid w:val="00434622"/>
    <w:rsid w:val="004356F1"/>
    <w:rsid w:val="004363CA"/>
    <w:rsid w:val="0044511E"/>
    <w:rsid w:val="00447801"/>
    <w:rsid w:val="004549BD"/>
    <w:rsid w:val="0045746E"/>
    <w:rsid w:val="00457CE9"/>
    <w:rsid w:val="0046030D"/>
    <w:rsid w:val="00462F41"/>
    <w:rsid w:val="00464E5E"/>
    <w:rsid w:val="00471E30"/>
    <w:rsid w:val="004855A4"/>
    <w:rsid w:val="00492342"/>
    <w:rsid w:val="004A3628"/>
    <w:rsid w:val="004A3ADA"/>
    <w:rsid w:val="004A5C88"/>
    <w:rsid w:val="004A743A"/>
    <w:rsid w:val="004B1C4D"/>
    <w:rsid w:val="004C2F45"/>
    <w:rsid w:val="004C58FB"/>
    <w:rsid w:val="004C5E59"/>
    <w:rsid w:val="004D1A1B"/>
    <w:rsid w:val="004D52A5"/>
    <w:rsid w:val="004D632B"/>
    <w:rsid w:val="004D730F"/>
    <w:rsid w:val="004D7C7A"/>
    <w:rsid w:val="0050100F"/>
    <w:rsid w:val="00502D66"/>
    <w:rsid w:val="00503A39"/>
    <w:rsid w:val="00505234"/>
    <w:rsid w:val="005060CF"/>
    <w:rsid w:val="00520269"/>
    <w:rsid w:val="005256EC"/>
    <w:rsid w:val="00526D1E"/>
    <w:rsid w:val="005275A1"/>
    <w:rsid w:val="00536F58"/>
    <w:rsid w:val="00541D30"/>
    <w:rsid w:val="00551A81"/>
    <w:rsid w:val="00552518"/>
    <w:rsid w:val="00552B2F"/>
    <w:rsid w:val="005549DA"/>
    <w:rsid w:val="00555E1F"/>
    <w:rsid w:val="00564DF8"/>
    <w:rsid w:val="005745DF"/>
    <w:rsid w:val="0057550F"/>
    <w:rsid w:val="00581E2E"/>
    <w:rsid w:val="00582365"/>
    <w:rsid w:val="0058442B"/>
    <w:rsid w:val="00584F64"/>
    <w:rsid w:val="00585B1A"/>
    <w:rsid w:val="005919B4"/>
    <w:rsid w:val="00593304"/>
    <w:rsid w:val="005B7830"/>
    <w:rsid w:val="005C44CD"/>
    <w:rsid w:val="005D0508"/>
    <w:rsid w:val="005D3645"/>
    <w:rsid w:val="005D37D2"/>
    <w:rsid w:val="005D72FA"/>
    <w:rsid w:val="005D7330"/>
    <w:rsid w:val="005F3E3A"/>
    <w:rsid w:val="005F4B3E"/>
    <w:rsid w:val="005F596F"/>
    <w:rsid w:val="00600266"/>
    <w:rsid w:val="00607EA6"/>
    <w:rsid w:val="006134D3"/>
    <w:rsid w:val="0061651D"/>
    <w:rsid w:val="00620D13"/>
    <w:rsid w:val="0062132E"/>
    <w:rsid w:val="006238F0"/>
    <w:rsid w:val="00623F77"/>
    <w:rsid w:val="00627404"/>
    <w:rsid w:val="006318D5"/>
    <w:rsid w:val="006318F1"/>
    <w:rsid w:val="00634523"/>
    <w:rsid w:val="006525CE"/>
    <w:rsid w:val="00660F32"/>
    <w:rsid w:val="00664AF3"/>
    <w:rsid w:val="00670C2E"/>
    <w:rsid w:val="00671980"/>
    <w:rsid w:val="00676ECF"/>
    <w:rsid w:val="006854AB"/>
    <w:rsid w:val="0069534E"/>
    <w:rsid w:val="00695575"/>
    <w:rsid w:val="0069722C"/>
    <w:rsid w:val="006A09DD"/>
    <w:rsid w:val="006B67CB"/>
    <w:rsid w:val="006B694D"/>
    <w:rsid w:val="006D2A4E"/>
    <w:rsid w:val="006E0AE5"/>
    <w:rsid w:val="006E6CAA"/>
    <w:rsid w:val="006F3419"/>
    <w:rsid w:val="006F3614"/>
    <w:rsid w:val="006F3A33"/>
    <w:rsid w:val="00702CF6"/>
    <w:rsid w:val="0070583C"/>
    <w:rsid w:val="0070645F"/>
    <w:rsid w:val="00706DC8"/>
    <w:rsid w:val="007072E4"/>
    <w:rsid w:val="00707726"/>
    <w:rsid w:val="00707EF5"/>
    <w:rsid w:val="00713076"/>
    <w:rsid w:val="00714215"/>
    <w:rsid w:val="00714F5A"/>
    <w:rsid w:val="00720C0C"/>
    <w:rsid w:val="00721A9E"/>
    <w:rsid w:val="00726D95"/>
    <w:rsid w:val="00731711"/>
    <w:rsid w:val="00734B01"/>
    <w:rsid w:val="007351DA"/>
    <w:rsid w:val="00742DE2"/>
    <w:rsid w:val="007430F4"/>
    <w:rsid w:val="00743EB3"/>
    <w:rsid w:val="0074513F"/>
    <w:rsid w:val="0074751E"/>
    <w:rsid w:val="007523F8"/>
    <w:rsid w:val="007525CE"/>
    <w:rsid w:val="00752D7F"/>
    <w:rsid w:val="0075363E"/>
    <w:rsid w:val="0075404F"/>
    <w:rsid w:val="00755425"/>
    <w:rsid w:val="00756145"/>
    <w:rsid w:val="0076541D"/>
    <w:rsid w:val="00765D82"/>
    <w:rsid w:val="0077423D"/>
    <w:rsid w:val="007749E3"/>
    <w:rsid w:val="0077556B"/>
    <w:rsid w:val="007774BA"/>
    <w:rsid w:val="00777A5C"/>
    <w:rsid w:val="00781F58"/>
    <w:rsid w:val="00782E1F"/>
    <w:rsid w:val="00784410"/>
    <w:rsid w:val="007850F6"/>
    <w:rsid w:val="00785728"/>
    <w:rsid w:val="00787D68"/>
    <w:rsid w:val="0079070C"/>
    <w:rsid w:val="00790766"/>
    <w:rsid w:val="00791891"/>
    <w:rsid w:val="007933B8"/>
    <w:rsid w:val="0079384F"/>
    <w:rsid w:val="007A6A6C"/>
    <w:rsid w:val="007B1002"/>
    <w:rsid w:val="007C6284"/>
    <w:rsid w:val="007D0C5A"/>
    <w:rsid w:val="007D5DE6"/>
    <w:rsid w:val="007D7A8E"/>
    <w:rsid w:val="007E207C"/>
    <w:rsid w:val="007E2DD3"/>
    <w:rsid w:val="007E3949"/>
    <w:rsid w:val="007F0F91"/>
    <w:rsid w:val="007F1CC3"/>
    <w:rsid w:val="007F664A"/>
    <w:rsid w:val="008002A3"/>
    <w:rsid w:val="00800333"/>
    <w:rsid w:val="00803CAD"/>
    <w:rsid w:val="00826E45"/>
    <w:rsid w:val="00834B76"/>
    <w:rsid w:val="00837F69"/>
    <w:rsid w:val="008405D8"/>
    <w:rsid w:val="00842F1F"/>
    <w:rsid w:val="00843D17"/>
    <w:rsid w:val="0084745B"/>
    <w:rsid w:val="00851938"/>
    <w:rsid w:val="008522C7"/>
    <w:rsid w:val="00860431"/>
    <w:rsid w:val="008711AC"/>
    <w:rsid w:val="008769D8"/>
    <w:rsid w:val="00884824"/>
    <w:rsid w:val="00885624"/>
    <w:rsid w:val="00886A06"/>
    <w:rsid w:val="00891C7A"/>
    <w:rsid w:val="00895424"/>
    <w:rsid w:val="008A1361"/>
    <w:rsid w:val="008A199B"/>
    <w:rsid w:val="008A46D6"/>
    <w:rsid w:val="008B0970"/>
    <w:rsid w:val="008B14E8"/>
    <w:rsid w:val="008B1FBF"/>
    <w:rsid w:val="008B37EC"/>
    <w:rsid w:val="008B3A87"/>
    <w:rsid w:val="008B74FC"/>
    <w:rsid w:val="008C1726"/>
    <w:rsid w:val="008C2214"/>
    <w:rsid w:val="008C5582"/>
    <w:rsid w:val="008D3167"/>
    <w:rsid w:val="008D426F"/>
    <w:rsid w:val="008E0E01"/>
    <w:rsid w:val="008E6F3B"/>
    <w:rsid w:val="008F031C"/>
    <w:rsid w:val="008F5594"/>
    <w:rsid w:val="008F6686"/>
    <w:rsid w:val="0090334E"/>
    <w:rsid w:val="00904EF7"/>
    <w:rsid w:val="009060A9"/>
    <w:rsid w:val="0091189A"/>
    <w:rsid w:val="00913246"/>
    <w:rsid w:val="00914813"/>
    <w:rsid w:val="00920A73"/>
    <w:rsid w:val="009269CA"/>
    <w:rsid w:val="00932638"/>
    <w:rsid w:val="00934038"/>
    <w:rsid w:val="00935BED"/>
    <w:rsid w:val="00940871"/>
    <w:rsid w:val="00940E60"/>
    <w:rsid w:val="00947E9E"/>
    <w:rsid w:val="00951E6F"/>
    <w:rsid w:val="00953131"/>
    <w:rsid w:val="009548D2"/>
    <w:rsid w:val="009550C0"/>
    <w:rsid w:val="00956C43"/>
    <w:rsid w:val="0095786B"/>
    <w:rsid w:val="009635D8"/>
    <w:rsid w:val="00964BE2"/>
    <w:rsid w:val="00967C7D"/>
    <w:rsid w:val="009744FA"/>
    <w:rsid w:val="00981B0E"/>
    <w:rsid w:val="009825F3"/>
    <w:rsid w:val="0099243E"/>
    <w:rsid w:val="009A03B9"/>
    <w:rsid w:val="009B0E32"/>
    <w:rsid w:val="009B2485"/>
    <w:rsid w:val="009B29AD"/>
    <w:rsid w:val="009B4C6D"/>
    <w:rsid w:val="009B50A0"/>
    <w:rsid w:val="009B541C"/>
    <w:rsid w:val="009B5FC7"/>
    <w:rsid w:val="009B625F"/>
    <w:rsid w:val="009D1731"/>
    <w:rsid w:val="009D2191"/>
    <w:rsid w:val="009E2C01"/>
    <w:rsid w:val="009E3345"/>
    <w:rsid w:val="009E447E"/>
    <w:rsid w:val="009E6C22"/>
    <w:rsid w:val="009F1C4E"/>
    <w:rsid w:val="009F6113"/>
    <w:rsid w:val="00A01DED"/>
    <w:rsid w:val="00A059F5"/>
    <w:rsid w:val="00A07241"/>
    <w:rsid w:val="00A13BB3"/>
    <w:rsid w:val="00A14C10"/>
    <w:rsid w:val="00A220EE"/>
    <w:rsid w:val="00A254BD"/>
    <w:rsid w:val="00A27E48"/>
    <w:rsid w:val="00A32666"/>
    <w:rsid w:val="00A41EC0"/>
    <w:rsid w:val="00A46236"/>
    <w:rsid w:val="00A573D7"/>
    <w:rsid w:val="00A57B98"/>
    <w:rsid w:val="00A62061"/>
    <w:rsid w:val="00A622C6"/>
    <w:rsid w:val="00A63DA8"/>
    <w:rsid w:val="00A644A8"/>
    <w:rsid w:val="00A74E6E"/>
    <w:rsid w:val="00A82D9B"/>
    <w:rsid w:val="00A92CD4"/>
    <w:rsid w:val="00A93E9A"/>
    <w:rsid w:val="00A9522F"/>
    <w:rsid w:val="00A95E75"/>
    <w:rsid w:val="00AA1A82"/>
    <w:rsid w:val="00AA762F"/>
    <w:rsid w:val="00AB1492"/>
    <w:rsid w:val="00AB7978"/>
    <w:rsid w:val="00AC5480"/>
    <w:rsid w:val="00AC7B31"/>
    <w:rsid w:val="00AE093C"/>
    <w:rsid w:val="00AE1559"/>
    <w:rsid w:val="00AE396D"/>
    <w:rsid w:val="00AE62A2"/>
    <w:rsid w:val="00AE6991"/>
    <w:rsid w:val="00AF5EA3"/>
    <w:rsid w:val="00AF736E"/>
    <w:rsid w:val="00B00AB6"/>
    <w:rsid w:val="00B040B9"/>
    <w:rsid w:val="00B10260"/>
    <w:rsid w:val="00B126EE"/>
    <w:rsid w:val="00B12A36"/>
    <w:rsid w:val="00B150A2"/>
    <w:rsid w:val="00B1550B"/>
    <w:rsid w:val="00B43AE3"/>
    <w:rsid w:val="00B446AF"/>
    <w:rsid w:val="00B52CCD"/>
    <w:rsid w:val="00B544F2"/>
    <w:rsid w:val="00B64A7C"/>
    <w:rsid w:val="00B66DE5"/>
    <w:rsid w:val="00B7149D"/>
    <w:rsid w:val="00B73067"/>
    <w:rsid w:val="00B74EC8"/>
    <w:rsid w:val="00B76125"/>
    <w:rsid w:val="00B80207"/>
    <w:rsid w:val="00B81DA6"/>
    <w:rsid w:val="00B827BF"/>
    <w:rsid w:val="00B83F3E"/>
    <w:rsid w:val="00B86E0B"/>
    <w:rsid w:val="00B90411"/>
    <w:rsid w:val="00B94843"/>
    <w:rsid w:val="00BA0294"/>
    <w:rsid w:val="00BA6D9A"/>
    <w:rsid w:val="00BB28F1"/>
    <w:rsid w:val="00BB7ED0"/>
    <w:rsid w:val="00BC082A"/>
    <w:rsid w:val="00BC5E06"/>
    <w:rsid w:val="00BD0551"/>
    <w:rsid w:val="00BE04F6"/>
    <w:rsid w:val="00BE674A"/>
    <w:rsid w:val="00BF00CA"/>
    <w:rsid w:val="00BF07A5"/>
    <w:rsid w:val="00BF6A46"/>
    <w:rsid w:val="00C010C4"/>
    <w:rsid w:val="00C010E7"/>
    <w:rsid w:val="00C07193"/>
    <w:rsid w:val="00C0737B"/>
    <w:rsid w:val="00C11D81"/>
    <w:rsid w:val="00C15D58"/>
    <w:rsid w:val="00C3219D"/>
    <w:rsid w:val="00C367D4"/>
    <w:rsid w:val="00C46052"/>
    <w:rsid w:val="00C46B8C"/>
    <w:rsid w:val="00C51C84"/>
    <w:rsid w:val="00C54C31"/>
    <w:rsid w:val="00C56F71"/>
    <w:rsid w:val="00C63C42"/>
    <w:rsid w:val="00C63D7E"/>
    <w:rsid w:val="00C656F8"/>
    <w:rsid w:val="00C72F42"/>
    <w:rsid w:val="00C73CE5"/>
    <w:rsid w:val="00C76810"/>
    <w:rsid w:val="00C8069D"/>
    <w:rsid w:val="00C811A8"/>
    <w:rsid w:val="00C833AD"/>
    <w:rsid w:val="00C84E28"/>
    <w:rsid w:val="00C87378"/>
    <w:rsid w:val="00C87B37"/>
    <w:rsid w:val="00C94D4F"/>
    <w:rsid w:val="00CA0A43"/>
    <w:rsid w:val="00CA1F4F"/>
    <w:rsid w:val="00CB56A0"/>
    <w:rsid w:val="00CC1871"/>
    <w:rsid w:val="00CC5540"/>
    <w:rsid w:val="00CC76C5"/>
    <w:rsid w:val="00CD130D"/>
    <w:rsid w:val="00CD5F65"/>
    <w:rsid w:val="00CD6015"/>
    <w:rsid w:val="00CD6740"/>
    <w:rsid w:val="00CE238E"/>
    <w:rsid w:val="00CE7E59"/>
    <w:rsid w:val="00CF0B69"/>
    <w:rsid w:val="00CF2F26"/>
    <w:rsid w:val="00D05B3E"/>
    <w:rsid w:val="00D0680B"/>
    <w:rsid w:val="00D07C61"/>
    <w:rsid w:val="00D11D0F"/>
    <w:rsid w:val="00D12880"/>
    <w:rsid w:val="00D17DC9"/>
    <w:rsid w:val="00D32131"/>
    <w:rsid w:val="00D33A98"/>
    <w:rsid w:val="00D33EC7"/>
    <w:rsid w:val="00D35D9C"/>
    <w:rsid w:val="00D41240"/>
    <w:rsid w:val="00D445C4"/>
    <w:rsid w:val="00D465A0"/>
    <w:rsid w:val="00D529E0"/>
    <w:rsid w:val="00D626D9"/>
    <w:rsid w:val="00D63159"/>
    <w:rsid w:val="00D63744"/>
    <w:rsid w:val="00D654CA"/>
    <w:rsid w:val="00D67BC7"/>
    <w:rsid w:val="00D80530"/>
    <w:rsid w:val="00D900CF"/>
    <w:rsid w:val="00D9446C"/>
    <w:rsid w:val="00DA133A"/>
    <w:rsid w:val="00DA7769"/>
    <w:rsid w:val="00DB0403"/>
    <w:rsid w:val="00DB454C"/>
    <w:rsid w:val="00DC39CF"/>
    <w:rsid w:val="00DC3B85"/>
    <w:rsid w:val="00DC3E49"/>
    <w:rsid w:val="00DC5D0F"/>
    <w:rsid w:val="00DC6EC7"/>
    <w:rsid w:val="00DD3A44"/>
    <w:rsid w:val="00DD787E"/>
    <w:rsid w:val="00DE2632"/>
    <w:rsid w:val="00DE4486"/>
    <w:rsid w:val="00DE5385"/>
    <w:rsid w:val="00DE6804"/>
    <w:rsid w:val="00DF20A6"/>
    <w:rsid w:val="00E00A09"/>
    <w:rsid w:val="00E0508C"/>
    <w:rsid w:val="00E10FAD"/>
    <w:rsid w:val="00E11392"/>
    <w:rsid w:val="00E12943"/>
    <w:rsid w:val="00E164FA"/>
    <w:rsid w:val="00E31C84"/>
    <w:rsid w:val="00E32772"/>
    <w:rsid w:val="00E32EF5"/>
    <w:rsid w:val="00E332A8"/>
    <w:rsid w:val="00E34CDC"/>
    <w:rsid w:val="00E364A1"/>
    <w:rsid w:val="00E408F5"/>
    <w:rsid w:val="00E42590"/>
    <w:rsid w:val="00E441B3"/>
    <w:rsid w:val="00E517D6"/>
    <w:rsid w:val="00E70137"/>
    <w:rsid w:val="00E7088F"/>
    <w:rsid w:val="00E7391C"/>
    <w:rsid w:val="00E7494B"/>
    <w:rsid w:val="00E81C9C"/>
    <w:rsid w:val="00E862B0"/>
    <w:rsid w:val="00E90B01"/>
    <w:rsid w:val="00E933D0"/>
    <w:rsid w:val="00EA15A0"/>
    <w:rsid w:val="00EA7C54"/>
    <w:rsid w:val="00EB184C"/>
    <w:rsid w:val="00EC13A2"/>
    <w:rsid w:val="00EC189F"/>
    <w:rsid w:val="00EC30C5"/>
    <w:rsid w:val="00EC3D41"/>
    <w:rsid w:val="00ED0BE2"/>
    <w:rsid w:val="00EF058A"/>
    <w:rsid w:val="00EF0C32"/>
    <w:rsid w:val="00EF5EE1"/>
    <w:rsid w:val="00EF65BE"/>
    <w:rsid w:val="00F009AE"/>
    <w:rsid w:val="00F014D2"/>
    <w:rsid w:val="00F05AE7"/>
    <w:rsid w:val="00F109A1"/>
    <w:rsid w:val="00F12209"/>
    <w:rsid w:val="00F343B2"/>
    <w:rsid w:val="00F3692A"/>
    <w:rsid w:val="00F4008D"/>
    <w:rsid w:val="00F407E7"/>
    <w:rsid w:val="00F41357"/>
    <w:rsid w:val="00F41955"/>
    <w:rsid w:val="00F648CA"/>
    <w:rsid w:val="00F70D94"/>
    <w:rsid w:val="00F739B0"/>
    <w:rsid w:val="00F75A09"/>
    <w:rsid w:val="00F760AD"/>
    <w:rsid w:val="00F80D06"/>
    <w:rsid w:val="00F86ABE"/>
    <w:rsid w:val="00F95801"/>
    <w:rsid w:val="00FA2B94"/>
    <w:rsid w:val="00FA4973"/>
    <w:rsid w:val="00FB42E8"/>
    <w:rsid w:val="00FB469D"/>
    <w:rsid w:val="00FB57C6"/>
    <w:rsid w:val="00FE0B0B"/>
    <w:rsid w:val="00FE14F3"/>
    <w:rsid w:val="00FE37F3"/>
    <w:rsid w:val="00FE3CF7"/>
    <w:rsid w:val="00FE581A"/>
    <w:rsid w:val="00FE74DE"/>
    <w:rsid w:val="00FF03F6"/>
    <w:rsid w:val="00FF0D9D"/>
    <w:rsid w:val="00FF190F"/>
    <w:rsid w:val="00FF5DE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B3085"/>
  <w15:docId w15:val="{14630E62-67EA-FF48-8134-F6E1CD9E43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PMingLiU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E14F3"/>
    <w:rPr>
      <w:lang w:eastAsia="zh-CN"/>
    </w:rPr>
  </w:style>
  <w:style w:type="paragraph" w:styleId="Heading2">
    <w:name w:val="heading 2"/>
    <w:basedOn w:val="Normal"/>
    <w:next w:val="Normal"/>
    <w:link w:val="Heading2Char"/>
    <w:rsid w:val="006E79E0"/>
    <w:pPr>
      <w:keepNext/>
      <w:outlineLvl w:val="1"/>
    </w:pPr>
    <w:rPr>
      <w:b/>
      <w:lang w:eastAsia="en-US"/>
    </w:rPr>
  </w:style>
  <w:style w:type="paragraph" w:styleId="Heading3">
    <w:name w:val="heading 3"/>
    <w:basedOn w:val="Normal"/>
    <w:next w:val="Normal"/>
    <w:link w:val="Heading3Char"/>
    <w:rsid w:val="0040778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B7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194B7F"/>
  </w:style>
  <w:style w:type="paragraph" w:styleId="Footer">
    <w:name w:val="footer"/>
    <w:basedOn w:val="Normal"/>
    <w:link w:val="FooterChar"/>
    <w:rsid w:val="00194B7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194B7F"/>
  </w:style>
  <w:style w:type="character" w:customStyle="1" w:styleId="Heading2Char">
    <w:name w:val="Heading 2 Char"/>
    <w:basedOn w:val="DefaultParagraphFont"/>
    <w:link w:val="Heading2"/>
    <w:rsid w:val="006E79E0"/>
    <w:rPr>
      <w:b/>
      <w:lang w:eastAsia="en-US"/>
    </w:rPr>
  </w:style>
  <w:style w:type="paragraph" w:styleId="CommentText">
    <w:name w:val="annotation text"/>
    <w:basedOn w:val="Normal"/>
    <w:link w:val="CommentTextChar"/>
    <w:rsid w:val="006E79E0"/>
  </w:style>
  <w:style w:type="character" w:customStyle="1" w:styleId="CommentTextChar">
    <w:name w:val="Comment Text Char"/>
    <w:basedOn w:val="DefaultParagraphFont"/>
    <w:link w:val="CommentText"/>
    <w:rsid w:val="006E79E0"/>
  </w:style>
  <w:style w:type="paragraph" w:styleId="CommentSubject">
    <w:name w:val="annotation subject"/>
    <w:basedOn w:val="CommentText"/>
    <w:next w:val="CommentText"/>
    <w:link w:val="CommentSubjectChar"/>
    <w:rsid w:val="006E79E0"/>
    <w:rPr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6E79E0"/>
    <w:rPr>
      <w:b/>
      <w:bCs/>
      <w:lang w:eastAsia="en-US"/>
    </w:rPr>
  </w:style>
  <w:style w:type="table" w:styleId="TableGrid">
    <w:name w:val="Table Grid"/>
    <w:basedOn w:val="TableNormal"/>
    <w:uiPriority w:val="39"/>
    <w:rsid w:val="00652404"/>
    <w:tblPr/>
  </w:style>
  <w:style w:type="paragraph" w:customStyle="1" w:styleId="Body">
    <w:name w:val="Body"/>
    <w:rsid w:val="007F567C"/>
    <w:pPr>
      <w:suppressAutoHyphens/>
      <w:spacing w:after="180"/>
    </w:pPr>
    <w:rPr>
      <w:rFonts w:ascii="Didot" w:eastAsia="ヒラギノ角ゴ Pro W3" w:hAnsi="Didot"/>
      <w:color w:val="000000"/>
      <w:sz w:val="18"/>
    </w:rPr>
  </w:style>
  <w:style w:type="paragraph" w:styleId="ListBullet">
    <w:name w:val="List Bullet"/>
    <w:basedOn w:val="Normal"/>
    <w:rsid w:val="00B76125"/>
    <w:pPr>
      <w:numPr>
        <w:numId w:val="1"/>
      </w:numPr>
      <w:contextualSpacing/>
    </w:pPr>
  </w:style>
  <w:style w:type="paragraph" w:styleId="ListBullet2">
    <w:name w:val="List Bullet 2"/>
    <w:basedOn w:val="ListBullet3"/>
    <w:rsid w:val="00B76125"/>
    <w:pPr>
      <w:numPr>
        <w:numId w:val="2"/>
      </w:numPr>
    </w:pPr>
  </w:style>
  <w:style w:type="paragraph" w:styleId="ListBullet3">
    <w:name w:val="List Bullet 3"/>
    <w:basedOn w:val="Normal"/>
    <w:uiPriority w:val="99"/>
    <w:semiHidden/>
    <w:unhideWhenUsed/>
    <w:rsid w:val="00B76125"/>
    <w:pPr>
      <w:ind w:left="720" w:hanging="360"/>
      <w:contextualSpacing/>
    </w:pPr>
  </w:style>
  <w:style w:type="paragraph" w:styleId="ListParagraph">
    <w:name w:val="List Paragraph"/>
    <w:basedOn w:val="Normal"/>
    <w:uiPriority w:val="34"/>
    <w:qFormat/>
    <w:rsid w:val="00E34CDC"/>
    <w:pPr>
      <w:ind w:left="720"/>
      <w:contextualSpacing/>
    </w:pPr>
  </w:style>
  <w:style w:type="paragraph" w:customStyle="1" w:styleId="Title1">
    <w:name w:val="Title1"/>
    <w:basedOn w:val="Normal"/>
    <w:rsid w:val="002A7106"/>
    <w:pPr>
      <w:jc w:val="center"/>
    </w:pPr>
    <w:rPr>
      <w:b/>
      <w:color w:val="000000" w:themeColor="text1"/>
      <w:sz w:val="48"/>
      <w:szCs w:val="48"/>
      <w:lang w:eastAsia="en-US"/>
    </w:rPr>
  </w:style>
  <w:style w:type="paragraph" w:customStyle="1" w:styleId="HeadingProfessional">
    <w:name w:val="Heading Professional"/>
    <w:basedOn w:val="Normal"/>
    <w:rsid w:val="002A7106"/>
    <w:pPr>
      <w:pBdr>
        <w:bottom w:val="single" w:sz="4" w:space="1" w:color="auto"/>
      </w:pBdr>
      <w:tabs>
        <w:tab w:val="left" w:pos="3120"/>
        <w:tab w:val="left" w:pos="7320"/>
        <w:tab w:val="right" w:pos="9923"/>
      </w:tabs>
      <w:spacing w:after="80"/>
    </w:pPr>
    <w:rPr>
      <w:b/>
      <w:caps/>
      <w:color w:val="000000" w:themeColor="text1"/>
    </w:rPr>
  </w:style>
  <w:style w:type="paragraph" w:customStyle="1" w:styleId="TitleProfessional">
    <w:name w:val="Title Professional"/>
    <w:basedOn w:val="Normal"/>
    <w:rsid w:val="00462F41"/>
    <w:rPr>
      <w:rFonts w:eastAsia="ヒラギノ角ゴ Pro W3"/>
      <w:b/>
    </w:rPr>
  </w:style>
  <w:style w:type="paragraph" w:customStyle="1" w:styleId="PositionProfessional">
    <w:name w:val="Position Professional"/>
    <w:basedOn w:val="Heading2"/>
    <w:rsid w:val="00462F41"/>
    <w:pPr>
      <w:suppressAutoHyphens/>
    </w:pPr>
    <w:rPr>
      <w:rFonts w:eastAsia="ヒラギノ角ゴ Pro W3" w:cs="Courier New"/>
      <w:b w:val="0"/>
      <w:i/>
      <w:color w:val="000000"/>
    </w:rPr>
  </w:style>
  <w:style w:type="paragraph" w:customStyle="1" w:styleId="BulleProfessional">
    <w:name w:val="Bulle Professional"/>
    <w:basedOn w:val="ListBullet"/>
    <w:rsid w:val="00462F41"/>
    <w:rPr>
      <w:sz w:val="22"/>
    </w:rPr>
  </w:style>
  <w:style w:type="paragraph" w:customStyle="1" w:styleId="Subheading">
    <w:name w:val="Subheading"/>
    <w:next w:val="Body"/>
    <w:rsid w:val="002763AB"/>
    <w:pPr>
      <w:spacing w:line="288" w:lineRule="auto"/>
      <w:jc w:val="center"/>
    </w:pPr>
    <w:rPr>
      <w:rFonts w:ascii="Cochin" w:eastAsia="ヒラギノ角ゴ Pro W3" w:hAnsi="Cochin"/>
      <w:i/>
      <w:color w:val="A13222"/>
      <w:sz w:val="22"/>
    </w:rPr>
  </w:style>
  <w:style w:type="paragraph" w:styleId="BalloonText">
    <w:name w:val="Balloon Text"/>
    <w:basedOn w:val="Normal"/>
    <w:link w:val="BalloonTextChar"/>
    <w:rsid w:val="002763AB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763AB"/>
    <w:rPr>
      <w:rFonts w:ascii="Lucida Grande" w:hAnsi="Lucida Grande"/>
      <w:sz w:val="18"/>
      <w:szCs w:val="18"/>
      <w:lang w:eastAsia="zh-CN"/>
    </w:rPr>
  </w:style>
  <w:style w:type="character" w:styleId="Hyperlink">
    <w:name w:val="Hyperlink"/>
    <w:basedOn w:val="DefaultParagraphFont"/>
    <w:uiPriority w:val="99"/>
    <w:unhideWhenUsed/>
    <w:rsid w:val="00582365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7149D"/>
    <w:pPr>
      <w:spacing w:before="100" w:beforeAutospacing="1" w:after="100" w:afterAutospacing="1"/>
    </w:pPr>
    <w:rPr>
      <w:lang w:eastAsia="zh-TW"/>
    </w:rPr>
  </w:style>
  <w:style w:type="character" w:customStyle="1" w:styleId="apple-tab-span">
    <w:name w:val="apple-tab-span"/>
    <w:basedOn w:val="DefaultParagraphFont"/>
    <w:rsid w:val="009B50A0"/>
  </w:style>
  <w:style w:type="character" w:styleId="UnresolvedMention">
    <w:name w:val="Unresolved Mention"/>
    <w:basedOn w:val="DefaultParagraphFont"/>
    <w:uiPriority w:val="99"/>
    <w:semiHidden/>
    <w:unhideWhenUsed/>
    <w:rsid w:val="004C2F4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CA0A43"/>
    <w:rPr>
      <w:color w:val="800080" w:themeColor="followedHyperlink"/>
      <w:u w:val="single"/>
    </w:rPr>
  </w:style>
  <w:style w:type="paragraph" w:customStyle="1" w:styleId="nova-legacy-e-listitem">
    <w:name w:val="nova-legacy-e-list__item"/>
    <w:basedOn w:val="Normal"/>
    <w:rsid w:val="00EF65BE"/>
    <w:pPr>
      <w:spacing w:before="100" w:beforeAutospacing="1" w:after="100" w:afterAutospacing="1"/>
    </w:pPr>
    <w:rPr>
      <w:rFonts w:eastAsia="Times New Roman"/>
      <w:lang w:eastAsia="en-US"/>
    </w:rPr>
  </w:style>
  <w:style w:type="character" w:styleId="Emphasis">
    <w:name w:val="Emphasis"/>
    <w:basedOn w:val="DefaultParagraphFont"/>
    <w:uiPriority w:val="20"/>
    <w:qFormat/>
    <w:rsid w:val="00CE7E59"/>
    <w:rPr>
      <w:i/>
      <w:iCs/>
    </w:rPr>
  </w:style>
  <w:style w:type="character" w:customStyle="1" w:styleId="nlmyear">
    <w:name w:val="nlm_year"/>
    <w:basedOn w:val="DefaultParagraphFont"/>
    <w:rsid w:val="00CE7E59"/>
  </w:style>
  <w:style w:type="character" w:customStyle="1" w:styleId="Heading3Char">
    <w:name w:val="Heading 3 Char"/>
    <w:basedOn w:val="DefaultParagraphFont"/>
    <w:link w:val="Heading3"/>
    <w:rsid w:val="00407788"/>
    <w:rPr>
      <w:rFonts w:asciiTheme="majorHAnsi" w:eastAsiaTheme="majorEastAsia" w:hAnsiTheme="majorHAnsi" w:cstheme="majorBidi"/>
      <w:color w:val="243F60" w:themeColor="accent1" w:themeShade="7F"/>
      <w:lang w:eastAsia="zh-CN"/>
    </w:rPr>
  </w:style>
  <w:style w:type="character" w:styleId="Strong">
    <w:name w:val="Strong"/>
    <w:basedOn w:val="DefaultParagraphFont"/>
    <w:uiPriority w:val="22"/>
    <w:qFormat/>
    <w:rsid w:val="0040778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31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2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5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2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36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6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33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0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0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27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0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3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2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1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7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oyediran@newhaven.edu" TargetMode="External"/><Relationship Id="rId13" Type="http://schemas.openxmlformats.org/officeDocument/2006/relationships/hyperlink" Target="http://dx.doi.org/10.22260/ISARC2021/009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3390/app13031581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3390/app13020909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bimafrica.org/" TargetMode="Externa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oyediran.hafiz@gmail." TargetMode="External"/><Relationship Id="rId14" Type="http://schemas.openxmlformats.org/officeDocument/2006/relationships/hyperlink" Target="https://www.researchgate.net/publication/344197161_African_BIM_Report_202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2A821F-9107-4048-999D-46253278E6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841</Words>
  <Characters>10494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sume Companion, LLC</dc:creator>
  <cp:lastModifiedBy>Oyediran, Hafiz</cp:lastModifiedBy>
  <cp:revision>2</cp:revision>
  <cp:lastPrinted>2024-12-07T18:12:00Z</cp:lastPrinted>
  <dcterms:created xsi:type="dcterms:W3CDTF">2025-04-04T03:23:00Z</dcterms:created>
  <dcterms:modified xsi:type="dcterms:W3CDTF">2025-04-04T0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cessingInstructions">
    <vt:lpwstr/>
  </property>
</Properties>
</file>